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927804" w14:textId="3CF31F68" w:rsidR="005556A7" w:rsidRDefault="005556A7">
      <w:r>
        <w:rPr>
          <w:noProof/>
        </w:rPr>
        <mc:AlternateContent>
          <mc:Choice Requires="wpg">
            <w:drawing>
              <wp:anchor distT="0" distB="0" distL="114300" distR="114300" simplePos="0" relativeHeight="251659264" behindDoc="0" locked="0" layoutInCell="1" allowOverlap="1" wp14:anchorId="49AF8874" wp14:editId="5C510579">
                <wp:simplePos x="0" y="0"/>
                <wp:positionH relativeFrom="page">
                  <wp:posOffset>0</wp:posOffset>
                </wp:positionH>
                <wp:positionV relativeFrom="paragraph">
                  <wp:posOffset>-908050</wp:posOffset>
                </wp:positionV>
                <wp:extent cx="7643640" cy="1060450"/>
                <wp:effectExtent l="0" t="0" r="0" b="6350"/>
                <wp:wrapNone/>
                <wp:docPr id="149" name="Group 149"/>
                <wp:cNvGraphicFramePr/>
                <a:graphic xmlns:a="http://schemas.openxmlformats.org/drawingml/2006/main">
                  <a:graphicData uri="http://schemas.microsoft.com/office/word/2010/wordprocessingGroup">
                    <wpg:wgp>
                      <wpg:cNvGrpSpPr/>
                      <wpg:grpSpPr>
                        <a:xfrm>
                          <a:off x="0" y="0"/>
                          <a:ext cx="7643640" cy="1060450"/>
                          <a:chOff x="0" y="0"/>
                          <a:chExt cx="7315200" cy="1216153"/>
                        </a:xfrm>
                      </wpg:grpSpPr>
                      <wps:wsp>
                        <wps:cNvPr id="2" name="Rectangle 51"/>
                        <wps:cNvSpPr/>
                        <wps:spPr>
                          <a:xfrm>
                            <a:off x="0" y="0"/>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 name="Rectangle 3"/>
                        <wps:cNvSpPr/>
                        <wps:spPr>
                          <a:xfrm>
                            <a:off x="0" y="1"/>
                            <a:ext cx="7315200" cy="1216152"/>
                          </a:xfrm>
                          <a:prstGeom prst="rect">
                            <a:avLst/>
                          </a:prstGeom>
                          <a:blipFill>
                            <a:blip r:embed="rId8"/>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F730A3C" id="Group 149" o:spid="_x0000_s1026" style="position:absolute;margin-left:0;margin-top:-71.5pt;width:601.85pt;height:83.5pt;z-index:251659264;mso-position-horizontal-relative:page;mso-width-relative:margin;mso-height-relative:mar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" path="m,l7312660,r,1129665l3619500,733425,,1091565,,xe" fillcolor="#4472c4 [3204]" stroked="f" strokeweight="1pt">
                  <v:stroke joinstyle="miter"/>
                  <v:path arrowok="t" o:connecttype="custom" o:connectlocs="0,0;7315200,0;7315200,1130373;3620757,733885;0,1092249;0,0" o:connectangles="0,0,0,0,0,0"/>
                </v:shape>
                <v:rect id="Rectangle 3"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" stroked="f" strokeweight="1pt">
                  <v:fill r:id="rId9" o:title="" recolor="t" rotate="t" type="frame"/>
                </v:rect>
                <w10:wrap anchorx="page"/>
              </v:group>
            </w:pict>
          </mc:Fallback>
        </mc:AlternateContent>
      </w:r>
    </w:p>
    <w:p w14:paraId="15F855AA" w14:textId="5BD2B192" w:rsidR="005556A7" w:rsidRDefault="005556A7"/>
    <w:p w14:paraId="444A7A8D" w14:textId="5DDE49A5" w:rsidR="005556A7" w:rsidRDefault="005556A7"/>
    <w:p w14:paraId="33416BEE" w14:textId="77777777" w:rsidR="005556A7" w:rsidRDefault="005556A7" w:rsidP="005556A7">
      <w:pPr>
        <w:pStyle w:val="Heading1"/>
        <w:rPr>
          <w:b/>
          <w:bCs/>
          <w:sz w:val="48"/>
          <w:szCs w:val="48"/>
        </w:rPr>
      </w:pPr>
    </w:p>
    <w:p w14:paraId="0A3CE5BB" w14:textId="77777777" w:rsidR="005556A7" w:rsidRDefault="005556A7" w:rsidP="005556A7">
      <w:pPr>
        <w:pStyle w:val="Heading1"/>
        <w:rPr>
          <w:b/>
          <w:bCs/>
          <w:sz w:val="48"/>
          <w:szCs w:val="48"/>
        </w:rPr>
      </w:pPr>
    </w:p>
    <w:p w14:paraId="60AB73E1" w14:textId="77777777" w:rsidR="005556A7" w:rsidRDefault="005556A7" w:rsidP="005556A7">
      <w:pPr>
        <w:pStyle w:val="Heading1"/>
        <w:rPr>
          <w:b/>
          <w:bCs/>
          <w:sz w:val="48"/>
          <w:szCs w:val="48"/>
        </w:rPr>
      </w:pPr>
    </w:p>
    <w:p w14:paraId="4027A8B6" w14:textId="77777777" w:rsidR="005556A7" w:rsidRDefault="005556A7" w:rsidP="005556A7">
      <w:pPr>
        <w:pStyle w:val="Heading1"/>
        <w:rPr>
          <w:b/>
          <w:bCs/>
          <w:sz w:val="48"/>
          <w:szCs w:val="48"/>
        </w:rPr>
      </w:pPr>
    </w:p>
    <w:p w14:paraId="33BC36FA" w14:textId="780A9056" w:rsidR="005556A7" w:rsidRPr="005D74C7" w:rsidRDefault="005556A7" w:rsidP="005556A7">
      <w:pPr>
        <w:pStyle w:val="Heading1"/>
        <w:jc w:val="center"/>
        <w:rPr>
          <w:b/>
          <w:bCs/>
          <w:sz w:val="36"/>
          <w:szCs w:val="36"/>
        </w:rPr>
      </w:pPr>
      <w:bookmarkStart w:id="0" w:name="_Toc36055448"/>
      <w:bookmarkStart w:id="1" w:name="_Toc36055468"/>
      <w:bookmarkStart w:id="2" w:name="_Toc36125669"/>
      <w:r w:rsidRPr="005D74C7">
        <w:rPr>
          <w:b/>
          <w:bCs/>
          <w:sz w:val="36"/>
          <w:szCs w:val="36"/>
        </w:rPr>
        <w:t xml:space="preserve">Graphics and </w:t>
      </w:r>
      <w:r w:rsidR="005D74C7" w:rsidRPr="005D74C7">
        <w:rPr>
          <w:b/>
          <w:bCs/>
          <w:sz w:val="36"/>
          <w:szCs w:val="36"/>
        </w:rPr>
        <w:t>its</w:t>
      </w:r>
      <w:r w:rsidRPr="005D74C7">
        <w:rPr>
          <w:b/>
          <w:bCs/>
          <w:sz w:val="36"/>
          <w:szCs w:val="36"/>
        </w:rPr>
        <w:t xml:space="preserve"> impact on computer science</w:t>
      </w:r>
      <w:bookmarkEnd w:id="0"/>
      <w:bookmarkEnd w:id="1"/>
      <w:bookmarkEnd w:id="2"/>
    </w:p>
    <w:p w14:paraId="30DE2D49" w14:textId="04DD8569" w:rsidR="005556A7" w:rsidRPr="005556A7" w:rsidRDefault="005556A7" w:rsidP="005556A7">
      <w:pPr>
        <w:jc w:val="center"/>
        <w:rPr>
          <w:color w:val="808080" w:themeColor="background1" w:themeShade="80"/>
          <w:sz w:val="28"/>
          <w:szCs w:val="28"/>
        </w:rPr>
      </w:pPr>
      <w:r w:rsidRPr="005556A7">
        <w:rPr>
          <w:color w:val="808080" w:themeColor="background1" w:themeShade="80"/>
          <w:sz w:val="28"/>
          <w:szCs w:val="28"/>
        </w:rPr>
        <w:t>By Billy Robinson</w:t>
      </w:r>
    </w:p>
    <w:p w14:paraId="37100BAF" w14:textId="39B125D3" w:rsidR="005556A7" w:rsidRDefault="005556A7"/>
    <w:p w14:paraId="5C04DABB" w14:textId="49D0831E" w:rsidR="005556A7" w:rsidRDefault="005556A7"/>
    <w:p w14:paraId="5F42E4DF" w14:textId="145524E5" w:rsidR="005556A7" w:rsidRDefault="005556A7"/>
    <w:p w14:paraId="2175167F" w14:textId="7208390F" w:rsidR="005556A7" w:rsidRDefault="005556A7"/>
    <w:p w14:paraId="4081D99A" w14:textId="4F6E3572" w:rsidR="005556A7" w:rsidRDefault="005556A7"/>
    <w:p w14:paraId="5205283C" w14:textId="6EA76F2C" w:rsidR="005556A7" w:rsidRDefault="005556A7"/>
    <w:p w14:paraId="2860D649" w14:textId="5833EAF7" w:rsidR="005556A7" w:rsidRDefault="005556A7"/>
    <w:p w14:paraId="5AC9E8EF" w14:textId="0C61D2CD" w:rsidR="005556A7" w:rsidRDefault="005556A7"/>
    <w:p w14:paraId="1FE0BC05" w14:textId="6A2501C5" w:rsidR="005556A7" w:rsidRDefault="005556A7"/>
    <w:p w14:paraId="28C1C3FA" w14:textId="73FACE1C" w:rsidR="005556A7" w:rsidRDefault="005556A7"/>
    <w:p w14:paraId="77C1EFF2" w14:textId="65BD8D22" w:rsidR="005556A7" w:rsidRDefault="005556A7"/>
    <w:p w14:paraId="33DC3CE0" w14:textId="4AF54B69" w:rsidR="005556A7" w:rsidRDefault="005556A7"/>
    <w:p w14:paraId="3F5AD3C9" w14:textId="30474147" w:rsidR="005556A7" w:rsidRDefault="005556A7"/>
    <w:p w14:paraId="38A01E87" w14:textId="3D229B62" w:rsidR="005556A7" w:rsidRDefault="005556A7"/>
    <w:p w14:paraId="73AFDA16" w14:textId="7366A244" w:rsidR="005556A7" w:rsidRDefault="005556A7"/>
    <w:p w14:paraId="436BFC12" w14:textId="4E4713E0" w:rsidR="005556A7" w:rsidRDefault="005556A7"/>
    <w:p w14:paraId="17D24B40" w14:textId="421FABD1" w:rsidR="005556A7" w:rsidRDefault="005556A7"/>
    <w:p w14:paraId="540F5148" w14:textId="5B5E1311" w:rsidR="005556A7" w:rsidRDefault="005556A7"/>
    <w:sdt>
      <w:sdtPr>
        <w:rPr>
          <w:rFonts w:asciiTheme="minorHAnsi" w:eastAsiaTheme="minorHAnsi" w:hAnsiTheme="minorHAnsi" w:cstheme="minorBidi"/>
          <w:b/>
          <w:bCs/>
          <w:color w:val="auto"/>
          <w:sz w:val="22"/>
          <w:szCs w:val="22"/>
          <w:lang w:val="en-GB"/>
        </w:rPr>
        <w:id w:val="664747137"/>
        <w:docPartObj>
          <w:docPartGallery w:val="Table of Contents"/>
          <w:docPartUnique/>
        </w:docPartObj>
      </w:sdtPr>
      <w:sdtEndPr>
        <w:rPr>
          <w:noProof/>
        </w:rPr>
      </w:sdtEndPr>
      <w:sdtContent>
        <w:p w14:paraId="01FE2DD7" w14:textId="6EBF1F64" w:rsidR="005556A7" w:rsidRDefault="005556A7">
          <w:pPr>
            <w:pStyle w:val="TOCHeading"/>
          </w:pPr>
          <w:r>
            <w:t>Contents</w:t>
          </w:r>
        </w:p>
        <w:p w14:paraId="39530C3A" w14:textId="707945B7" w:rsidR="00066DB3" w:rsidRDefault="005556A7">
          <w:pPr>
            <w:pStyle w:val="TOC1"/>
            <w:rPr>
              <w:rFonts w:eastAsiaTheme="minorEastAsia"/>
              <w:b w:val="0"/>
              <w:bCs w:val="0"/>
              <w:noProof/>
              <w:lang w:eastAsia="en-GB"/>
            </w:rPr>
          </w:pPr>
          <w:r>
            <w:fldChar w:fldCharType="begin"/>
          </w:r>
          <w:r>
            <w:instrText xml:space="preserve"> TOC \o "1-3" \h \z \u </w:instrText>
          </w:r>
          <w:r>
            <w:fldChar w:fldCharType="separate"/>
          </w:r>
          <w:hyperlink w:anchor="_Toc36055468" w:history="1">
            <w:r w:rsidR="00066DB3" w:rsidRPr="003A7C64">
              <w:rPr>
                <w:rStyle w:val="Hyperlink"/>
                <w:noProof/>
              </w:rPr>
              <w:t>Graphics and its impact on computer science</w:t>
            </w:r>
            <w:r w:rsidR="00066DB3">
              <w:rPr>
                <w:noProof/>
                <w:webHidden/>
              </w:rPr>
              <w:tab/>
            </w:r>
            <w:r w:rsidR="00066DB3">
              <w:rPr>
                <w:noProof/>
                <w:webHidden/>
              </w:rPr>
              <w:fldChar w:fldCharType="begin"/>
            </w:r>
            <w:r w:rsidR="00066DB3">
              <w:rPr>
                <w:noProof/>
                <w:webHidden/>
              </w:rPr>
              <w:instrText xml:space="preserve"> PAGEREF _Toc36055468 \h </w:instrText>
            </w:r>
            <w:r w:rsidR="00066DB3">
              <w:rPr>
                <w:noProof/>
                <w:webHidden/>
              </w:rPr>
            </w:r>
            <w:r w:rsidR="00066DB3">
              <w:rPr>
                <w:noProof/>
                <w:webHidden/>
              </w:rPr>
              <w:fldChar w:fldCharType="separate"/>
            </w:r>
            <w:r w:rsidR="003714FD">
              <w:rPr>
                <w:noProof/>
                <w:webHidden/>
              </w:rPr>
              <w:t>1</w:t>
            </w:r>
            <w:r w:rsidR="00066DB3">
              <w:rPr>
                <w:noProof/>
                <w:webHidden/>
              </w:rPr>
              <w:fldChar w:fldCharType="end"/>
            </w:r>
          </w:hyperlink>
        </w:p>
        <w:p w14:paraId="4208D5DD" w14:textId="7AC63D99" w:rsidR="00066DB3" w:rsidRDefault="00BC4FB5">
          <w:pPr>
            <w:pStyle w:val="TOC1"/>
            <w:rPr>
              <w:rFonts w:eastAsiaTheme="minorEastAsia"/>
              <w:b w:val="0"/>
              <w:bCs w:val="0"/>
              <w:noProof/>
              <w:lang w:eastAsia="en-GB"/>
            </w:rPr>
          </w:pPr>
          <w:hyperlink w:anchor="_Toc36055469" w:history="1">
            <w:r w:rsidR="00066DB3" w:rsidRPr="003A7C64">
              <w:rPr>
                <w:rStyle w:val="Hyperlink"/>
                <w:noProof/>
              </w:rPr>
              <w:t>How is this topic important within Computer Science?</w:t>
            </w:r>
            <w:r w:rsidR="00066DB3">
              <w:rPr>
                <w:noProof/>
                <w:webHidden/>
              </w:rPr>
              <w:tab/>
            </w:r>
            <w:r w:rsidR="00066DB3">
              <w:rPr>
                <w:noProof/>
                <w:webHidden/>
              </w:rPr>
              <w:fldChar w:fldCharType="begin"/>
            </w:r>
            <w:r w:rsidR="00066DB3">
              <w:rPr>
                <w:noProof/>
                <w:webHidden/>
              </w:rPr>
              <w:instrText xml:space="preserve"> PAGEREF _Toc36055469 \h </w:instrText>
            </w:r>
            <w:r w:rsidR="00066DB3">
              <w:rPr>
                <w:noProof/>
                <w:webHidden/>
              </w:rPr>
            </w:r>
            <w:r w:rsidR="00066DB3">
              <w:rPr>
                <w:noProof/>
                <w:webHidden/>
              </w:rPr>
              <w:fldChar w:fldCharType="separate"/>
            </w:r>
            <w:r w:rsidR="003714FD">
              <w:rPr>
                <w:noProof/>
                <w:webHidden/>
              </w:rPr>
              <w:t>3</w:t>
            </w:r>
            <w:r w:rsidR="00066DB3">
              <w:rPr>
                <w:noProof/>
                <w:webHidden/>
              </w:rPr>
              <w:fldChar w:fldCharType="end"/>
            </w:r>
          </w:hyperlink>
        </w:p>
        <w:p w14:paraId="680157B3" w14:textId="66921944" w:rsidR="00066DB3" w:rsidRDefault="00BC4FB5">
          <w:pPr>
            <w:pStyle w:val="TOC1"/>
            <w:rPr>
              <w:rFonts w:eastAsiaTheme="minorEastAsia"/>
              <w:b w:val="0"/>
              <w:bCs w:val="0"/>
              <w:noProof/>
              <w:lang w:eastAsia="en-GB"/>
            </w:rPr>
          </w:pPr>
          <w:hyperlink w:anchor="_Toc36055470" w:history="1">
            <w:r w:rsidR="00066DB3" w:rsidRPr="003A7C64">
              <w:rPr>
                <w:rStyle w:val="Hyperlink"/>
                <w:noProof/>
              </w:rPr>
              <w:t>History of this topic within computer science</w:t>
            </w:r>
            <w:r w:rsidR="00066DB3">
              <w:rPr>
                <w:noProof/>
                <w:webHidden/>
              </w:rPr>
              <w:tab/>
            </w:r>
            <w:r w:rsidR="00066DB3">
              <w:rPr>
                <w:noProof/>
                <w:webHidden/>
              </w:rPr>
              <w:fldChar w:fldCharType="begin"/>
            </w:r>
            <w:r w:rsidR="00066DB3">
              <w:rPr>
                <w:noProof/>
                <w:webHidden/>
              </w:rPr>
              <w:instrText xml:space="preserve"> PAGEREF _Toc36055470 \h </w:instrText>
            </w:r>
            <w:r w:rsidR="00066DB3">
              <w:rPr>
                <w:noProof/>
                <w:webHidden/>
              </w:rPr>
            </w:r>
            <w:r w:rsidR="00066DB3">
              <w:rPr>
                <w:noProof/>
                <w:webHidden/>
              </w:rPr>
              <w:fldChar w:fldCharType="separate"/>
            </w:r>
            <w:r w:rsidR="003714FD">
              <w:rPr>
                <w:noProof/>
                <w:webHidden/>
              </w:rPr>
              <w:t>3</w:t>
            </w:r>
            <w:r w:rsidR="00066DB3">
              <w:rPr>
                <w:noProof/>
                <w:webHidden/>
              </w:rPr>
              <w:fldChar w:fldCharType="end"/>
            </w:r>
          </w:hyperlink>
        </w:p>
        <w:p w14:paraId="168E54C2" w14:textId="17C84ED1" w:rsidR="00066DB3" w:rsidRDefault="00BC4FB5">
          <w:pPr>
            <w:pStyle w:val="TOC1"/>
            <w:rPr>
              <w:rFonts w:eastAsiaTheme="minorEastAsia"/>
              <w:b w:val="0"/>
              <w:bCs w:val="0"/>
              <w:noProof/>
              <w:lang w:eastAsia="en-GB"/>
            </w:rPr>
          </w:pPr>
          <w:hyperlink w:anchor="_Toc36055471" w:history="1">
            <w:r w:rsidR="00066DB3" w:rsidRPr="003A7C64">
              <w:rPr>
                <w:rStyle w:val="Hyperlink"/>
                <w:noProof/>
              </w:rPr>
              <w:t>Examples of this topic being implemented in computer science</w:t>
            </w:r>
            <w:r w:rsidR="00066DB3">
              <w:rPr>
                <w:noProof/>
                <w:webHidden/>
              </w:rPr>
              <w:tab/>
            </w:r>
            <w:r w:rsidR="00066DB3">
              <w:rPr>
                <w:noProof/>
                <w:webHidden/>
              </w:rPr>
              <w:fldChar w:fldCharType="begin"/>
            </w:r>
            <w:r w:rsidR="00066DB3">
              <w:rPr>
                <w:noProof/>
                <w:webHidden/>
              </w:rPr>
              <w:instrText xml:space="preserve"> PAGEREF _Toc36055471 \h </w:instrText>
            </w:r>
            <w:r w:rsidR="00066DB3">
              <w:rPr>
                <w:noProof/>
                <w:webHidden/>
              </w:rPr>
            </w:r>
            <w:r w:rsidR="00066DB3">
              <w:rPr>
                <w:noProof/>
                <w:webHidden/>
              </w:rPr>
              <w:fldChar w:fldCharType="separate"/>
            </w:r>
            <w:r w:rsidR="003714FD">
              <w:rPr>
                <w:noProof/>
                <w:webHidden/>
              </w:rPr>
              <w:t>3</w:t>
            </w:r>
            <w:r w:rsidR="00066DB3">
              <w:rPr>
                <w:noProof/>
                <w:webHidden/>
              </w:rPr>
              <w:fldChar w:fldCharType="end"/>
            </w:r>
          </w:hyperlink>
        </w:p>
        <w:p w14:paraId="6D564B13" w14:textId="23A13891" w:rsidR="00066DB3" w:rsidRDefault="00BC4FB5">
          <w:pPr>
            <w:pStyle w:val="TOC1"/>
            <w:rPr>
              <w:rFonts w:eastAsiaTheme="minorEastAsia"/>
              <w:b w:val="0"/>
              <w:bCs w:val="0"/>
              <w:noProof/>
              <w:lang w:eastAsia="en-GB"/>
            </w:rPr>
          </w:pPr>
          <w:hyperlink w:anchor="_Toc36055472" w:history="1">
            <w:r w:rsidR="00066DB3" w:rsidRPr="003A7C64">
              <w:rPr>
                <w:rStyle w:val="Hyperlink"/>
                <w:noProof/>
              </w:rPr>
              <w:t>Summary of what I’ve learned from this topic.</w:t>
            </w:r>
            <w:r w:rsidR="00066DB3">
              <w:rPr>
                <w:noProof/>
                <w:webHidden/>
              </w:rPr>
              <w:tab/>
            </w:r>
            <w:r w:rsidR="00066DB3">
              <w:rPr>
                <w:noProof/>
                <w:webHidden/>
              </w:rPr>
              <w:fldChar w:fldCharType="begin"/>
            </w:r>
            <w:r w:rsidR="00066DB3">
              <w:rPr>
                <w:noProof/>
                <w:webHidden/>
              </w:rPr>
              <w:instrText xml:space="preserve"> PAGEREF _Toc36055472 \h </w:instrText>
            </w:r>
            <w:r w:rsidR="00066DB3">
              <w:rPr>
                <w:noProof/>
                <w:webHidden/>
              </w:rPr>
            </w:r>
            <w:r w:rsidR="00066DB3">
              <w:rPr>
                <w:noProof/>
                <w:webHidden/>
              </w:rPr>
              <w:fldChar w:fldCharType="separate"/>
            </w:r>
            <w:r w:rsidR="003714FD">
              <w:rPr>
                <w:noProof/>
                <w:webHidden/>
              </w:rPr>
              <w:t>4</w:t>
            </w:r>
            <w:r w:rsidR="00066DB3">
              <w:rPr>
                <w:noProof/>
                <w:webHidden/>
              </w:rPr>
              <w:fldChar w:fldCharType="end"/>
            </w:r>
          </w:hyperlink>
        </w:p>
        <w:p w14:paraId="0F31403D" w14:textId="32C40FE7" w:rsidR="005556A7" w:rsidRPr="00066DB3" w:rsidRDefault="00BC4FB5" w:rsidP="00066DB3">
          <w:pPr>
            <w:pStyle w:val="TOC1"/>
            <w:rPr>
              <w:rFonts w:eastAsiaTheme="minorEastAsia"/>
              <w:b w:val="0"/>
              <w:bCs w:val="0"/>
              <w:noProof/>
              <w:lang w:eastAsia="en-GB"/>
            </w:rPr>
          </w:pPr>
          <w:hyperlink w:anchor="_Toc36055473" w:history="1">
            <w:r w:rsidR="00066DB3" w:rsidRPr="003A7C64">
              <w:rPr>
                <w:rStyle w:val="Hyperlink"/>
                <w:noProof/>
              </w:rPr>
              <w:t>Reference List</w:t>
            </w:r>
            <w:r w:rsidR="00066DB3">
              <w:rPr>
                <w:noProof/>
                <w:webHidden/>
              </w:rPr>
              <w:tab/>
            </w:r>
            <w:r w:rsidR="00066DB3">
              <w:rPr>
                <w:noProof/>
                <w:webHidden/>
              </w:rPr>
              <w:fldChar w:fldCharType="begin"/>
            </w:r>
            <w:r w:rsidR="00066DB3">
              <w:rPr>
                <w:noProof/>
                <w:webHidden/>
              </w:rPr>
              <w:instrText xml:space="preserve"> PAGEREF _Toc36055473 \h </w:instrText>
            </w:r>
            <w:r w:rsidR="00066DB3">
              <w:rPr>
                <w:noProof/>
                <w:webHidden/>
              </w:rPr>
            </w:r>
            <w:r w:rsidR="00066DB3">
              <w:rPr>
                <w:noProof/>
                <w:webHidden/>
              </w:rPr>
              <w:fldChar w:fldCharType="separate"/>
            </w:r>
            <w:r w:rsidR="003714FD">
              <w:rPr>
                <w:noProof/>
                <w:webHidden/>
              </w:rPr>
              <w:t>4</w:t>
            </w:r>
            <w:r w:rsidR="00066DB3">
              <w:rPr>
                <w:noProof/>
                <w:webHidden/>
              </w:rPr>
              <w:fldChar w:fldCharType="end"/>
            </w:r>
          </w:hyperlink>
          <w:r w:rsidR="005556A7">
            <w:rPr>
              <w:b w:val="0"/>
              <w:bCs w:val="0"/>
              <w:noProof/>
            </w:rPr>
            <w:fldChar w:fldCharType="end"/>
          </w:r>
        </w:p>
      </w:sdtContent>
    </w:sdt>
    <w:p w14:paraId="430E65D1" w14:textId="3F978FCB" w:rsidR="005556A7" w:rsidRDefault="005556A7"/>
    <w:p w14:paraId="3474421A" w14:textId="50C63943" w:rsidR="005556A7" w:rsidRDefault="005556A7"/>
    <w:p w14:paraId="6D85B305" w14:textId="317EE0C7" w:rsidR="005556A7" w:rsidRDefault="005556A7"/>
    <w:p w14:paraId="5BFBF561" w14:textId="0B496C3F" w:rsidR="005556A7" w:rsidRDefault="005556A7"/>
    <w:p w14:paraId="17E7D55F" w14:textId="41BE2586" w:rsidR="005556A7" w:rsidRDefault="005556A7"/>
    <w:p w14:paraId="7E50B072" w14:textId="2DA539AB" w:rsidR="005556A7" w:rsidRDefault="005556A7"/>
    <w:p w14:paraId="7BCACC85" w14:textId="7E2AFA7F" w:rsidR="005556A7" w:rsidRDefault="005556A7"/>
    <w:p w14:paraId="17BE1346" w14:textId="21EDB342" w:rsidR="005556A7" w:rsidRDefault="005556A7"/>
    <w:p w14:paraId="58E7219E" w14:textId="0497E252" w:rsidR="005556A7" w:rsidRDefault="005556A7"/>
    <w:p w14:paraId="4F25FDCE" w14:textId="1DDE727C" w:rsidR="005556A7" w:rsidRDefault="005556A7"/>
    <w:p w14:paraId="5AD43A94" w14:textId="0C964672" w:rsidR="005556A7" w:rsidRDefault="005556A7"/>
    <w:p w14:paraId="539EF763" w14:textId="696C7501" w:rsidR="005556A7" w:rsidRDefault="005556A7"/>
    <w:p w14:paraId="7F78D5F4" w14:textId="6E76212A" w:rsidR="005556A7" w:rsidRDefault="005556A7"/>
    <w:p w14:paraId="697A2563" w14:textId="4FCD7D3F" w:rsidR="005556A7" w:rsidRDefault="005556A7"/>
    <w:p w14:paraId="1DEBF90C" w14:textId="33A116E8" w:rsidR="005556A7" w:rsidRDefault="005556A7"/>
    <w:p w14:paraId="13805EE6" w14:textId="392BCD79" w:rsidR="005556A7" w:rsidRDefault="005556A7"/>
    <w:p w14:paraId="463CE31E" w14:textId="634561FA" w:rsidR="005556A7" w:rsidRDefault="005556A7"/>
    <w:p w14:paraId="04255949" w14:textId="269F330F" w:rsidR="005556A7" w:rsidRDefault="005556A7"/>
    <w:p w14:paraId="0EE51A43" w14:textId="5A0F58F7" w:rsidR="005556A7" w:rsidRDefault="005556A7"/>
    <w:p w14:paraId="59FEA0DB" w14:textId="7B372C27" w:rsidR="005556A7" w:rsidRDefault="005556A7"/>
    <w:p w14:paraId="0EA5D473" w14:textId="758384A2" w:rsidR="005556A7" w:rsidRDefault="005556A7"/>
    <w:p w14:paraId="7829C0B2" w14:textId="5D732CCE" w:rsidR="005556A7" w:rsidRDefault="005556A7"/>
    <w:p w14:paraId="048D1936" w14:textId="171C8E4C" w:rsidR="005556A7" w:rsidRDefault="005556A7"/>
    <w:p w14:paraId="2EAB72DB" w14:textId="0C7A7C4B" w:rsidR="005556A7" w:rsidRDefault="005556A7"/>
    <w:p w14:paraId="36BC2EE3" w14:textId="0833EEA5" w:rsidR="007F410E" w:rsidRDefault="007F410E" w:rsidP="007F410E">
      <w:pPr>
        <w:pStyle w:val="Heading1"/>
        <w:rPr>
          <w:b/>
          <w:bCs/>
          <w:sz w:val="28"/>
          <w:szCs w:val="28"/>
        </w:rPr>
      </w:pPr>
      <w:bookmarkStart w:id="3" w:name="_Toc27146447"/>
      <w:bookmarkStart w:id="4" w:name="_Toc26873565"/>
      <w:bookmarkStart w:id="5" w:name="_Toc36055449"/>
      <w:bookmarkStart w:id="6" w:name="_Toc36055469"/>
      <w:bookmarkStart w:id="7" w:name="_Toc36125670"/>
      <w:r>
        <w:rPr>
          <w:b/>
          <w:bCs/>
          <w:sz w:val="28"/>
          <w:szCs w:val="28"/>
        </w:rPr>
        <w:lastRenderedPageBreak/>
        <w:t>How is this topic important within Computer Science?</w:t>
      </w:r>
      <w:bookmarkEnd w:id="3"/>
      <w:bookmarkEnd w:id="4"/>
      <w:bookmarkEnd w:id="5"/>
      <w:bookmarkEnd w:id="6"/>
      <w:bookmarkEnd w:id="7"/>
      <w:r>
        <w:rPr>
          <w:b/>
          <w:bCs/>
          <w:sz w:val="28"/>
          <w:szCs w:val="28"/>
        </w:rPr>
        <w:t xml:space="preserve"> </w:t>
      </w:r>
    </w:p>
    <w:p w14:paraId="5814131F" w14:textId="6A73A05B" w:rsidR="006B6F24" w:rsidRPr="005A1817" w:rsidRDefault="005A1817" w:rsidP="006B6F24">
      <w:r>
        <w:t>Graphics are important to computer science as they allow us to represent information given by a data source onto a computer scene: allowing us</w:t>
      </w:r>
      <w:r w:rsidR="005556A7">
        <w:t xml:space="preserve"> to visuali</w:t>
      </w:r>
      <w:r w:rsidR="003714FD">
        <w:t>z</w:t>
      </w:r>
      <w:r w:rsidR="005556A7">
        <w:t>e the data given. This can be useful in a wide variety of cases. Each graphic contains many points and vectors that allow us to form a completed graphic.</w:t>
      </w:r>
      <w:r w:rsidR="006B6F24">
        <w:t xml:space="preserve"> A great example of graphics within computer science being used </w:t>
      </w:r>
      <w:r w:rsidR="00AE400E">
        <w:t>every day</w:t>
      </w:r>
      <w:r w:rsidR="006B6F24">
        <w:t xml:space="preserve"> in the real world is computer games: they have characters and worlds with many points that are connected with vectors: often each character or scene will have thousands of these points and vectors to make a character look complete. These require a lot of processing power from the computer (in some circumstances even a separate graphics card)</w:t>
      </w:r>
      <w:r w:rsidR="00AE400E">
        <w:t>.</w:t>
      </w:r>
      <w:r w:rsidR="008813AB">
        <w:t xml:space="preserve"> Graphics are used in a wide variety of different computer science disciplines, for example</w:t>
      </w:r>
      <w:r w:rsidR="003714FD">
        <w:t>,</w:t>
      </w:r>
      <w:r w:rsidR="008813AB">
        <w:t xml:space="preserve"> mobile phones, computer games</w:t>
      </w:r>
      <w:r w:rsidR="003714FD">
        <w:t>,</w:t>
      </w:r>
      <w:r w:rsidR="008813AB">
        <w:t xml:space="preserve"> and even</w:t>
      </w:r>
      <w:r w:rsidR="008E511F">
        <w:t xml:space="preserve"> computer displays.</w:t>
      </w:r>
    </w:p>
    <w:p w14:paraId="45FA129F" w14:textId="18B76D04" w:rsidR="005A1817" w:rsidRDefault="006B6F24" w:rsidP="005A1817">
      <w:r>
        <w:t>Graphics allow us to view data in a way that is often easier to understand. From programs and documents, we often just have a load of numbers: creating graphics and using these to allow us to visualize data through</w:t>
      </w:r>
      <w:r w:rsidR="00AE400E">
        <w:t xml:space="preserve"> various varieties of graphs. This means that we </w:t>
      </w:r>
      <w:r w:rsidR="00A302A3">
        <w:t>can</w:t>
      </w:r>
      <w:r w:rsidR="00AE400E">
        <w:t xml:space="preserve"> process this information and understand it better </w:t>
      </w:r>
      <w:r w:rsidR="00A302A3">
        <w:rPr>
          <w:color w:val="000000"/>
          <w:shd w:val="clear" w:color="auto" w:fill="FFFFFF"/>
        </w:rPr>
        <w:t>as discussed by Slutsky, 2014</w:t>
      </w:r>
      <w:r w:rsidR="00A302A3">
        <w:rPr>
          <w:color w:val="FF0000"/>
        </w:rPr>
        <w:t xml:space="preserve">. </w:t>
      </w:r>
      <w:r w:rsidR="00A302A3" w:rsidRPr="00A302A3">
        <w:t>In addition to this</w:t>
      </w:r>
      <w:r w:rsidR="003714FD">
        <w:t>,</w:t>
      </w:r>
      <w:r w:rsidR="00AE400E" w:rsidRPr="00A302A3">
        <w:t xml:space="preserve"> it </w:t>
      </w:r>
      <w:r w:rsidR="00AE400E">
        <w:t xml:space="preserve">also allows for easier explanation </w:t>
      </w:r>
      <w:r w:rsidR="00A302A3">
        <w:t xml:space="preserve">of findings </w:t>
      </w:r>
      <w:r w:rsidR="00AE400E">
        <w:t>during business meetings</w:t>
      </w:r>
      <w:r w:rsidR="00A302A3">
        <w:t xml:space="preserve"> or other analytic based presentations</w:t>
      </w:r>
      <w:r w:rsidR="00AE400E">
        <w:t>.</w:t>
      </w:r>
    </w:p>
    <w:p w14:paraId="1498E9A3" w14:textId="6B90E4E7" w:rsidR="007F410E" w:rsidRDefault="007F410E" w:rsidP="007F410E">
      <w:pPr>
        <w:pStyle w:val="Heading1"/>
        <w:rPr>
          <w:b/>
          <w:bCs/>
          <w:sz w:val="28"/>
          <w:szCs w:val="28"/>
        </w:rPr>
      </w:pPr>
      <w:bookmarkStart w:id="8" w:name="_Toc27146448"/>
      <w:bookmarkStart w:id="9" w:name="_Hlk27146237"/>
      <w:bookmarkStart w:id="10" w:name="_Toc36055450"/>
      <w:bookmarkStart w:id="11" w:name="_Toc36055470"/>
      <w:bookmarkStart w:id="12" w:name="_Toc36125671"/>
      <w:r>
        <w:rPr>
          <w:b/>
          <w:bCs/>
          <w:sz w:val="28"/>
          <w:szCs w:val="28"/>
        </w:rPr>
        <w:t>History of this topic within computer science</w:t>
      </w:r>
      <w:bookmarkEnd w:id="8"/>
      <w:bookmarkEnd w:id="9"/>
      <w:bookmarkEnd w:id="10"/>
      <w:bookmarkEnd w:id="11"/>
      <w:bookmarkEnd w:id="12"/>
    </w:p>
    <w:p w14:paraId="05DBE722" w14:textId="554F2859" w:rsidR="00C30FAA" w:rsidRDefault="00C30FAA" w:rsidP="00C30FAA">
      <w:r>
        <w:t xml:space="preserve">Graphics were first introduced by </w:t>
      </w:r>
      <w:r w:rsidR="008E511F" w:rsidRPr="0060763C">
        <w:t>The Lumiere brothers’ in the year 1985</w:t>
      </w:r>
      <w:r w:rsidRPr="0060763C">
        <w:t xml:space="preserve"> </w:t>
      </w:r>
      <w:r w:rsidR="0060763C">
        <w:rPr>
          <w:rFonts w:ascii="Arial" w:hAnsi="Arial" w:cs="Arial"/>
          <w:color w:val="000000"/>
          <w:sz w:val="20"/>
          <w:szCs w:val="20"/>
          <w:shd w:val="clear" w:color="auto" w:fill="FFFFFF"/>
        </w:rPr>
        <w:t>(Pruitt, 2020)</w:t>
      </w:r>
      <w:r>
        <w:rPr>
          <w:color w:val="C00000"/>
        </w:rPr>
        <w:t xml:space="preserve">. </w:t>
      </w:r>
      <w:r w:rsidRPr="00C30FAA">
        <w:t xml:space="preserve">They introduced the concept of graphics by creating </w:t>
      </w:r>
      <w:r w:rsidR="008E511F">
        <w:t>movies</w:t>
      </w:r>
      <w:r w:rsidR="0060763C">
        <w:t>, however – these were not computer</w:t>
      </w:r>
      <w:r w:rsidR="003714FD">
        <w:t>-</w:t>
      </w:r>
      <w:r w:rsidR="0060763C">
        <w:t>created graphics per s</w:t>
      </w:r>
      <w:r w:rsidR="003714FD">
        <w:t>e</w:t>
      </w:r>
      <w:r w:rsidR="0060763C">
        <w:t>: instead</w:t>
      </w:r>
      <w:r w:rsidR="003714FD">
        <w:t xml:space="preserve"> of</w:t>
      </w:r>
      <w:r w:rsidR="0060763C">
        <w:t xml:space="preserve"> using mattes to create a similar effect</w:t>
      </w:r>
      <w:r>
        <w:t>.</w:t>
      </w:r>
      <w:r w:rsidR="0060763C">
        <w:t xml:space="preserve"> The first true computer-generated graphics didn’t become recogni</w:t>
      </w:r>
      <w:r w:rsidR="003714FD">
        <w:t>z</w:t>
      </w:r>
      <w:r w:rsidR="0060763C">
        <w:t xml:space="preserve">ed until the 1950s with projects such as the SAGE air </w:t>
      </w:r>
      <w:proofErr w:type="spellStart"/>
      <w:r w:rsidR="0060763C">
        <w:t>defen</w:t>
      </w:r>
      <w:r w:rsidR="003714FD">
        <w:t>s</w:t>
      </w:r>
      <w:r w:rsidR="0060763C">
        <w:t>e</w:t>
      </w:r>
      <w:proofErr w:type="spellEnd"/>
      <w:r w:rsidR="0060763C">
        <w:t xml:space="preserve"> system </w:t>
      </w:r>
      <w:r w:rsidR="0060763C">
        <w:rPr>
          <w:color w:val="000000"/>
          <w:shd w:val="clear" w:color="auto" w:fill="FFFFFF"/>
        </w:rPr>
        <w:t>(McConnell, 1995)</w:t>
      </w:r>
      <w:r w:rsidR="0060763C">
        <w:t>. It was mainly introduced by the united states military’s development within radar technology: as new kinds of display methods were required to present these with ease: computerized graphics were created.</w:t>
      </w:r>
    </w:p>
    <w:p w14:paraId="2DFE5B35" w14:textId="0E6AAC34" w:rsidR="00C30FAA" w:rsidRPr="00A321A2" w:rsidRDefault="00C30FAA" w:rsidP="00C30FAA">
      <w:pPr>
        <w:rPr>
          <w:color w:val="C00000"/>
        </w:rPr>
      </w:pPr>
      <w:r>
        <w:t>Since the original creation of computerized graphics: technology has evolved at a fast pace. There are now many companies and researchers working towards creating effective solutions to many different types of data to allow them to be displayed on a graph and be as simple as possible for humans to interpret</w:t>
      </w:r>
      <w:r w:rsidR="004C43B2">
        <w:t>, as well as allowing for systems such as gaming systems to function correctly</w:t>
      </w:r>
      <w:r>
        <w:t xml:space="preserve">. A good example of </w:t>
      </w:r>
      <w:r w:rsidR="00A302A3">
        <w:t>a company</w:t>
      </w:r>
      <w:r>
        <w:t xml:space="preserve"> </w:t>
      </w:r>
      <w:r w:rsidR="003714FD">
        <w:t>that</w:t>
      </w:r>
      <w:r>
        <w:t xml:space="preserve"> has made a big impact</w:t>
      </w:r>
      <w:r w:rsidR="004C43B2">
        <w:t xml:space="preserve"> </w:t>
      </w:r>
      <w:r w:rsidR="003714FD">
        <w:t>o</w:t>
      </w:r>
      <w:r w:rsidR="004C43B2">
        <w:t xml:space="preserve">n the computer graphics </w:t>
      </w:r>
      <w:r w:rsidR="004C43B2" w:rsidRPr="004C43B2">
        <w:t>sector</w:t>
      </w:r>
      <w:r w:rsidRPr="004C43B2">
        <w:t xml:space="preserve"> is </w:t>
      </w:r>
      <w:r w:rsidR="004C43B2" w:rsidRPr="004C43B2">
        <w:t>NVID</w:t>
      </w:r>
      <w:r w:rsidR="003714FD">
        <w:t>I</w:t>
      </w:r>
      <w:r w:rsidR="004C43B2" w:rsidRPr="004C43B2">
        <w:t>A</w:t>
      </w:r>
      <w:r w:rsidRPr="004C43B2">
        <w:t xml:space="preserve">. In the year </w:t>
      </w:r>
      <w:r w:rsidR="004C43B2" w:rsidRPr="004C43B2">
        <w:t>2004</w:t>
      </w:r>
      <w:r w:rsidRPr="004C43B2">
        <w:t xml:space="preserve">, they </w:t>
      </w:r>
      <w:r w:rsidR="004C43B2" w:rsidRPr="004C43B2">
        <w:t xml:space="preserve">created a graphical chipset that would allow for graphical rendering on a computer far more advanced than integrated chipsets </w:t>
      </w:r>
      <w:r w:rsidR="004C43B2" w:rsidRPr="004C43B2">
        <w:rPr>
          <w:shd w:val="clear" w:color="auto" w:fill="FFFFFF"/>
        </w:rPr>
        <w:t>(Houston, 2004)</w:t>
      </w:r>
      <w:r w:rsidR="004C43B2" w:rsidRPr="004C43B2">
        <w:t>, this allowed regular computers to do a lot more when it came to graphical rendering than was previously possible</w:t>
      </w:r>
      <w:r w:rsidRPr="004C43B2">
        <w:t>.</w:t>
      </w:r>
    </w:p>
    <w:p w14:paraId="2B3F4883" w14:textId="338905F0" w:rsidR="007F410E" w:rsidRDefault="007F410E" w:rsidP="007F410E">
      <w:pPr>
        <w:pStyle w:val="Heading1"/>
        <w:rPr>
          <w:b/>
          <w:bCs/>
          <w:sz w:val="28"/>
          <w:szCs w:val="28"/>
        </w:rPr>
      </w:pPr>
      <w:bookmarkStart w:id="13" w:name="_Toc27146449"/>
      <w:bookmarkStart w:id="14" w:name="_Toc36055451"/>
      <w:bookmarkStart w:id="15" w:name="_Toc36055471"/>
      <w:bookmarkStart w:id="16" w:name="_Toc36125672"/>
      <w:r>
        <w:rPr>
          <w:b/>
          <w:bCs/>
          <w:sz w:val="28"/>
          <w:szCs w:val="28"/>
        </w:rPr>
        <w:t>Examples of this topic being implemented in computer science</w:t>
      </w:r>
      <w:bookmarkEnd w:id="13"/>
      <w:bookmarkEnd w:id="14"/>
      <w:bookmarkEnd w:id="15"/>
      <w:bookmarkEnd w:id="16"/>
    </w:p>
    <w:p w14:paraId="718D4033" w14:textId="394FB810" w:rsidR="00FB2D4D" w:rsidRDefault="00FB0B58" w:rsidP="00FB2D4D">
      <w:r>
        <w:rPr>
          <w:noProof/>
        </w:rPr>
        <w:drawing>
          <wp:anchor distT="0" distB="0" distL="114300" distR="114300" simplePos="0" relativeHeight="251662336" behindDoc="0" locked="0" layoutInCell="1" allowOverlap="1" wp14:anchorId="7EDA4420" wp14:editId="699A8159">
            <wp:simplePos x="0" y="0"/>
            <wp:positionH relativeFrom="column">
              <wp:posOffset>3558540</wp:posOffset>
            </wp:positionH>
            <wp:positionV relativeFrom="paragraph">
              <wp:posOffset>11430</wp:posOffset>
            </wp:positionV>
            <wp:extent cx="2011680" cy="1508760"/>
            <wp:effectExtent l="0" t="0" r="7620" b="0"/>
            <wp:wrapSquare wrapText="bothSides"/>
            <wp:docPr id="6" name="Picture 6" descr="&lt;Image:&#10;a basic ray traced model showing reflection and refraction.&g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t;Image:&#10;a basic ray traced model showing reflection and refraction.&gt;"/>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011680" cy="1508760"/>
                    </a:xfrm>
                    <a:prstGeom prst="rect">
                      <a:avLst/>
                    </a:prstGeom>
                    <a:noFill/>
                    <a:ln>
                      <a:noFill/>
                    </a:ln>
                  </pic:spPr>
                </pic:pic>
              </a:graphicData>
            </a:graphic>
            <wp14:sizeRelH relativeFrom="page">
              <wp14:pctWidth>0</wp14:pctWidth>
            </wp14:sizeRelH>
            <wp14:sizeRelV relativeFrom="page">
              <wp14:pctHeight>0</wp14:pctHeight>
            </wp14:sizeRelV>
          </wp:anchor>
        </w:drawing>
      </w:r>
      <w:r w:rsidR="00FB2D4D">
        <w:t>Computer gaming is a major industry that computer science runs. It’s pushed along many advancements within graphics and graphical processing. Computer games ut</w:t>
      </w:r>
      <w:r w:rsidR="003714FD">
        <w:t>i</w:t>
      </w:r>
      <w:r w:rsidR="00FB2D4D">
        <w:t xml:space="preserve">lize computer graphics by setting points and then connecting them, often extremely small connections that require a lot of rendering power to make smooth. Recently: it has created many advancements and helped to push them into the mainstream industry: one of which being ray tracing: which allows basic shapes to be used then use a light ray to make it look realistic. </w:t>
      </w:r>
      <w:r>
        <w:t xml:space="preserve">                                            </w:t>
      </w:r>
      <w:r w:rsidR="00FB2D4D">
        <w:tab/>
      </w:r>
      <w:r w:rsidR="00FB2D4D">
        <w:tab/>
      </w:r>
      <w:r w:rsidR="00FB2D4D" w:rsidRPr="00FB0B58">
        <w:rPr>
          <w:color w:val="A6A6A6" w:themeColor="background1" w:themeShade="A6"/>
          <w:sz w:val="20"/>
          <w:szCs w:val="20"/>
        </w:rPr>
        <w:t>(Figure 1, Neil Dodgson, 2000)</w:t>
      </w:r>
    </w:p>
    <w:p w14:paraId="2937A35C" w14:textId="3B40F338" w:rsidR="00FB2D4D" w:rsidRDefault="008A1EFD" w:rsidP="00FB0B58">
      <w:r>
        <w:lastRenderedPageBreak/>
        <w:t xml:space="preserve">Another important area where graphics are being used within computer science is within graphical user interfaces: within many various applications and websites, data must be given to the user who Is using </w:t>
      </w:r>
      <w:r w:rsidR="003714FD">
        <w:t xml:space="preserve">the </w:t>
      </w:r>
      <w:r>
        <w:t>said application: this is often done within the usage of graphics (such as line graphs, bar charts</w:t>
      </w:r>
      <w:r w:rsidR="003714FD">
        <w:t>,</w:t>
      </w:r>
      <w:r>
        <w:t xml:space="preserve"> etc)</w:t>
      </w:r>
      <w:r w:rsidR="00C24E52">
        <w:t xml:space="preserve">. This allows people </w:t>
      </w:r>
      <w:r w:rsidR="003714FD">
        <w:t>to use</w:t>
      </w:r>
      <w:r w:rsidR="00C24E52">
        <w:t xml:space="preserve"> the application to get a better sense of the data being presented to them: rather than just giving numbers – it allows people to visualize the data that they are given.</w:t>
      </w:r>
    </w:p>
    <w:p w14:paraId="7A5F75C2" w14:textId="364F75F0" w:rsidR="00FB2D4D" w:rsidRPr="00FB2D4D" w:rsidRDefault="00AB5891" w:rsidP="00FB0B58">
      <w:r>
        <w:t>Graphics have also helped to create 3D models for real</w:t>
      </w:r>
      <w:r w:rsidR="003714FD">
        <w:t>-</w:t>
      </w:r>
      <w:r>
        <w:t xml:space="preserve">world design problems, which has </w:t>
      </w:r>
      <w:proofErr w:type="gramStart"/>
      <w:r>
        <w:t>lead</w:t>
      </w:r>
      <w:proofErr w:type="gramEnd"/>
      <w:r>
        <w:t xml:space="preserve"> to the development of many programs based around creating </w:t>
      </w:r>
      <w:proofErr w:type="spellStart"/>
      <w:r>
        <w:t>modeling</w:t>
      </w:r>
      <w:proofErr w:type="spellEnd"/>
      <w:r>
        <w:t xml:space="preserve"> for engineering projects (programs such as AutoCAD). This makes the lives of people doing designing much easier as it means they don’t have to do as many calculations. It also allows for them to visibly show designs and mathematics to a client without having to explain the mathematical calculations that could be confusing.</w:t>
      </w:r>
    </w:p>
    <w:p w14:paraId="13CAA3A1" w14:textId="201A68C0" w:rsidR="007F410E" w:rsidRDefault="007F410E" w:rsidP="007F410E">
      <w:pPr>
        <w:pStyle w:val="Heading1"/>
        <w:rPr>
          <w:b/>
          <w:bCs/>
          <w:sz w:val="28"/>
          <w:szCs w:val="28"/>
        </w:rPr>
      </w:pPr>
      <w:bookmarkStart w:id="17" w:name="_Toc27146450"/>
      <w:bookmarkStart w:id="18" w:name="_Toc36055452"/>
      <w:bookmarkStart w:id="19" w:name="_Toc36055472"/>
      <w:bookmarkStart w:id="20" w:name="_Toc36125673"/>
      <w:r>
        <w:rPr>
          <w:b/>
          <w:bCs/>
          <w:sz w:val="28"/>
          <w:szCs w:val="28"/>
        </w:rPr>
        <w:t>Summary of what I’ve learned from this topic.</w:t>
      </w:r>
      <w:bookmarkEnd w:id="17"/>
      <w:bookmarkEnd w:id="18"/>
      <w:bookmarkEnd w:id="19"/>
      <w:bookmarkEnd w:id="20"/>
    </w:p>
    <w:p w14:paraId="3E1751F0" w14:textId="6676D047" w:rsidR="00F531F5" w:rsidRPr="00F531F5" w:rsidRDefault="00F531F5" w:rsidP="00F531F5">
      <w:r>
        <w:t xml:space="preserve">I’ve learned a lot of transferable skills from this topic: one of the main skills that I’ve learned from this project is how to present data that is easy for a client to understand: it can often be easy to expect a client to have advanced knowledge of computer science: however, this often isn’t the case. As a result, simple to understand graphics must be put into place to ensure that we can explain how a piece of software works and how the data given from that piece of software can be </w:t>
      </w:r>
      <w:proofErr w:type="spellStart"/>
      <w:r>
        <w:t>analy</w:t>
      </w:r>
      <w:r w:rsidR="003714FD">
        <w:t>z</w:t>
      </w:r>
      <w:r>
        <w:t>ed</w:t>
      </w:r>
      <w:proofErr w:type="spellEnd"/>
      <w:r>
        <w:t xml:space="preserve"> using computer</w:t>
      </w:r>
      <w:r w:rsidR="003714FD">
        <w:t>-</w:t>
      </w:r>
      <w:r>
        <w:t>generated graphics. I’ve also learned some valuable information on</w:t>
      </w:r>
      <w:r w:rsidR="008813AB">
        <w:t xml:space="preserve"> mathematics whilst studying this and this has acted as a refresher on some basic mathematics that I haven’t done for a while (e.g. Pythagoras theorem).</w:t>
      </w:r>
    </w:p>
    <w:p w14:paraId="478D15CE" w14:textId="3654574F" w:rsidR="0060763C" w:rsidRDefault="0060763C" w:rsidP="007F410E">
      <w:pPr>
        <w:pStyle w:val="Heading1"/>
        <w:rPr>
          <w:b/>
          <w:bCs/>
          <w:sz w:val="28"/>
          <w:szCs w:val="28"/>
        </w:rPr>
      </w:pPr>
      <w:bookmarkStart w:id="21" w:name="_Toc27146451"/>
    </w:p>
    <w:p w14:paraId="46FA3B08" w14:textId="4E9BBC21" w:rsidR="007F410E" w:rsidRDefault="007F410E" w:rsidP="007F410E">
      <w:pPr>
        <w:pStyle w:val="Heading1"/>
        <w:rPr>
          <w:b/>
          <w:bCs/>
          <w:sz w:val="28"/>
          <w:szCs w:val="28"/>
        </w:rPr>
      </w:pPr>
      <w:bookmarkStart w:id="22" w:name="_Toc36055453"/>
      <w:bookmarkStart w:id="23" w:name="_Toc36055473"/>
      <w:bookmarkStart w:id="24" w:name="_Toc36125674"/>
      <w:r>
        <w:rPr>
          <w:b/>
          <w:bCs/>
          <w:sz w:val="28"/>
          <w:szCs w:val="28"/>
        </w:rPr>
        <w:t>Reference List</w:t>
      </w:r>
      <w:bookmarkEnd w:id="21"/>
      <w:bookmarkEnd w:id="22"/>
      <w:bookmarkEnd w:id="23"/>
      <w:bookmarkEnd w:id="24"/>
    </w:p>
    <w:p w14:paraId="29A5837B" w14:textId="063AF9C2" w:rsidR="0060763C" w:rsidRPr="0060763C" w:rsidRDefault="0060763C" w:rsidP="00C26948">
      <w:pPr>
        <w:pStyle w:val="ListParagraph"/>
        <w:numPr>
          <w:ilvl w:val="0"/>
          <w:numId w:val="1"/>
        </w:numPr>
        <w:spacing w:after="240" w:line="360" w:lineRule="atLeast"/>
        <w:rPr>
          <w:color w:val="000000"/>
        </w:rPr>
      </w:pPr>
      <w:r w:rsidRPr="0060763C">
        <w:rPr>
          <w:rFonts w:ascii="Arial" w:hAnsi="Arial" w:cs="Arial"/>
          <w:color w:val="000000"/>
          <w:sz w:val="20"/>
          <w:szCs w:val="20"/>
          <w:shd w:val="clear" w:color="auto" w:fill="FFFFFF"/>
        </w:rPr>
        <w:t>Pruitt, S., 2020. </w:t>
      </w:r>
      <w:r w:rsidRPr="0060763C">
        <w:rPr>
          <w:rFonts w:ascii="Arial" w:hAnsi="Arial" w:cs="Arial"/>
          <w:i/>
          <w:iCs/>
          <w:color w:val="000000"/>
          <w:sz w:val="20"/>
          <w:szCs w:val="20"/>
          <w:shd w:val="clear" w:color="auto" w:fill="FFFFFF"/>
        </w:rPr>
        <w:t xml:space="preserve">The Lumière Brothers, Pioneers </w:t>
      </w:r>
      <w:proofErr w:type="gramStart"/>
      <w:r w:rsidRPr="0060763C">
        <w:rPr>
          <w:rFonts w:ascii="Arial" w:hAnsi="Arial" w:cs="Arial"/>
          <w:i/>
          <w:iCs/>
          <w:color w:val="000000"/>
          <w:sz w:val="20"/>
          <w:szCs w:val="20"/>
          <w:shd w:val="clear" w:color="auto" w:fill="FFFFFF"/>
        </w:rPr>
        <w:t>Of</w:t>
      </w:r>
      <w:proofErr w:type="gramEnd"/>
      <w:r w:rsidRPr="0060763C">
        <w:rPr>
          <w:rFonts w:ascii="Arial" w:hAnsi="Arial" w:cs="Arial"/>
          <w:i/>
          <w:iCs/>
          <w:color w:val="000000"/>
          <w:sz w:val="20"/>
          <w:szCs w:val="20"/>
          <w:shd w:val="clear" w:color="auto" w:fill="FFFFFF"/>
        </w:rPr>
        <w:t xml:space="preserve"> Cinema</w:t>
      </w:r>
      <w:r w:rsidRPr="0060763C">
        <w:rPr>
          <w:rFonts w:ascii="Arial" w:hAnsi="Arial" w:cs="Arial"/>
          <w:color w:val="000000"/>
          <w:sz w:val="20"/>
          <w:szCs w:val="20"/>
          <w:shd w:val="clear" w:color="auto" w:fill="FFFFFF"/>
        </w:rPr>
        <w:t>. [online] HISTORY. Available at: https://www.history.com/news/the-lumiere-brothers-pioneers-of-cinema [Accessed 13 March 2020].</w:t>
      </w:r>
    </w:p>
    <w:p w14:paraId="47476479" w14:textId="43658A2E" w:rsidR="00A302A3" w:rsidRDefault="0060763C" w:rsidP="00A302A3">
      <w:pPr>
        <w:pStyle w:val="ListParagraph"/>
        <w:numPr>
          <w:ilvl w:val="0"/>
          <w:numId w:val="1"/>
        </w:numPr>
        <w:spacing w:after="240" w:line="360" w:lineRule="atLeast"/>
        <w:rPr>
          <w:color w:val="000000"/>
        </w:rPr>
      </w:pPr>
      <w:r w:rsidRPr="0060763C">
        <w:rPr>
          <w:color w:val="000000"/>
        </w:rPr>
        <w:t>McConnell, J.J. (1995). Computer graphics education: Issues from multiple perspectives. </w:t>
      </w:r>
      <w:r w:rsidRPr="0060763C">
        <w:rPr>
          <w:i/>
          <w:iCs/>
          <w:color w:val="000000"/>
        </w:rPr>
        <w:t>Computers &amp; Graphics</w:t>
      </w:r>
      <w:r w:rsidRPr="0060763C">
        <w:rPr>
          <w:color w:val="000000"/>
        </w:rPr>
        <w:t>, 19(2), pp.331–334.</w:t>
      </w:r>
    </w:p>
    <w:p w14:paraId="476580FB" w14:textId="2F147858" w:rsidR="004C43B2" w:rsidRDefault="00A302A3" w:rsidP="004C43B2">
      <w:pPr>
        <w:pStyle w:val="ListParagraph"/>
        <w:numPr>
          <w:ilvl w:val="0"/>
          <w:numId w:val="1"/>
        </w:numPr>
        <w:spacing w:after="240" w:line="360" w:lineRule="atLeast"/>
        <w:rPr>
          <w:color w:val="000000"/>
        </w:rPr>
      </w:pPr>
      <w:r w:rsidRPr="00A302A3">
        <w:rPr>
          <w:color w:val="000000"/>
        </w:rPr>
        <w:t>Slutsky, D. (2014). The Effective Use of Graphs. </w:t>
      </w:r>
      <w:r w:rsidRPr="00A302A3">
        <w:rPr>
          <w:i/>
          <w:iCs/>
          <w:color w:val="000000"/>
        </w:rPr>
        <w:t>Journal of Wrist Surgery</w:t>
      </w:r>
      <w:r w:rsidRPr="00A302A3">
        <w:rPr>
          <w:color w:val="000000"/>
        </w:rPr>
        <w:t xml:space="preserve">, [online] 03(02), pp.067–068. Available at: </w:t>
      </w:r>
      <w:hyperlink r:id="rId11" w:history="1">
        <w:r w:rsidR="004C43B2" w:rsidRPr="0078521E">
          <w:rPr>
            <w:rStyle w:val="Hyperlink"/>
          </w:rPr>
          <w:t>https://www.ncbi.nlm.nih.gov/pmc/articles/PMC4078179/</w:t>
        </w:r>
      </w:hyperlink>
      <w:r w:rsidRPr="00A302A3">
        <w:rPr>
          <w:color w:val="000000"/>
        </w:rPr>
        <w:t>.</w:t>
      </w:r>
    </w:p>
    <w:p w14:paraId="6FFBF287" w14:textId="1CA8150B" w:rsidR="004C43B2" w:rsidRDefault="004C43B2" w:rsidP="004C43B2">
      <w:pPr>
        <w:pStyle w:val="ListParagraph"/>
        <w:numPr>
          <w:ilvl w:val="0"/>
          <w:numId w:val="1"/>
        </w:numPr>
        <w:spacing w:after="240" w:line="360" w:lineRule="atLeast"/>
        <w:rPr>
          <w:color w:val="000000"/>
        </w:rPr>
      </w:pPr>
      <w:r w:rsidRPr="004C43B2">
        <w:rPr>
          <w:color w:val="000000"/>
        </w:rPr>
        <w:t>Houston, M. (2004). </w:t>
      </w:r>
      <w:r w:rsidRPr="004C43B2">
        <w:rPr>
          <w:i/>
          <w:iCs/>
          <w:color w:val="000000"/>
        </w:rPr>
        <w:t>Parallel Rendering Workshop</w:t>
      </w:r>
      <w:r w:rsidRPr="004C43B2">
        <w:rPr>
          <w:color w:val="000000"/>
        </w:rPr>
        <w:t>. [online] IEEE. Available at: http://graphics.stanford.edu/~mhouston/VisWorkshop04/GraphicsClusters.pdf [Accessed 13 Mar. 2020].</w:t>
      </w:r>
    </w:p>
    <w:p w14:paraId="500BB643" w14:textId="22BBC30F" w:rsidR="00FB2D4D" w:rsidRPr="00C24E52" w:rsidRDefault="00FB2D4D" w:rsidP="00C24E52">
      <w:pPr>
        <w:pStyle w:val="ListParagraph"/>
        <w:numPr>
          <w:ilvl w:val="0"/>
          <w:numId w:val="1"/>
        </w:numPr>
        <w:spacing w:after="240" w:line="360" w:lineRule="atLeast"/>
        <w:rPr>
          <w:color w:val="000000"/>
        </w:rPr>
      </w:pPr>
      <w:r w:rsidRPr="00FB2D4D">
        <w:rPr>
          <w:color w:val="000000"/>
        </w:rPr>
        <w:t>Neil Dodgson, (2000), Ray Tracing Example [ONLINE]. Available at: https://www.cl.cam.ac.uk/teaching/2000/AGraphHCI/AG/img/simplert.gif [Accessed 23 March 2020].</w:t>
      </w:r>
    </w:p>
    <w:p w14:paraId="62832252" w14:textId="5BC8971A" w:rsidR="005D74C7" w:rsidRDefault="005D74C7"/>
    <w:p w14:paraId="3959AF31" w14:textId="40A2B01C" w:rsidR="005D74C7" w:rsidRDefault="005D74C7"/>
    <w:p w14:paraId="3C4AFCB0" w14:textId="5558AF0F" w:rsidR="005D74C7" w:rsidRDefault="005D74C7"/>
    <w:p w14:paraId="19B2B805" w14:textId="77777777" w:rsidR="00525AC2" w:rsidRDefault="00525AC2" w:rsidP="00525AC2">
      <w:r>
        <w:rPr>
          <w:noProof/>
        </w:rPr>
        <w:lastRenderedPageBreak/>
        <mc:AlternateContent>
          <mc:Choice Requires="wpg">
            <w:drawing>
              <wp:anchor distT="0" distB="0" distL="114300" distR="114300" simplePos="0" relativeHeight="251664384" behindDoc="0" locked="0" layoutInCell="1" allowOverlap="1" wp14:anchorId="407BAF20" wp14:editId="63FA3CE2">
                <wp:simplePos x="0" y="0"/>
                <wp:positionH relativeFrom="page">
                  <wp:posOffset>0</wp:posOffset>
                </wp:positionH>
                <wp:positionV relativeFrom="paragraph">
                  <wp:posOffset>-908050</wp:posOffset>
                </wp:positionV>
                <wp:extent cx="7643640" cy="1060450"/>
                <wp:effectExtent l="0" t="0" r="0" b="6350"/>
                <wp:wrapNone/>
                <wp:docPr id="7" name="Group 7"/>
                <wp:cNvGraphicFramePr/>
                <a:graphic xmlns:a="http://schemas.openxmlformats.org/drawingml/2006/main">
                  <a:graphicData uri="http://schemas.microsoft.com/office/word/2010/wordprocessingGroup">
                    <wpg:wgp>
                      <wpg:cNvGrpSpPr/>
                      <wpg:grpSpPr>
                        <a:xfrm>
                          <a:off x="0" y="0"/>
                          <a:ext cx="7643640" cy="1060450"/>
                          <a:chOff x="0" y="0"/>
                          <a:chExt cx="7315200" cy="1216153"/>
                        </a:xfrm>
                      </wpg:grpSpPr>
                      <wps:wsp>
                        <wps:cNvPr id="8" name="Rectangle 51"/>
                        <wps:cNvSpPr/>
                        <wps:spPr>
                          <a:xfrm>
                            <a:off x="0" y="0"/>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9" name="Rectangle 9"/>
                        <wps:cNvSpPr/>
                        <wps:spPr>
                          <a:xfrm>
                            <a:off x="0" y="1"/>
                            <a:ext cx="7315200" cy="1216152"/>
                          </a:xfrm>
                          <a:prstGeom prst="rect">
                            <a:avLst/>
                          </a:prstGeom>
                          <a:blipFill>
                            <a:blip r:embed="rId8"/>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1585B3E" id="Group 7" o:spid="_x0000_s1026" style="position:absolute;margin-left:0;margin-top:-71.5pt;width:601.85pt;height:83.5pt;z-index:251664384;mso-position-horizontal-relative:page;mso-width-relative:margin;mso-height-relative:mar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" path="m,l7312660,r,1129665l3619500,733425,,1091565,,xe" fillcolor="#4472c4 [3204]" stroked="f" strokeweight="1pt">
                  <v:stroke joinstyle="miter"/>
                  <v:path arrowok="t" o:connecttype="custom" o:connectlocs="0,0;7315200,0;7315200,1130373;3620757,733885;0,1092249;0,0" o:connectangles="0,0,0,0,0,0"/>
                </v:shape>
                <v:rect id="Rectangle 9"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" stroked="f" strokeweight="1pt">
                  <v:fill r:id="rId12" o:title="" recolor="t" rotate="t" type="frame"/>
                </v:rect>
                <w10:wrap anchorx="page"/>
              </v:group>
            </w:pict>
          </mc:Fallback>
        </mc:AlternateContent>
      </w:r>
    </w:p>
    <w:p w14:paraId="784A558E" w14:textId="77777777" w:rsidR="00525AC2" w:rsidRDefault="00525AC2" w:rsidP="00525AC2"/>
    <w:p w14:paraId="56C11C33" w14:textId="5F05A81B" w:rsidR="00525AC2" w:rsidRDefault="00525AC2" w:rsidP="00525AC2"/>
    <w:p w14:paraId="4963B4DB" w14:textId="77777777" w:rsidR="00525AC2" w:rsidRDefault="00525AC2" w:rsidP="00525AC2">
      <w:pPr>
        <w:pStyle w:val="Heading1"/>
        <w:rPr>
          <w:b/>
          <w:bCs/>
          <w:sz w:val="48"/>
          <w:szCs w:val="48"/>
        </w:rPr>
      </w:pPr>
    </w:p>
    <w:p w14:paraId="111E17B8" w14:textId="6704171A" w:rsidR="00525AC2" w:rsidRDefault="00525AC2" w:rsidP="00525AC2">
      <w:pPr>
        <w:pStyle w:val="Heading1"/>
        <w:rPr>
          <w:b/>
          <w:bCs/>
          <w:sz w:val="48"/>
          <w:szCs w:val="48"/>
        </w:rPr>
      </w:pPr>
    </w:p>
    <w:p w14:paraId="4A809F5F" w14:textId="5871F75D" w:rsidR="00525AC2" w:rsidRDefault="00525AC2" w:rsidP="00525AC2">
      <w:pPr>
        <w:pStyle w:val="Heading1"/>
        <w:rPr>
          <w:b/>
          <w:bCs/>
          <w:sz w:val="48"/>
          <w:szCs w:val="48"/>
        </w:rPr>
      </w:pPr>
    </w:p>
    <w:p w14:paraId="436EDBD3" w14:textId="7BD6643D" w:rsidR="00525AC2" w:rsidRDefault="00525AC2" w:rsidP="00525AC2">
      <w:pPr>
        <w:pStyle w:val="Heading1"/>
        <w:rPr>
          <w:b/>
          <w:bCs/>
          <w:sz w:val="48"/>
          <w:szCs w:val="48"/>
        </w:rPr>
      </w:pPr>
    </w:p>
    <w:p w14:paraId="0EF3FF1A" w14:textId="65BEEBAD" w:rsidR="00525AC2" w:rsidRPr="005D74C7" w:rsidRDefault="00525AC2" w:rsidP="00525AC2">
      <w:pPr>
        <w:pStyle w:val="Heading1"/>
        <w:jc w:val="center"/>
        <w:rPr>
          <w:b/>
          <w:bCs/>
          <w:sz w:val="36"/>
          <w:szCs w:val="36"/>
        </w:rPr>
      </w:pPr>
      <w:bookmarkStart w:id="25" w:name="_Toc36055474"/>
      <w:bookmarkStart w:id="26" w:name="_Toc36125675"/>
      <w:r>
        <w:rPr>
          <w:b/>
          <w:bCs/>
          <w:sz w:val="36"/>
          <w:szCs w:val="36"/>
        </w:rPr>
        <w:t>Counting and probability</w:t>
      </w:r>
      <w:r w:rsidRPr="005D74C7">
        <w:rPr>
          <w:b/>
          <w:bCs/>
          <w:sz w:val="36"/>
          <w:szCs w:val="36"/>
        </w:rPr>
        <w:t xml:space="preserve"> and its impact on computer science</w:t>
      </w:r>
      <w:bookmarkEnd w:id="25"/>
      <w:bookmarkEnd w:id="26"/>
    </w:p>
    <w:p w14:paraId="418E4CEE" w14:textId="77777777" w:rsidR="00525AC2" w:rsidRPr="005556A7" w:rsidRDefault="00525AC2" w:rsidP="00525AC2">
      <w:pPr>
        <w:jc w:val="center"/>
        <w:rPr>
          <w:color w:val="808080" w:themeColor="background1" w:themeShade="80"/>
          <w:sz w:val="28"/>
          <w:szCs w:val="28"/>
        </w:rPr>
      </w:pPr>
      <w:r w:rsidRPr="005556A7">
        <w:rPr>
          <w:color w:val="808080" w:themeColor="background1" w:themeShade="80"/>
          <w:sz w:val="28"/>
          <w:szCs w:val="28"/>
        </w:rPr>
        <w:t>By Billy Robinson</w:t>
      </w:r>
    </w:p>
    <w:p w14:paraId="0B2A210E" w14:textId="1991FDD4" w:rsidR="00525AC2" w:rsidRDefault="00525AC2" w:rsidP="00525AC2"/>
    <w:p w14:paraId="6A42BA59" w14:textId="77777777" w:rsidR="00525AC2" w:rsidRDefault="00525AC2" w:rsidP="00525AC2"/>
    <w:p w14:paraId="1CF3E53D" w14:textId="7FCC9875" w:rsidR="00525AC2" w:rsidRDefault="00525AC2" w:rsidP="00525AC2"/>
    <w:p w14:paraId="53AE2721" w14:textId="66C31D08" w:rsidR="00525AC2" w:rsidRDefault="00525AC2" w:rsidP="00525AC2"/>
    <w:p w14:paraId="5B201240" w14:textId="04895CA2" w:rsidR="00525AC2" w:rsidRDefault="00525AC2" w:rsidP="00525AC2"/>
    <w:p w14:paraId="7869055A" w14:textId="5BEF5891" w:rsidR="00525AC2" w:rsidRDefault="00525AC2" w:rsidP="00525AC2"/>
    <w:p w14:paraId="6FFF414F" w14:textId="77777777" w:rsidR="00525AC2" w:rsidRDefault="00525AC2" w:rsidP="00525AC2"/>
    <w:p w14:paraId="2E795808" w14:textId="77777777" w:rsidR="00525AC2" w:rsidRDefault="00525AC2" w:rsidP="00525AC2"/>
    <w:p w14:paraId="0032E6C7" w14:textId="77777777" w:rsidR="00525AC2" w:rsidRDefault="00525AC2" w:rsidP="00525AC2"/>
    <w:p w14:paraId="3BCC18CA" w14:textId="1538A698" w:rsidR="00525AC2" w:rsidRDefault="00525AC2" w:rsidP="00525AC2"/>
    <w:p w14:paraId="1FDFD594" w14:textId="77777777" w:rsidR="00525AC2" w:rsidRDefault="00525AC2" w:rsidP="00525AC2"/>
    <w:p w14:paraId="6911489C" w14:textId="3E1593E5" w:rsidR="00525AC2" w:rsidRDefault="00525AC2" w:rsidP="00525AC2"/>
    <w:p w14:paraId="571B6B34" w14:textId="13B183EA" w:rsidR="00525AC2" w:rsidRDefault="00525AC2" w:rsidP="00525AC2"/>
    <w:p w14:paraId="51EC7E42" w14:textId="06BDAFBB" w:rsidR="00525AC2" w:rsidRDefault="00525AC2" w:rsidP="00525AC2"/>
    <w:p w14:paraId="78B4980B" w14:textId="48D5091D" w:rsidR="00525AC2" w:rsidRDefault="00525AC2" w:rsidP="00525AC2"/>
    <w:p w14:paraId="4339D7AE" w14:textId="45ED3319" w:rsidR="00525AC2" w:rsidRDefault="00525AC2" w:rsidP="00525AC2"/>
    <w:p w14:paraId="1D140774" w14:textId="7A4E621B" w:rsidR="00525AC2" w:rsidRDefault="00525AC2" w:rsidP="00525AC2"/>
    <w:p w14:paraId="246EAD6E" w14:textId="713182CA" w:rsidR="00525AC2" w:rsidRDefault="00525AC2" w:rsidP="00525AC2"/>
    <w:sdt>
      <w:sdtPr>
        <w:rPr>
          <w:rFonts w:asciiTheme="minorHAnsi" w:eastAsiaTheme="minorHAnsi" w:hAnsiTheme="minorHAnsi" w:cstheme="minorBidi"/>
          <w:color w:val="auto"/>
          <w:sz w:val="22"/>
          <w:szCs w:val="22"/>
          <w:lang w:val="en-GB"/>
        </w:rPr>
        <w:id w:val="637081801"/>
        <w:docPartObj>
          <w:docPartGallery w:val="Table of Contents"/>
          <w:docPartUnique/>
        </w:docPartObj>
      </w:sdtPr>
      <w:sdtEndPr>
        <w:rPr>
          <w:b/>
          <w:bCs/>
          <w:noProof/>
        </w:rPr>
      </w:sdtEndPr>
      <w:sdtContent>
        <w:p w14:paraId="450028F5" w14:textId="578CE7ED" w:rsidR="00525AC2" w:rsidRDefault="00525AC2" w:rsidP="00525AC2">
          <w:pPr>
            <w:pStyle w:val="TOCHeading"/>
          </w:pPr>
          <w:r>
            <w:t>Contents</w:t>
          </w:r>
        </w:p>
        <w:p w14:paraId="7B1C9583" w14:textId="2C3935FD" w:rsidR="00066DB3" w:rsidRDefault="00525AC2" w:rsidP="00066DB3">
          <w:pPr>
            <w:pStyle w:val="TOC1"/>
            <w:rPr>
              <w:rFonts w:eastAsiaTheme="minorEastAsia"/>
              <w:b w:val="0"/>
              <w:bCs w:val="0"/>
              <w:noProof/>
              <w:lang w:eastAsia="en-GB"/>
            </w:rPr>
          </w:pPr>
          <w:r>
            <w:fldChar w:fldCharType="begin"/>
          </w:r>
          <w:r>
            <w:instrText xml:space="preserve"> TOC \o "1-3" \h \z \u </w:instrText>
          </w:r>
          <w:r>
            <w:fldChar w:fldCharType="separate"/>
          </w:r>
        </w:p>
        <w:p w14:paraId="12A0BC94" w14:textId="105F80A4" w:rsidR="00066DB3" w:rsidRDefault="00BC4FB5">
          <w:pPr>
            <w:pStyle w:val="TOC1"/>
            <w:rPr>
              <w:rFonts w:eastAsiaTheme="minorEastAsia"/>
              <w:b w:val="0"/>
              <w:bCs w:val="0"/>
              <w:noProof/>
              <w:lang w:eastAsia="en-GB"/>
            </w:rPr>
          </w:pPr>
          <w:hyperlink w:anchor="_Toc36055454" w:history="1">
            <w:r w:rsidR="00066DB3" w:rsidRPr="0014076F">
              <w:rPr>
                <w:rStyle w:val="Hyperlink"/>
                <w:noProof/>
              </w:rPr>
              <w:t>Counting and probability and its impact on computer science</w:t>
            </w:r>
            <w:r w:rsidR="00066DB3">
              <w:rPr>
                <w:noProof/>
                <w:webHidden/>
              </w:rPr>
              <w:tab/>
            </w:r>
            <w:r w:rsidR="00066DB3">
              <w:rPr>
                <w:noProof/>
                <w:webHidden/>
              </w:rPr>
              <w:fldChar w:fldCharType="begin"/>
            </w:r>
            <w:r w:rsidR="00066DB3">
              <w:rPr>
                <w:noProof/>
                <w:webHidden/>
              </w:rPr>
              <w:instrText xml:space="preserve"> PAGEREF _Toc36055454 \h </w:instrText>
            </w:r>
            <w:r w:rsidR="00066DB3">
              <w:rPr>
                <w:noProof/>
                <w:webHidden/>
              </w:rPr>
            </w:r>
            <w:r w:rsidR="00066DB3">
              <w:rPr>
                <w:noProof/>
                <w:webHidden/>
              </w:rPr>
              <w:fldChar w:fldCharType="separate"/>
            </w:r>
            <w:r w:rsidR="00066DB3">
              <w:rPr>
                <w:noProof/>
                <w:webHidden/>
              </w:rPr>
              <w:t>5</w:t>
            </w:r>
            <w:r w:rsidR="00066DB3">
              <w:rPr>
                <w:noProof/>
                <w:webHidden/>
              </w:rPr>
              <w:fldChar w:fldCharType="end"/>
            </w:r>
          </w:hyperlink>
        </w:p>
        <w:p w14:paraId="3B6F2227" w14:textId="06D5FAF2" w:rsidR="00066DB3" w:rsidRDefault="00BC4FB5">
          <w:pPr>
            <w:pStyle w:val="TOC1"/>
            <w:rPr>
              <w:rFonts w:eastAsiaTheme="minorEastAsia"/>
              <w:b w:val="0"/>
              <w:bCs w:val="0"/>
              <w:noProof/>
              <w:lang w:eastAsia="en-GB"/>
            </w:rPr>
          </w:pPr>
          <w:hyperlink w:anchor="_Toc36055455" w:history="1">
            <w:r w:rsidR="00066DB3" w:rsidRPr="0014076F">
              <w:rPr>
                <w:rStyle w:val="Hyperlink"/>
                <w:noProof/>
              </w:rPr>
              <w:t>How is this topic important within Computer Science?</w:t>
            </w:r>
            <w:r w:rsidR="00066DB3">
              <w:rPr>
                <w:noProof/>
                <w:webHidden/>
              </w:rPr>
              <w:tab/>
            </w:r>
            <w:r w:rsidR="00066DB3">
              <w:rPr>
                <w:noProof/>
                <w:webHidden/>
              </w:rPr>
              <w:fldChar w:fldCharType="begin"/>
            </w:r>
            <w:r w:rsidR="00066DB3">
              <w:rPr>
                <w:noProof/>
                <w:webHidden/>
              </w:rPr>
              <w:instrText xml:space="preserve"> PAGEREF _Toc36055455 \h </w:instrText>
            </w:r>
            <w:r w:rsidR="00066DB3">
              <w:rPr>
                <w:noProof/>
                <w:webHidden/>
              </w:rPr>
            </w:r>
            <w:r w:rsidR="00066DB3">
              <w:rPr>
                <w:noProof/>
                <w:webHidden/>
              </w:rPr>
              <w:fldChar w:fldCharType="separate"/>
            </w:r>
            <w:r w:rsidR="00066DB3">
              <w:rPr>
                <w:noProof/>
                <w:webHidden/>
              </w:rPr>
              <w:t>7</w:t>
            </w:r>
            <w:r w:rsidR="00066DB3">
              <w:rPr>
                <w:noProof/>
                <w:webHidden/>
              </w:rPr>
              <w:fldChar w:fldCharType="end"/>
            </w:r>
          </w:hyperlink>
        </w:p>
        <w:p w14:paraId="317E0856" w14:textId="774BE4D2" w:rsidR="00066DB3" w:rsidRDefault="00BC4FB5">
          <w:pPr>
            <w:pStyle w:val="TOC1"/>
            <w:rPr>
              <w:rFonts w:eastAsiaTheme="minorEastAsia"/>
              <w:b w:val="0"/>
              <w:bCs w:val="0"/>
              <w:noProof/>
              <w:lang w:eastAsia="en-GB"/>
            </w:rPr>
          </w:pPr>
          <w:hyperlink w:anchor="_Toc36055456" w:history="1">
            <w:r w:rsidR="00066DB3" w:rsidRPr="0014076F">
              <w:rPr>
                <w:rStyle w:val="Hyperlink"/>
                <w:noProof/>
              </w:rPr>
              <w:t>History of this topic within computer science</w:t>
            </w:r>
            <w:r w:rsidR="00066DB3">
              <w:rPr>
                <w:noProof/>
                <w:webHidden/>
              </w:rPr>
              <w:tab/>
            </w:r>
            <w:r w:rsidR="00066DB3">
              <w:rPr>
                <w:noProof/>
                <w:webHidden/>
              </w:rPr>
              <w:fldChar w:fldCharType="begin"/>
            </w:r>
            <w:r w:rsidR="00066DB3">
              <w:rPr>
                <w:noProof/>
                <w:webHidden/>
              </w:rPr>
              <w:instrText xml:space="preserve"> PAGEREF _Toc36055456 \h </w:instrText>
            </w:r>
            <w:r w:rsidR="00066DB3">
              <w:rPr>
                <w:noProof/>
                <w:webHidden/>
              </w:rPr>
            </w:r>
            <w:r w:rsidR="00066DB3">
              <w:rPr>
                <w:noProof/>
                <w:webHidden/>
              </w:rPr>
              <w:fldChar w:fldCharType="separate"/>
            </w:r>
            <w:r w:rsidR="00066DB3">
              <w:rPr>
                <w:noProof/>
                <w:webHidden/>
              </w:rPr>
              <w:t>7</w:t>
            </w:r>
            <w:r w:rsidR="00066DB3">
              <w:rPr>
                <w:noProof/>
                <w:webHidden/>
              </w:rPr>
              <w:fldChar w:fldCharType="end"/>
            </w:r>
          </w:hyperlink>
        </w:p>
        <w:p w14:paraId="4B12A0BC" w14:textId="342C624A" w:rsidR="00066DB3" w:rsidRDefault="00BC4FB5">
          <w:pPr>
            <w:pStyle w:val="TOC1"/>
            <w:rPr>
              <w:rFonts w:eastAsiaTheme="minorEastAsia"/>
              <w:b w:val="0"/>
              <w:bCs w:val="0"/>
              <w:noProof/>
              <w:lang w:eastAsia="en-GB"/>
            </w:rPr>
          </w:pPr>
          <w:hyperlink w:anchor="_Toc36055457" w:history="1">
            <w:r w:rsidR="00066DB3" w:rsidRPr="0014076F">
              <w:rPr>
                <w:rStyle w:val="Hyperlink"/>
                <w:noProof/>
              </w:rPr>
              <w:t>Examples of this topic being implemented in computer science</w:t>
            </w:r>
            <w:r w:rsidR="00066DB3">
              <w:rPr>
                <w:noProof/>
                <w:webHidden/>
              </w:rPr>
              <w:tab/>
            </w:r>
            <w:r w:rsidR="00066DB3">
              <w:rPr>
                <w:noProof/>
                <w:webHidden/>
              </w:rPr>
              <w:fldChar w:fldCharType="begin"/>
            </w:r>
            <w:r w:rsidR="00066DB3">
              <w:rPr>
                <w:noProof/>
                <w:webHidden/>
              </w:rPr>
              <w:instrText xml:space="preserve"> PAGEREF _Toc36055457 \h </w:instrText>
            </w:r>
            <w:r w:rsidR="00066DB3">
              <w:rPr>
                <w:noProof/>
                <w:webHidden/>
              </w:rPr>
            </w:r>
            <w:r w:rsidR="00066DB3">
              <w:rPr>
                <w:noProof/>
                <w:webHidden/>
              </w:rPr>
              <w:fldChar w:fldCharType="separate"/>
            </w:r>
            <w:r w:rsidR="00066DB3">
              <w:rPr>
                <w:noProof/>
                <w:webHidden/>
              </w:rPr>
              <w:t>7</w:t>
            </w:r>
            <w:r w:rsidR="00066DB3">
              <w:rPr>
                <w:noProof/>
                <w:webHidden/>
              </w:rPr>
              <w:fldChar w:fldCharType="end"/>
            </w:r>
          </w:hyperlink>
        </w:p>
        <w:p w14:paraId="24AD2FCE" w14:textId="0792C3C2" w:rsidR="00066DB3" w:rsidRDefault="00BC4FB5">
          <w:pPr>
            <w:pStyle w:val="TOC1"/>
            <w:rPr>
              <w:rFonts w:eastAsiaTheme="minorEastAsia"/>
              <w:b w:val="0"/>
              <w:bCs w:val="0"/>
              <w:noProof/>
              <w:lang w:eastAsia="en-GB"/>
            </w:rPr>
          </w:pPr>
          <w:hyperlink w:anchor="_Toc36055458" w:history="1">
            <w:r w:rsidR="00066DB3" w:rsidRPr="0014076F">
              <w:rPr>
                <w:rStyle w:val="Hyperlink"/>
                <w:noProof/>
              </w:rPr>
              <w:t>Summary of what I’ve learned from this topic.</w:t>
            </w:r>
            <w:r w:rsidR="00066DB3">
              <w:rPr>
                <w:noProof/>
                <w:webHidden/>
              </w:rPr>
              <w:tab/>
            </w:r>
            <w:r w:rsidR="00066DB3">
              <w:rPr>
                <w:noProof/>
                <w:webHidden/>
              </w:rPr>
              <w:fldChar w:fldCharType="begin"/>
            </w:r>
            <w:r w:rsidR="00066DB3">
              <w:rPr>
                <w:noProof/>
                <w:webHidden/>
              </w:rPr>
              <w:instrText xml:space="preserve"> PAGEREF _Toc36055458 \h </w:instrText>
            </w:r>
            <w:r w:rsidR="00066DB3">
              <w:rPr>
                <w:noProof/>
                <w:webHidden/>
              </w:rPr>
            </w:r>
            <w:r w:rsidR="00066DB3">
              <w:rPr>
                <w:noProof/>
                <w:webHidden/>
              </w:rPr>
              <w:fldChar w:fldCharType="separate"/>
            </w:r>
            <w:r w:rsidR="00066DB3">
              <w:rPr>
                <w:noProof/>
                <w:webHidden/>
              </w:rPr>
              <w:t>8</w:t>
            </w:r>
            <w:r w:rsidR="00066DB3">
              <w:rPr>
                <w:noProof/>
                <w:webHidden/>
              </w:rPr>
              <w:fldChar w:fldCharType="end"/>
            </w:r>
          </w:hyperlink>
        </w:p>
        <w:p w14:paraId="230FADB5" w14:textId="4BB5F9F7" w:rsidR="00066DB3" w:rsidRDefault="00BC4FB5">
          <w:pPr>
            <w:pStyle w:val="TOC1"/>
            <w:rPr>
              <w:rFonts w:eastAsiaTheme="minorEastAsia"/>
              <w:b w:val="0"/>
              <w:bCs w:val="0"/>
              <w:noProof/>
              <w:lang w:eastAsia="en-GB"/>
            </w:rPr>
          </w:pPr>
          <w:hyperlink w:anchor="_Toc36055459" w:history="1">
            <w:r w:rsidR="00066DB3" w:rsidRPr="0014076F">
              <w:rPr>
                <w:rStyle w:val="Hyperlink"/>
                <w:noProof/>
              </w:rPr>
              <w:t>Reference List</w:t>
            </w:r>
            <w:r w:rsidR="00066DB3">
              <w:rPr>
                <w:noProof/>
                <w:webHidden/>
              </w:rPr>
              <w:tab/>
            </w:r>
            <w:r w:rsidR="00066DB3">
              <w:rPr>
                <w:noProof/>
                <w:webHidden/>
              </w:rPr>
              <w:fldChar w:fldCharType="begin"/>
            </w:r>
            <w:r w:rsidR="00066DB3">
              <w:rPr>
                <w:noProof/>
                <w:webHidden/>
              </w:rPr>
              <w:instrText xml:space="preserve"> PAGEREF _Toc36055459 \h </w:instrText>
            </w:r>
            <w:r w:rsidR="00066DB3">
              <w:rPr>
                <w:noProof/>
                <w:webHidden/>
              </w:rPr>
            </w:r>
            <w:r w:rsidR="00066DB3">
              <w:rPr>
                <w:noProof/>
                <w:webHidden/>
              </w:rPr>
              <w:fldChar w:fldCharType="separate"/>
            </w:r>
            <w:r w:rsidR="00066DB3">
              <w:rPr>
                <w:noProof/>
                <w:webHidden/>
              </w:rPr>
              <w:t>8</w:t>
            </w:r>
            <w:r w:rsidR="00066DB3">
              <w:rPr>
                <w:noProof/>
                <w:webHidden/>
              </w:rPr>
              <w:fldChar w:fldCharType="end"/>
            </w:r>
          </w:hyperlink>
        </w:p>
        <w:p w14:paraId="7671E3B5" w14:textId="0228CB90" w:rsidR="00525AC2" w:rsidRDefault="00525AC2" w:rsidP="00525AC2">
          <w:r>
            <w:rPr>
              <w:b/>
              <w:bCs/>
              <w:noProof/>
            </w:rPr>
            <w:fldChar w:fldCharType="end"/>
          </w:r>
        </w:p>
      </w:sdtContent>
    </w:sdt>
    <w:p w14:paraId="0A398906" w14:textId="24805599" w:rsidR="00525AC2" w:rsidRDefault="00525AC2" w:rsidP="00525AC2"/>
    <w:p w14:paraId="5C4A5ECE" w14:textId="7CD2327B" w:rsidR="00525AC2" w:rsidRDefault="00525AC2" w:rsidP="00525AC2"/>
    <w:p w14:paraId="2C23E472" w14:textId="5545B19E" w:rsidR="00525AC2" w:rsidRDefault="00525AC2" w:rsidP="00525AC2"/>
    <w:p w14:paraId="77FFBA8F" w14:textId="77777777" w:rsidR="00525AC2" w:rsidRDefault="00525AC2" w:rsidP="00525AC2"/>
    <w:p w14:paraId="28A4F54A" w14:textId="77777777" w:rsidR="00525AC2" w:rsidRDefault="00525AC2" w:rsidP="00525AC2"/>
    <w:p w14:paraId="5B62DCBE" w14:textId="723C22B9" w:rsidR="00525AC2" w:rsidRDefault="00525AC2" w:rsidP="00525AC2"/>
    <w:p w14:paraId="7ABB3C16" w14:textId="33F7C01E" w:rsidR="00525AC2" w:rsidRDefault="00525AC2" w:rsidP="00525AC2"/>
    <w:p w14:paraId="7BFD1ABD" w14:textId="7B06D1F4" w:rsidR="00525AC2" w:rsidRDefault="00525AC2" w:rsidP="00525AC2"/>
    <w:p w14:paraId="37F7C384" w14:textId="3BA75005" w:rsidR="00525AC2" w:rsidRDefault="00525AC2" w:rsidP="00525AC2"/>
    <w:p w14:paraId="3714665C" w14:textId="653D5003" w:rsidR="00525AC2" w:rsidRDefault="00525AC2" w:rsidP="00525AC2"/>
    <w:p w14:paraId="24A7B53C" w14:textId="77777777" w:rsidR="00525AC2" w:rsidRDefault="00525AC2" w:rsidP="00525AC2"/>
    <w:p w14:paraId="50E08228" w14:textId="77777777" w:rsidR="00525AC2" w:rsidRDefault="00525AC2" w:rsidP="00525AC2"/>
    <w:p w14:paraId="4FEE1DAF" w14:textId="07B5A683" w:rsidR="00525AC2" w:rsidRDefault="00525AC2" w:rsidP="00525AC2"/>
    <w:p w14:paraId="7CF5A4A7" w14:textId="77777777" w:rsidR="00525AC2" w:rsidRDefault="00525AC2" w:rsidP="00525AC2"/>
    <w:p w14:paraId="76BA91F3" w14:textId="11CB90C9" w:rsidR="00525AC2" w:rsidRDefault="00525AC2" w:rsidP="00525AC2"/>
    <w:p w14:paraId="6E7E1E12" w14:textId="50119C72" w:rsidR="00525AC2" w:rsidRDefault="00525AC2" w:rsidP="00525AC2"/>
    <w:p w14:paraId="7754900C" w14:textId="4DD8EC4C" w:rsidR="00525AC2" w:rsidRDefault="00525AC2" w:rsidP="00525AC2"/>
    <w:p w14:paraId="022711C7" w14:textId="44370CC9" w:rsidR="00525AC2" w:rsidRDefault="00525AC2" w:rsidP="00525AC2"/>
    <w:p w14:paraId="2FE1A4AF" w14:textId="43C8E9FB" w:rsidR="00525AC2" w:rsidRDefault="00525AC2" w:rsidP="00525AC2"/>
    <w:p w14:paraId="7E77998D" w14:textId="49DF6CB7" w:rsidR="00525AC2" w:rsidRDefault="00525AC2" w:rsidP="00525AC2"/>
    <w:p w14:paraId="4D4AAE1C" w14:textId="0CB369E3" w:rsidR="00525AC2" w:rsidRDefault="00525AC2" w:rsidP="00525AC2"/>
    <w:p w14:paraId="450633A0" w14:textId="7AD8DEDD" w:rsidR="00525AC2" w:rsidRDefault="00525AC2" w:rsidP="00525AC2"/>
    <w:p w14:paraId="19F75798" w14:textId="77777777" w:rsidR="00525AC2" w:rsidRDefault="00525AC2" w:rsidP="00525AC2"/>
    <w:p w14:paraId="261BB6BB" w14:textId="42D569DC" w:rsidR="00525AC2" w:rsidRDefault="00525AC2" w:rsidP="00525AC2">
      <w:pPr>
        <w:pStyle w:val="Heading1"/>
        <w:rPr>
          <w:b/>
          <w:bCs/>
          <w:sz w:val="28"/>
          <w:szCs w:val="28"/>
        </w:rPr>
      </w:pPr>
      <w:bookmarkStart w:id="27" w:name="_Toc36055475"/>
      <w:bookmarkStart w:id="28" w:name="_Toc36125676"/>
      <w:r>
        <w:rPr>
          <w:b/>
          <w:bCs/>
          <w:sz w:val="28"/>
          <w:szCs w:val="28"/>
        </w:rPr>
        <w:lastRenderedPageBreak/>
        <w:t>How is this topic important within Computer Science?</w:t>
      </w:r>
      <w:bookmarkEnd w:id="27"/>
      <w:bookmarkEnd w:id="28"/>
      <w:r>
        <w:rPr>
          <w:b/>
          <w:bCs/>
          <w:sz w:val="28"/>
          <w:szCs w:val="28"/>
        </w:rPr>
        <w:t xml:space="preserve"> </w:t>
      </w:r>
    </w:p>
    <w:p w14:paraId="09892D39" w14:textId="608754EE" w:rsidR="00F827CA" w:rsidRDefault="00CF75B3" w:rsidP="00CF75B3">
      <w:r>
        <w:t>This topic is important to computer science as it allows for computers to function on a very basic level: without the ability to count, predict probability or to have pseudo</w:t>
      </w:r>
      <w:r w:rsidR="003714FD">
        <w:t>-</w:t>
      </w:r>
      <w:r>
        <w:t xml:space="preserve">randomness within programs (such as encryption) it means that we need counting and probability. Otherwise: this would lead to vulnerable programs and systems. </w:t>
      </w:r>
      <w:r w:rsidR="003714FD">
        <w:t>Besides</w:t>
      </w:r>
      <w:r>
        <w:t>: it allows for developers to implement systems such as random choice</w:t>
      </w:r>
      <w:r w:rsidR="003714FD">
        <w:t>-</w:t>
      </w:r>
      <w:r>
        <w:t xml:space="preserve">based systems and count the </w:t>
      </w:r>
      <w:r w:rsidR="003714FD">
        <w:t>number</w:t>
      </w:r>
      <w:r>
        <w:t xml:space="preserve"> of loops a program has completed, which is essential for things such as repeating loops for example ones on a timer that automatically check systems: an example being a computer checking </w:t>
      </w:r>
      <w:r w:rsidR="003714FD">
        <w:t xml:space="preserve">the </w:t>
      </w:r>
      <w:r>
        <w:t>temperature every 10 seconds at a powerplant: this topic is essential to ensuring our infrastructure is reliable.</w:t>
      </w:r>
    </w:p>
    <w:p w14:paraId="7D4B501B" w14:textId="7F039CD3" w:rsidR="00525AC2" w:rsidRPr="00CF75B3" w:rsidRDefault="00A15D78" w:rsidP="00CF75B3">
      <w:pPr>
        <w:rPr>
          <w:b/>
          <w:bCs/>
          <w:sz w:val="28"/>
          <w:szCs w:val="28"/>
        </w:rPr>
      </w:pPr>
      <w:r>
        <w:t>Another important contribution that this topic has to computer science is t</w:t>
      </w:r>
      <w:r w:rsidR="00F827CA">
        <w:t>iming</w:t>
      </w:r>
      <w:r>
        <w:t xml:space="preserve"> within devices: for </w:t>
      </w:r>
      <w:r w:rsidR="00363628">
        <w:t>example,</w:t>
      </w:r>
      <w:r>
        <w:t xml:space="preserve"> things like computer clocks: computers run on this timing system. It allows us to regulate the speed of programs </w:t>
      </w:r>
      <w:r w:rsidR="00363628">
        <w:t>and</w:t>
      </w:r>
      <w:r>
        <w:t xml:space="preserve"> allows us to </w:t>
      </w:r>
      <w:r w:rsidR="00363628">
        <w:t>determine</w:t>
      </w:r>
      <w:r>
        <w:t xml:space="preserve"> how fast a computer runs. It also allows for things such as prediction algorithms to </w:t>
      </w:r>
      <w:r w:rsidR="00363628">
        <w:t>exist</w:t>
      </w:r>
      <w:r>
        <w:t xml:space="preserve"> allowing us to power things such as artificial </w:t>
      </w:r>
      <w:r w:rsidR="00363628">
        <w:t>intelligence making choices as well as storing times within databases (will be discussed later).</w:t>
      </w:r>
    </w:p>
    <w:p w14:paraId="5F10CCE2" w14:textId="039ED5FF" w:rsidR="00525AC2" w:rsidRDefault="00525AC2" w:rsidP="00525AC2">
      <w:pPr>
        <w:pStyle w:val="Heading1"/>
        <w:rPr>
          <w:b/>
          <w:bCs/>
          <w:sz w:val="28"/>
          <w:szCs w:val="28"/>
        </w:rPr>
      </w:pPr>
      <w:bookmarkStart w:id="29" w:name="_Toc36055476"/>
      <w:bookmarkStart w:id="30" w:name="_Toc36125677"/>
      <w:r>
        <w:rPr>
          <w:b/>
          <w:bCs/>
          <w:sz w:val="28"/>
          <w:szCs w:val="28"/>
        </w:rPr>
        <w:t>History of this topic within computer science</w:t>
      </w:r>
      <w:bookmarkEnd w:id="29"/>
      <w:bookmarkEnd w:id="30"/>
    </w:p>
    <w:p w14:paraId="377A0096" w14:textId="67DC5D54" w:rsidR="00A437BE" w:rsidRPr="00A437BE" w:rsidRDefault="00A437BE" w:rsidP="00A437BE">
      <w:r>
        <w:t>Probability has been something that had led to the modern development of mathematics. The earliest known examples of probability were developed between the 8</w:t>
      </w:r>
      <w:r w:rsidRPr="00A437BE">
        <w:rPr>
          <w:vertAlign w:val="superscript"/>
        </w:rPr>
        <w:t>th</w:t>
      </w:r>
      <w:r>
        <w:t xml:space="preserve"> and 13</w:t>
      </w:r>
      <w:r w:rsidRPr="00A437BE">
        <w:rPr>
          <w:vertAlign w:val="superscript"/>
        </w:rPr>
        <w:t>th</w:t>
      </w:r>
      <w:r>
        <w:t xml:space="preserve"> centur</w:t>
      </w:r>
      <w:r w:rsidR="003714FD">
        <w:t>ies</w:t>
      </w:r>
      <w:r>
        <w:t xml:space="preserve"> </w:t>
      </w:r>
      <w:r>
        <w:rPr>
          <w:color w:val="000000"/>
          <w:shd w:val="clear" w:color="auto" w:fill="FFFFFF"/>
        </w:rPr>
        <w:t>(</w:t>
      </w:r>
      <w:proofErr w:type="spellStart"/>
      <w:r>
        <w:rPr>
          <w:color w:val="000000"/>
          <w:shd w:val="clear" w:color="auto" w:fill="FFFFFF"/>
        </w:rPr>
        <w:t>Ryding</w:t>
      </w:r>
      <w:proofErr w:type="spellEnd"/>
      <w:r>
        <w:rPr>
          <w:color w:val="000000"/>
          <w:shd w:val="clear" w:color="auto" w:fill="FFFFFF"/>
        </w:rPr>
        <w:t xml:space="preserve">, 1998). This was done by finding all combinations of letters and vowels within Arabic. Determining the probability that one vowel was put together with another. Within computer science: </w:t>
      </w:r>
      <w:r w:rsidR="00663DC1">
        <w:rPr>
          <w:color w:val="000000"/>
          <w:shd w:val="clear" w:color="auto" w:fill="FFFFFF"/>
        </w:rPr>
        <w:t xml:space="preserve">we use a very similar mechanism within artificial intelligence: by calculating the probability that a piece of data meets specific standards through multiple layers of data analysis. </w:t>
      </w:r>
    </w:p>
    <w:p w14:paraId="2286F191" w14:textId="5B428F91" w:rsidR="00F827CA" w:rsidRPr="00F827CA" w:rsidRDefault="00663DC1" w:rsidP="00663DC1">
      <w:r>
        <w:t xml:space="preserve">Within computer science: in the 1960s </w:t>
      </w:r>
      <w:r w:rsidR="009B250E">
        <w:t xml:space="preserve">a time system known as </w:t>
      </w:r>
      <w:r w:rsidR="003714FD">
        <w:t>UNIX</w:t>
      </w:r>
      <w:r w:rsidR="009B250E">
        <w:t xml:space="preserve"> time was created </w:t>
      </w:r>
      <w:r w:rsidR="009B250E">
        <w:rPr>
          <w:color w:val="000000"/>
          <w:shd w:val="clear" w:color="auto" w:fill="FFFFFF"/>
        </w:rPr>
        <w:t>(</w:t>
      </w:r>
      <w:proofErr w:type="spellStart"/>
      <w:r w:rsidR="009B250E">
        <w:rPr>
          <w:color w:val="000000"/>
          <w:shd w:val="clear" w:color="auto" w:fill="FFFFFF"/>
        </w:rPr>
        <w:t>Mashey</w:t>
      </w:r>
      <w:proofErr w:type="spellEnd"/>
      <w:r w:rsidR="009B250E">
        <w:rPr>
          <w:color w:val="000000"/>
          <w:shd w:val="clear" w:color="auto" w:fill="FFFFFF"/>
        </w:rPr>
        <w:t xml:space="preserve">, 2004). This time system counts the </w:t>
      </w:r>
      <w:r w:rsidR="003714FD">
        <w:rPr>
          <w:color w:val="000000"/>
          <w:shd w:val="clear" w:color="auto" w:fill="FFFFFF"/>
        </w:rPr>
        <w:t>number</w:t>
      </w:r>
      <w:r w:rsidR="009B250E">
        <w:rPr>
          <w:color w:val="000000"/>
          <w:shd w:val="clear" w:color="auto" w:fill="FFFFFF"/>
        </w:rPr>
        <w:t xml:space="preserve"> of seconds since January 1</w:t>
      </w:r>
      <w:r w:rsidR="009B250E" w:rsidRPr="009B250E">
        <w:rPr>
          <w:color w:val="000000"/>
          <w:shd w:val="clear" w:color="auto" w:fill="FFFFFF"/>
          <w:vertAlign w:val="superscript"/>
        </w:rPr>
        <w:t>st</w:t>
      </w:r>
      <w:r w:rsidR="003714FD">
        <w:rPr>
          <w:color w:val="000000"/>
          <w:shd w:val="clear" w:color="auto" w:fill="FFFFFF"/>
          <w:vertAlign w:val="superscript"/>
        </w:rPr>
        <w:t>,</w:t>
      </w:r>
      <w:r w:rsidR="009B250E">
        <w:rPr>
          <w:color w:val="000000"/>
          <w:shd w:val="clear" w:color="auto" w:fill="FFFFFF"/>
        </w:rPr>
        <w:t xml:space="preserve"> 1970 and allows computers across various operating systems to compare the time with other timecodes, it also allows for things such as </w:t>
      </w:r>
      <w:proofErr w:type="spellStart"/>
      <w:r w:rsidR="009B250E">
        <w:rPr>
          <w:color w:val="000000"/>
          <w:shd w:val="clear" w:color="auto" w:fill="FFFFFF"/>
        </w:rPr>
        <w:t>timezones</w:t>
      </w:r>
      <w:proofErr w:type="spellEnd"/>
      <w:r w:rsidR="009B250E">
        <w:rPr>
          <w:color w:val="000000"/>
          <w:shd w:val="clear" w:color="auto" w:fill="FFFFFF"/>
        </w:rPr>
        <w:t xml:space="preserve"> and date formats to not get in the way whilst programming. It works as an effective solution to storing time within databases.</w:t>
      </w:r>
    </w:p>
    <w:p w14:paraId="37E5FCDD" w14:textId="28B0A7C7" w:rsidR="00525AC2" w:rsidRDefault="00525AC2" w:rsidP="00525AC2">
      <w:pPr>
        <w:pStyle w:val="Heading1"/>
        <w:rPr>
          <w:b/>
          <w:bCs/>
          <w:sz w:val="28"/>
          <w:szCs w:val="28"/>
        </w:rPr>
      </w:pPr>
      <w:bookmarkStart w:id="31" w:name="_Toc36055477"/>
      <w:bookmarkStart w:id="32" w:name="_Toc36125678"/>
      <w:r>
        <w:rPr>
          <w:b/>
          <w:bCs/>
          <w:sz w:val="28"/>
          <w:szCs w:val="28"/>
        </w:rPr>
        <w:t>Examples of this topic being implemented in computer science</w:t>
      </w:r>
      <w:bookmarkEnd w:id="31"/>
      <w:bookmarkEnd w:id="32"/>
    </w:p>
    <w:p w14:paraId="0AABE8C7" w14:textId="7FC135DE" w:rsidR="00066DB3" w:rsidRDefault="003714FD" w:rsidP="00004E3D">
      <w:r>
        <w:rPr>
          <w:noProof/>
        </w:rPr>
        <w:drawing>
          <wp:anchor distT="0" distB="0" distL="114300" distR="114300" simplePos="0" relativeHeight="251667456" behindDoc="0" locked="0" layoutInCell="1" allowOverlap="1" wp14:anchorId="198CD719" wp14:editId="6BB74101">
            <wp:simplePos x="0" y="0"/>
            <wp:positionH relativeFrom="column">
              <wp:posOffset>4060825</wp:posOffset>
            </wp:positionH>
            <wp:positionV relativeFrom="paragraph">
              <wp:posOffset>882287</wp:posOffset>
            </wp:positionV>
            <wp:extent cx="1818005" cy="1926590"/>
            <wp:effectExtent l="0" t="0" r="0" b="0"/>
            <wp:wrapSquare wrapText="bothSides"/>
            <wp:docPr id="10" name="Picture 10" descr="How to Change Date and Time in Windows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ow to Change Date and Time in Windows 10"/>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818005" cy="1926590"/>
                    </a:xfrm>
                    <a:prstGeom prst="rect">
                      <a:avLst/>
                    </a:prstGeom>
                    <a:noFill/>
                    <a:ln>
                      <a:noFill/>
                    </a:ln>
                  </pic:spPr>
                </pic:pic>
              </a:graphicData>
            </a:graphic>
            <wp14:sizeRelH relativeFrom="page">
              <wp14:pctWidth>0</wp14:pctWidth>
            </wp14:sizeRelH>
            <wp14:sizeRelV relativeFrom="page">
              <wp14:pctHeight>0</wp14:pctHeight>
            </wp14:sizeRelV>
          </wp:anchor>
        </w:drawing>
      </w:r>
      <w:r w:rsidR="00066DB3">
        <w:t xml:space="preserve">The first example of this topic and how it’s been implemented within the computer science industry is Artificial intelligence: artificial intelligence relies on various stages of comparing data that we’ve given an algorithm to the new data that it’s been given: at each stage of this comparison it will compare with more data until the system comes out with a probability. For example: if we were trying to identify a car: we’d give the program “training data” </w:t>
      </w:r>
      <w:r w:rsidR="00066DB3">
        <w:rPr>
          <w:color w:val="000000"/>
          <w:shd w:val="clear" w:color="auto" w:fill="FFFFFF"/>
        </w:rPr>
        <w:t>(</w:t>
      </w:r>
      <w:proofErr w:type="spellStart"/>
      <w:r w:rsidR="00066DB3">
        <w:rPr>
          <w:color w:val="000000"/>
          <w:shd w:val="clear" w:color="auto" w:fill="FFFFFF"/>
        </w:rPr>
        <w:t>Moltzau</w:t>
      </w:r>
      <w:proofErr w:type="spellEnd"/>
      <w:r w:rsidR="00066DB3">
        <w:rPr>
          <w:color w:val="000000"/>
          <w:shd w:val="clear" w:color="auto" w:fill="FFFFFF"/>
        </w:rPr>
        <w:t>, 2019)</w:t>
      </w:r>
      <w:r w:rsidR="00066DB3">
        <w:t xml:space="preserve"> of pictures of cars, then give it a car and see if it can identify it as a car. This uses probability to determine w</w:t>
      </w:r>
      <w:r>
        <w:t>he</w:t>
      </w:r>
      <w:r w:rsidR="00066DB3">
        <w:t>ther it thinks it’s a car at each stage and what its confidence level is.</w:t>
      </w:r>
    </w:p>
    <w:p w14:paraId="2620F096" w14:textId="323C86FA" w:rsidR="00066DB3" w:rsidRDefault="003714FD" w:rsidP="003F7269">
      <w:r>
        <w:rPr>
          <w:noProof/>
        </w:rPr>
        <mc:AlternateContent>
          <mc:Choice Requires="wps">
            <w:drawing>
              <wp:anchor distT="45720" distB="45720" distL="114300" distR="114300" simplePos="0" relativeHeight="251669504" behindDoc="0" locked="0" layoutInCell="1" allowOverlap="1" wp14:anchorId="5DA506A7" wp14:editId="46871526">
                <wp:simplePos x="0" y="0"/>
                <wp:positionH relativeFrom="column">
                  <wp:posOffset>4054475</wp:posOffset>
                </wp:positionH>
                <wp:positionV relativeFrom="paragraph">
                  <wp:posOffset>1313815</wp:posOffset>
                </wp:positionV>
                <wp:extent cx="1877695" cy="332740"/>
                <wp:effectExtent l="0" t="0" r="8255"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77695" cy="332740"/>
                        </a:xfrm>
                        <a:prstGeom prst="rect">
                          <a:avLst/>
                        </a:prstGeom>
                        <a:solidFill>
                          <a:srgbClr val="FFFFFF"/>
                        </a:solidFill>
                        <a:ln w="9525">
                          <a:noFill/>
                          <a:miter lim="800000"/>
                          <a:headEnd/>
                          <a:tailEnd/>
                        </a:ln>
                      </wps:spPr>
                      <wps:txbx>
                        <w:txbxContent>
                          <w:p w14:paraId="2342F0DC" w14:textId="455F621A" w:rsidR="003714FD" w:rsidRDefault="003714FD">
                            <w:r>
                              <w:rPr>
                                <w:color w:val="000000"/>
                                <w:shd w:val="clear" w:color="auto" w:fill="FFFFFF"/>
                              </w:rPr>
                              <w:t xml:space="preserve">Figure 1: </w:t>
                            </w:r>
                            <w:r>
                              <w:rPr>
                                <w:color w:val="000000"/>
                                <w:shd w:val="clear" w:color="auto" w:fill="FFFFFF"/>
                              </w:rPr>
                              <w:t>Winaero.com, 2020</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DA506A7" id="_x0000_t202" coordsize="21600,21600" o:spt="202" path="m,l,21600r21600,l21600,xe">
                <v:stroke joinstyle="miter"/>
                <v:path gradientshapeok="t" o:connecttype="rect"/>
              </v:shapetype>
              <v:shape id="Text Box 2" o:spid="_x0000_s1026" type="#_x0000_t202" style="position:absolute;margin-left:319.25pt;margin-top:103.45pt;width:147.85pt;height:26.2pt;z-index:2516695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" stroked="f">
                <v:textbox>
                  <w:txbxContent>
                    <w:p w14:paraId="2342F0DC" w14:textId="455F621A" w:rsidR="003714FD" w:rsidRDefault="003714FD">
                      <w:r>
                        <w:rPr>
                          <w:color w:val="000000"/>
                          <w:shd w:val="clear" w:color="auto" w:fill="FFFFFF"/>
                        </w:rPr>
                        <w:t xml:space="preserve">Figure 1: </w:t>
                      </w:r>
                      <w:r>
                        <w:rPr>
                          <w:color w:val="000000"/>
                          <w:shd w:val="clear" w:color="auto" w:fill="FFFFFF"/>
                        </w:rPr>
                        <w:t>Winaero.com, 2020</w:t>
                      </w:r>
                    </w:p>
                  </w:txbxContent>
                </v:textbox>
                <w10:wrap type="square"/>
              </v:shape>
            </w:pict>
          </mc:Fallback>
        </mc:AlternateContent>
      </w:r>
      <w:r w:rsidR="00004E3D">
        <w:t>An example of this working is the w</w:t>
      </w:r>
      <w:r w:rsidR="00F827CA">
        <w:t>indows clock</w:t>
      </w:r>
      <w:r w:rsidR="00004E3D">
        <w:t xml:space="preserve">: an extremely basic example which requires a computer to </w:t>
      </w:r>
      <w:r w:rsidR="00C8704F">
        <w:t>count</w:t>
      </w:r>
      <w:r w:rsidR="00CE45B2">
        <w:t xml:space="preserve"> then convert the counter to the current time. This works by using your computer</w:t>
      </w:r>
      <w:r>
        <w:t>'</w:t>
      </w:r>
      <w:r w:rsidR="00CE45B2">
        <w:t xml:space="preserve">s clock and determining it’s clock speed: The information gathered by calculating the clock speed is then passed to the clock discipline algorithm which uses the information collected to correct the current time on a computer </w:t>
      </w:r>
      <w:r w:rsidR="00066DB3">
        <w:rPr>
          <w:color w:val="000000"/>
          <w:shd w:val="clear" w:color="auto" w:fill="FFFFFF"/>
        </w:rPr>
        <w:t>(</w:t>
      </w:r>
      <w:proofErr w:type="spellStart"/>
      <w:r w:rsidR="00066DB3">
        <w:rPr>
          <w:color w:val="000000"/>
          <w:shd w:val="clear" w:color="auto" w:fill="FFFFFF"/>
        </w:rPr>
        <w:t>shortpatti</w:t>
      </w:r>
      <w:proofErr w:type="spellEnd"/>
      <w:r w:rsidR="00066DB3">
        <w:rPr>
          <w:color w:val="000000"/>
          <w:shd w:val="clear" w:color="auto" w:fill="FFFFFF"/>
        </w:rPr>
        <w:t xml:space="preserve">, n.d.) </w:t>
      </w:r>
      <w:r w:rsidR="00CE45B2">
        <w:t>as if the clock speed is to fast or to slow, over time it can lead to incorrect results: meaning programs that run off Windows’s time system will break.</w:t>
      </w:r>
    </w:p>
    <w:p w14:paraId="64B1E2C5" w14:textId="272B2D50" w:rsidR="00F827CA" w:rsidRPr="003F7269" w:rsidRDefault="003F7269" w:rsidP="003F7269">
      <w:r>
        <w:lastRenderedPageBreak/>
        <w:t>Another example of counting being used within the computer science industry is d</w:t>
      </w:r>
      <w:r w:rsidR="00F827CA">
        <w:t xml:space="preserve">atabases using </w:t>
      </w:r>
      <w:r w:rsidR="003714FD">
        <w:t>U</w:t>
      </w:r>
      <w:r w:rsidR="00F827CA">
        <w:t>nix</w:t>
      </w:r>
      <w:r>
        <w:t xml:space="preserve">: a lot of databases will store timecodes using </w:t>
      </w:r>
      <w:r w:rsidR="003714FD">
        <w:t>U</w:t>
      </w:r>
      <w:r>
        <w:t>nix: this allows them to convert a date into a basic number: allowing for easier comparison when it comes to dealing with this data within a program. Unix represents the number of seconds since January 1</w:t>
      </w:r>
      <w:r w:rsidRPr="003F7269">
        <w:rPr>
          <w:vertAlign w:val="superscript"/>
        </w:rPr>
        <w:t>st</w:t>
      </w:r>
      <w:r w:rsidR="003714FD">
        <w:rPr>
          <w:vertAlign w:val="superscript"/>
        </w:rPr>
        <w:t>,</w:t>
      </w:r>
      <w:r>
        <w:t xml:space="preserve"> 1970 </w:t>
      </w:r>
      <w:r w:rsidRPr="003F7269">
        <w:rPr>
          <w:color w:val="FF0000"/>
        </w:rPr>
        <w:t>[source2]</w:t>
      </w:r>
      <w:r>
        <w:rPr>
          <w:color w:val="FF0000"/>
        </w:rPr>
        <w:t xml:space="preserve"> </w:t>
      </w:r>
      <w:r>
        <w:t>and means that it can be accessed without issues such as date formatting being an issue, as sometimes on different operating systems and in different locations, they format date and time differently. This allows them to have a unified time system to compare.</w:t>
      </w:r>
    </w:p>
    <w:p w14:paraId="02CF49C7" w14:textId="695AA93D" w:rsidR="00525AC2" w:rsidRDefault="00525AC2" w:rsidP="00525AC2">
      <w:pPr>
        <w:pStyle w:val="Heading1"/>
        <w:rPr>
          <w:b/>
          <w:bCs/>
          <w:sz w:val="28"/>
          <w:szCs w:val="28"/>
        </w:rPr>
      </w:pPr>
      <w:bookmarkStart w:id="33" w:name="_Toc36055478"/>
      <w:bookmarkStart w:id="34" w:name="_Toc36125679"/>
      <w:r>
        <w:rPr>
          <w:b/>
          <w:bCs/>
          <w:sz w:val="28"/>
          <w:szCs w:val="28"/>
        </w:rPr>
        <w:t>Summary of what I’ve learned from this topic.</w:t>
      </w:r>
      <w:bookmarkEnd w:id="33"/>
      <w:bookmarkEnd w:id="34"/>
    </w:p>
    <w:p w14:paraId="7F7B682B" w14:textId="5DB8B680" w:rsidR="00525AC2" w:rsidRDefault="00066DB3" w:rsidP="00066DB3">
      <w:r>
        <w:t>A major thing that I’ve learned from this topic is p</w:t>
      </w:r>
      <w:r w:rsidR="00F827CA">
        <w:t>rogramming Skills</w:t>
      </w:r>
      <w:r>
        <w:t>: this topic has show</w:t>
      </w:r>
      <w:r w:rsidR="003714FD">
        <w:t>n</w:t>
      </w:r>
      <w:r>
        <w:t xml:space="preserve"> me information about how a computer processes counting within algorithms: for example, adding a number to a variable and how the computer processes and saves that data. This allows me to write more efficient code. With counting it also means I now understand how to do time conversions between different operating systems (for example – the same numbers being applicable on both windows and </w:t>
      </w:r>
      <w:r w:rsidR="003714FD">
        <w:t>L</w:t>
      </w:r>
      <w:r>
        <w:t>inux).</w:t>
      </w:r>
    </w:p>
    <w:p w14:paraId="5B9CF6EC" w14:textId="6371C958" w:rsidR="00465348" w:rsidRPr="00465348" w:rsidRDefault="00465348" w:rsidP="00465348">
      <w:r>
        <w:t>From this topic: I’ve also learn</w:t>
      </w:r>
      <w:r w:rsidR="003714FD">
        <w:t>ed</w:t>
      </w:r>
      <w:r>
        <w:t xml:space="preserve"> a lot about critical thinking skills as it has allowed me to ask questions and do research into the topic</w:t>
      </w:r>
      <w:r w:rsidR="004708B6">
        <w:t xml:space="preserve"> which has allowed me to gather critical information about this topic and understand how timing as well as how prediction algorithms work: which has allowed me to gain a more significant and fact</w:t>
      </w:r>
      <w:r w:rsidR="003714FD">
        <w:t>-</w:t>
      </w:r>
      <w:r w:rsidR="004708B6">
        <w:t>based understanding of a wider variety of topics. One example of which being AI and how probability powers AI.</w:t>
      </w:r>
    </w:p>
    <w:p w14:paraId="3C58231F" w14:textId="0C99E3CD" w:rsidR="00525AC2" w:rsidRDefault="00525AC2" w:rsidP="00525AC2">
      <w:pPr>
        <w:pStyle w:val="Heading1"/>
        <w:rPr>
          <w:b/>
          <w:bCs/>
          <w:sz w:val="28"/>
          <w:szCs w:val="28"/>
        </w:rPr>
      </w:pPr>
      <w:bookmarkStart w:id="35" w:name="_Toc36055479"/>
      <w:bookmarkStart w:id="36" w:name="_Toc36125680"/>
      <w:r>
        <w:rPr>
          <w:b/>
          <w:bCs/>
          <w:sz w:val="28"/>
          <w:szCs w:val="28"/>
        </w:rPr>
        <w:t>Reference List</w:t>
      </w:r>
      <w:bookmarkEnd w:id="35"/>
      <w:bookmarkEnd w:id="36"/>
    </w:p>
    <w:p w14:paraId="5E61A5BA" w14:textId="7814BFE3" w:rsidR="00A437BE" w:rsidRDefault="00A437BE" w:rsidP="00A437BE">
      <w:pPr>
        <w:pStyle w:val="ListParagraph"/>
        <w:numPr>
          <w:ilvl w:val="0"/>
          <w:numId w:val="6"/>
        </w:numPr>
        <w:spacing w:after="240" w:line="360" w:lineRule="atLeast"/>
        <w:rPr>
          <w:rFonts w:ascii="Times New Roman" w:eastAsia="Times New Roman" w:hAnsi="Times New Roman" w:cs="Times New Roman"/>
          <w:color w:val="000000"/>
          <w:sz w:val="24"/>
          <w:szCs w:val="24"/>
          <w:lang w:eastAsia="en-GB"/>
        </w:rPr>
      </w:pPr>
      <w:proofErr w:type="spellStart"/>
      <w:r w:rsidRPr="00A437BE">
        <w:rPr>
          <w:rFonts w:ascii="Times New Roman" w:eastAsia="Times New Roman" w:hAnsi="Times New Roman" w:cs="Times New Roman"/>
          <w:color w:val="000000"/>
          <w:sz w:val="24"/>
          <w:szCs w:val="24"/>
          <w:lang w:eastAsia="en-GB"/>
        </w:rPr>
        <w:t>Ryding</w:t>
      </w:r>
      <w:proofErr w:type="spellEnd"/>
      <w:r w:rsidRPr="00A437BE">
        <w:rPr>
          <w:rFonts w:ascii="Times New Roman" w:eastAsia="Times New Roman" w:hAnsi="Times New Roman" w:cs="Times New Roman"/>
          <w:color w:val="000000"/>
          <w:sz w:val="24"/>
          <w:szCs w:val="24"/>
          <w:lang w:eastAsia="en-GB"/>
        </w:rPr>
        <w:t>, K.C. (1998). </w:t>
      </w:r>
      <w:r w:rsidRPr="00A437BE">
        <w:rPr>
          <w:rFonts w:ascii="Times New Roman" w:eastAsia="Times New Roman" w:hAnsi="Times New Roman" w:cs="Times New Roman"/>
          <w:i/>
          <w:iCs/>
          <w:color w:val="000000"/>
          <w:sz w:val="24"/>
          <w:szCs w:val="24"/>
          <w:lang w:eastAsia="en-GB"/>
        </w:rPr>
        <w:t xml:space="preserve">Early medieval </w:t>
      </w:r>
      <w:proofErr w:type="gramStart"/>
      <w:r w:rsidRPr="00A437BE">
        <w:rPr>
          <w:rFonts w:ascii="Times New Roman" w:eastAsia="Times New Roman" w:hAnsi="Times New Roman" w:cs="Times New Roman"/>
          <w:i/>
          <w:iCs/>
          <w:color w:val="000000"/>
          <w:sz w:val="24"/>
          <w:szCs w:val="24"/>
          <w:lang w:eastAsia="en-GB"/>
        </w:rPr>
        <w:t>Arabic :</w:t>
      </w:r>
      <w:proofErr w:type="gramEnd"/>
      <w:r w:rsidRPr="00A437BE">
        <w:rPr>
          <w:rFonts w:ascii="Times New Roman" w:eastAsia="Times New Roman" w:hAnsi="Times New Roman" w:cs="Times New Roman"/>
          <w:i/>
          <w:iCs/>
          <w:color w:val="000000"/>
          <w:sz w:val="24"/>
          <w:szCs w:val="24"/>
          <w:lang w:eastAsia="en-GB"/>
        </w:rPr>
        <w:t xml:space="preserve"> studies on </w:t>
      </w:r>
      <w:proofErr w:type="spellStart"/>
      <w:r w:rsidRPr="00A437BE">
        <w:rPr>
          <w:rFonts w:ascii="Times New Roman" w:eastAsia="Times New Roman" w:hAnsi="Times New Roman" w:cs="Times New Roman"/>
          <w:i/>
          <w:iCs/>
          <w:color w:val="000000"/>
          <w:sz w:val="24"/>
          <w:szCs w:val="24"/>
          <w:lang w:eastAsia="en-GB"/>
        </w:rPr>
        <w:t>al-Khalīl</w:t>
      </w:r>
      <w:proofErr w:type="spellEnd"/>
      <w:r w:rsidRPr="00A437BE">
        <w:rPr>
          <w:rFonts w:ascii="Times New Roman" w:eastAsia="Times New Roman" w:hAnsi="Times New Roman" w:cs="Times New Roman"/>
          <w:i/>
          <w:iCs/>
          <w:color w:val="000000"/>
          <w:sz w:val="24"/>
          <w:szCs w:val="24"/>
          <w:lang w:eastAsia="en-GB"/>
        </w:rPr>
        <w:t xml:space="preserve"> ibn </w:t>
      </w:r>
      <w:proofErr w:type="spellStart"/>
      <w:r w:rsidRPr="00A437BE">
        <w:rPr>
          <w:rFonts w:ascii="Times New Roman" w:eastAsia="Times New Roman" w:hAnsi="Times New Roman" w:cs="Times New Roman"/>
          <w:i/>
          <w:iCs/>
          <w:color w:val="000000"/>
          <w:sz w:val="24"/>
          <w:szCs w:val="24"/>
          <w:lang w:eastAsia="en-GB"/>
        </w:rPr>
        <w:t>Aḥmad</w:t>
      </w:r>
      <w:proofErr w:type="spellEnd"/>
      <w:r w:rsidRPr="00A437BE">
        <w:rPr>
          <w:rFonts w:ascii="Times New Roman" w:eastAsia="Times New Roman" w:hAnsi="Times New Roman" w:cs="Times New Roman"/>
          <w:color w:val="000000"/>
          <w:sz w:val="24"/>
          <w:szCs w:val="24"/>
          <w:lang w:eastAsia="en-GB"/>
        </w:rPr>
        <w:t>. Washington: Georgetown University Press.</w:t>
      </w:r>
    </w:p>
    <w:p w14:paraId="4F1262CC" w14:textId="1F4C372B" w:rsidR="00066DB3" w:rsidRPr="00066DB3" w:rsidRDefault="00066DB3" w:rsidP="00066DB3">
      <w:pPr>
        <w:pStyle w:val="ListParagraph"/>
        <w:numPr>
          <w:ilvl w:val="0"/>
          <w:numId w:val="6"/>
        </w:numPr>
        <w:spacing w:after="240" w:line="360" w:lineRule="atLeast"/>
        <w:rPr>
          <w:rFonts w:ascii="Times New Roman" w:eastAsia="Times New Roman" w:hAnsi="Times New Roman" w:cs="Times New Roman"/>
          <w:color w:val="000000"/>
          <w:sz w:val="24"/>
          <w:szCs w:val="24"/>
          <w:lang w:eastAsia="en-GB"/>
        </w:rPr>
      </w:pPr>
      <w:proofErr w:type="spellStart"/>
      <w:r w:rsidRPr="00066DB3">
        <w:rPr>
          <w:rFonts w:ascii="Times New Roman" w:eastAsia="Times New Roman" w:hAnsi="Times New Roman" w:cs="Times New Roman"/>
          <w:color w:val="000000"/>
          <w:sz w:val="24"/>
          <w:szCs w:val="24"/>
          <w:lang w:eastAsia="en-GB"/>
        </w:rPr>
        <w:t>Moltzau</w:t>
      </w:r>
      <w:proofErr w:type="spellEnd"/>
      <w:r w:rsidRPr="00066DB3">
        <w:rPr>
          <w:rFonts w:ascii="Times New Roman" w:eastAsia="Times New Roman" w:hAnsi="Times New Roman" w:cs="Times New Roman"/>
          <w:color w:val="000000"/>
          <w:sz w:val="24"/>
          <w:szCs w:val="24"/>
          <w:lang w:eastAsia="en-GB"/>
        </w:rPr>
        <w:t>, A. (2019). </w:t>
      </w:r>
      <w:r w:rsidRPr="00066DB3">
        <w:rPr>
          <w:rFonts w:ascii="Times New Roman" w:eastAsia="Times New Roman" w:hAnsi="Times New Roman" w:cs="Times New Roman"/>
          <w:i/>
          <w:iCs/>
          <w:color w:val="000000"/>
          <w:sz w:val="24"/>
          <w:szCs w:val="24"/>
          <w:lang w:eastAsia="en-GB"/>
        </w:rPr>
        <w:t>Artificial Intelligence and Training Data</w:t>
      </w:r>
      <w:r w:rsidRPr="00066DB3">
        <w:rPr>
          <w:rFonts w:ascii="Times New Roman" w:eastAsia="Times New Roman" w:hAnsi="Times New Roman" w:cs="Times New Roman"/>
          <w:color w:val="000000"/>
          <w:sz w:val="24"/>
          <w:szCs w:val="24"/>
          <w:lang w:eastAsia="en-GB"/>
        </w:rPr>
        <w:t>. [online] Medium. Available at: https://towardsdatascience.com/artificial-intelligence-and-training-data-8020a8e2279c [Accessed 25 Mar. 2020].</w:t>
      </w:r>
    </w:p>
    <w:p w14:paraId="58330F3A" w14:textId="3156F9FA" w:rsidR="009B250E" w:rsidRDefault="009B250E" w:rsidP="009B250E">
      <w:pPr>
        <w:pStyle w:val="ListParagraph"/>
        <w:numPr>
          <w:ilvl w:val="0"/>
          <w:numId w:val="6"/>
        </w:numPr>
        <w:spacing w:after="240" w:line="360" w:lineRule="atLeast"/>
        <w:rPr>
          <w:rFonts w:ascii="Times New Roman" w:eastAsia="Times New Roman" w:hAnsi="Times New Roman" w:cs="Times New Roman"/>
          <w:color w:val="000000"/>
          <w:sz w:val="24"/>
          <w:szCs w:val="24"/>
          <w:lang w:eastAsia="en-GB"/>
        </w:rPr>
      </w:pPr>
      <w:r w:rsidRPr="009B250E">
        <w:rPr>
          <w:rFonts w:ascii="Times New Roman" w:eastAsia="Times New Roman" w:hAnsi="Times New Roman" w:cs="Times New Roman"/>
          <w:color w:val="000000"/>
          <w:sz w:val="24"/>
          <w:szCs w:val="24"/>
          <w:lang w:eastAsia="en-GB"/>
        </w:rPr>
        <w:t>MASHEY, J. (2004). </w:t>
      </w:r>
      <w:r w:rsidRPr="009B250E">
        <w:rPr>
          <w:rFonts w:ascii="Times New Roman" w:eastAsia="Times New Roman" w:hAnsi="Times New Roman" w:cs="Times New Roman"/>
          <w:i/>
          <w:iCs/>
          <w:color w:val="000000"/>
          <w:sz w:val="24"/>
          <w:szCs w:val="24"/>
          <w:lang w:eastAsia="en-GB"/>
        </w:rPr>
        <w:t>Languages, Levels, Libraries, and Longevity - ACM Queue</w:t>
      </w:r>
      <w:r w:rsidRPr="009B250E">
        <w:rPr>
          <w:rFonts w:ascii="Times New Roman" w:eastAsia="Times New Roman" w:hAnsi="Times New Roman" w:cs="Times New Roman"/>
          <w:color w:val="000000"/>
          <w:sz w:val="24"/>
          <w:szCs w:val="24"/>
          <w:lang w:eastAsia="en-GB"/>
        </w:rPr>
        <w:t>. [online] queue.acm.org. Available at: https://queue.acm.org/detail.cfm?id=1039532 [Accessed 25 Mar. 2020].</w:t>
      </w:r>
    </w:p>
    <w:p w14:paraId="70C0AB22" w14:textId="6595732C" w:rsidR="00066DB3" w:rsidRDefault="00066DB3" w:rsidP="00066DB3">
      <w:pPr>
        <w:pStyle w:val="ListParagraph"/>
        <w:numPr>
          <w:ilvl w:val="0"/>
          <w:numId w:val="6"/>
        </w:numPr>
        <w:spacing w:after="240" w:line="360" w:lineRule="atLeast"/>
        <w:rPr>
          <w:rFonts w:ascii="Times New Roman" w:eastAsia="Times New Roman" w:hAnsi="Times New Roman" w:cs="Times New Roman"/>
          <w:color w:val="000000"/>
          <w:sz w:val="24"/>
          <w:szCs w:val="24"/>
          <w:lang w:eastAsia="en-GB"/>
        </w:rPr>
      </w:pPr>
      <w:proofErr w:type="spellStart"/>
      <w:r w:rsidRPr="00066DB3">
        <w:rPr>
          <w:rFonts w:ascii="Times New Roman" w:eastAsia="Times New Roman" w:hAnsi="Times New Roman" w:cs="Times New Roman"/>
          <w:color w:val="000000"/>
          <w:sz w:val="24"/>
          <w:szCs w:val="24"/>
          <w:lang w:eastAsia="en-GB"/>
        </w:rPr>
        <w:t>shortpatti</w:t>
      </w:r>
      <w:proofErr w:type="spellEnd"/>
      <w:r w:rsidRPr="00066DB3">
        <w:rPr>
          <w:rFonts w:ascii="Times New Roman" w:eastAsia="Times New Roman" w:hAnsi="Times New Roman" w:cs="Times New Roman"/>
          <w:color w:val="000000"/>
          <w:sz w:val="24"/>
          <w:szCs w:val="24"/>
          <w:lang w:eastAsia="en-GB"/>
        </w:rPr>
        <w:t xml:space="preserve"> (n.d.). </w:t>
      </w:r>
      <w:r w:rsidRPr="00066DB3">
        <w:rPr>
          <w:rFonts w:ascii="Times New Roman" w:eastAsia="Times New Roman" w:hAnsi="Times New Roman" w:cs="Times New Roman"/>
          <w:i/>
          <w:iCs/>
          <w:color w:val="000000"/>
          <w:sz w:val="24"/>
          <w:szCs w:val="24"/>
          <w:lang w:eastAsia="en-GB"/>
        </w:rPr>
        <w:t>How the Windows Time Service Works</w:t>
      </w:r>
      <w:r w:rsidRPr="00066DB3">
        <w:rPr>
          <w:rFonts w:ascii="Times New Roman" w:eastAsia="Times New Roman" w:hAnsi="Times New Roman" w:cs="Times New Roman"/>
          <w:color w:val="000000"/>
          <w:sz w:val="24"/>
          <w:szCs w:val="24"/>
          <w:lang w:eastAsia="en-GB"/>
        </w:rPr>
        <w:t>. [online] docs.microsoft.com. Available at: https://docs.microsoft.com/en-us/windows-server/networking/windows-time-service/how-the-windows-time-service-works [Accessed 25 Mar. 2020]</w:t>
      </w:r>
      <w:r>
        <w:rPr>
          <w:rFonts w:ascii="Times New Roman" w:eastAsia="Times New Roman" w:hAnsi="Times New Roman" w:cs="Times New Roman"/>
          <w:color w:val="000000"/>
          <w:sz w:val="24"/>
          <w:szCs w:val="24"/>
          <w:lang w:eastAsia="en-GB"/>
        </w:rPr>
        <w:t>.</w:t>
      </w:r>
    </w:p>
    <w:p w14:paraId="317038F9" w14:textId="544D4D8F" w:rsidR="00FA04CA" w:rsidRDefault="00FA04CA" w:rsidP="00FA04CA">
      <w:pPr>
        <w:spacing w:after="240" w:line="360" w:lineRule="atLeast"/>
        <w:rPr>
          <w:rFonts w:ascii="Times New Roman" w:eastAsia="Times New Roman" w:hAnsi="Times New Roman" w:cs="Times New Roman"/>
          <w:color w:val="000000"/>
          <w:sz w:val="24"/>
          <w:szCs w:val="24"/>
          <w:lang w:eastAsia="en-GB"/>
        </w:rPr>
      </w:pPr>
    </w:p>
    <w:p w14:paraId="34A554B8" w14:textId="45AFF4A7" w:rsidR="00FA04CA" w:rsidRDefault="00FA04CA" w:rsidP="00FA04CA">
      <w:pPr>
        <w:spacing w:after="240" w:line="360" w:lineRule="atLeast"/>
        <w:rPr>
          <w:rFonts w:ascii="Times New Roman" w:eastAsia="Times New Roman" w:hAnsi="Times New Roman" w:cs="Times New Roman"/>
          <w:color w:val="000000"/>
          <w:sz w:val="24"/>
          <w:szCs w:val="24"/>
          <w:lang w:eastAsia="en-GB"/>
        </w:rPr>
      </w:pPr>
    </w:p>
    <w:p w14:paraId="0A499465" w14:textId="77777777" w:rsidR="00FA04CA" w:rsidRPr="00FA04CA" w:rsidRDefault="00FA04CA" w:rsidP="00FA04CA">
      <w:pPr>
        <w:spacing w:after="240" w:line="360" w:lineRule="atLeast"/>
        <w:rPr>
          <w:rFonts w:ascii="Times New Roman" w:eastAsia="Times New Roman" w:hAnsi="Times New Roman" w:cs="Times New Roman"/>
          <w:color w:val="000000"/>
          <w:sz w:val="24"/>
          <w:szCs w:val="24"/>
          <w:lang w:eastAsia="en-GB"/>
        </w:rPr>
      </w:pPr>
    </w:p>
    <w:p w14:paraId="06C4F8C2" w14:textId="46138C68" w:rsidR="00A437BE" w:rsidRPr="00A437BE" w:rsidRDefault="00A437BE" w:rsidP="00A437BE">
      <w:pPr>
        <w:spacing w:before="100" w:beforeAutospacing="1" w:after="100" w:afterAutospacing="1" w:line="240" w:lineRule="auto"/>
        <w:rPr>
          <w:rFonts w:ascii="Times New Roman" w:eastAsia="Times New Roman" w:hAnsi="Times New Roman" w:cs="Times New Roman"/>
          <w:color w:val="000000"/>
          <w:sz w:val="24"/>
          <w:szCs w:val="24"/>
          <w:lang w:eastAsia="en-GB"/>
        </w:rPr>
      </w:pPr>
      <w:r w:rsidRPr="00A437BE">
        <w:rPr>
          <w:rFonts w:ascii="Times New Roman" w:eastAsia="Times New Roman" w:hAnsi="Times New Roman" w:cs="Times New Roman"/>
          <w:color w:val="000000"/>
          <w:sz w:val="24"/>
          <w:szCs w:val="24"/>
          <w:lang w:eastAsia="en-GB"/>
        </w:rPr>
        <w:t>‌</w:t>
      </w:r>
    </w:p>
    <w:p w14:paraId="0A78D48C" w14:textId="587EB1CF" w:rsidR="005D74C7" w:rsidRDefault="005D74C7"/>
    <w:p w14:paraId="1B5FEEC8" w14:textId="77777777" w:rsidR="00FA04CA" w:rsidRDefault="00FA04CA" w:rsidP="00FA04CA"/>
    <w:p w14:paraId="4A582C66" w14:textId="77777777" w:rsidR="00FA04CA" w:rsidRDefault="00FA04CA" w:rsidP="00FA04CA">
      <w:r>
        <w:rPr>
          <w:noProof/>
        </w:rPr>
        <w:lastRenderedPageBreak/>
        <mc:AlternateContent>
          <mc:Choice Requires="wpg">
            <w:drawing>
              <wp:anchor distT="0" distB="0" distL="114300" distR="114300" simplePos="0" relativeHeight="251666432" behindDoc="0" locked="0" layoutInCell="1" allowOverlap="1" wp14:anchorId="3340AB6F" wp14:editId="52FD96F7">
                <wp:simplePos x="0" y="0"/>
                <wp:positionH relativeFrom="page">
                  <wp:posOffset>0</wp:posOffset>
                </wp:positionH>
                <wp:positionV relativeFrom="paragraph">
                  <wp:posOffset>-908050</wp:posOffset>
                </wp:positionV>
                <wp:extent cx="7643640" cy="1060450"/>
                <wp:effectExtent l="0" t="0" r="0" b="6350"/>
                <wp:wrapNone/>
                <wp:docPr id="1" name="Group 1"/>
                <wp:cNvGraphicFramePr/>
                <a:graphic xmlns:a="http://schemas.openxmlformats.org/drawingml/2006/main">
                  <a:graphicData uri="http://schemas.microsoft.com/office/word/2010/wordprocessingGroup">
                    <wpg:wgp>
                      <wpg:cNvGrpSpPr/>
                      <wpg:grpSpPr>
                        <a:xfrm>
                          <a:off x="0" y="0"/>
                          <a:ext cx="7643640" cy="1060450"/>
                          <a:chOff x="0" y="0"/>
                          <a:chExt cx="7315200" cy="1216153"/>
                        </a:xfrm>
                      </wpg:grpSpPr>
                      <wps:wsp>
                        <wps:cNvPr id="4" name="Rectangle 51"/>
                        <wps:cNvSpPr/>
                        <wps:spPr>
                          <a:xfrm>
                            <a:off x="0" y="0"/>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 name="Rectangle 5"/>
                        <wps:cNvSpPr/>
                        <wps:spPr>
                          <a:xfrm>
                            <a:off x="0" y="1"/>
                            <a:ext cx="7315200" cy="1216152"/>
                          </a:xfrm>
                          <a:prstGeom prst="rect">
                            <a:avLst/>
                          </a:prstGeom>
                          <a:blipFill>
                            <a:blip r:embed="rId8"/>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F3EDD6F" id="Group 1" o:spid="_x0000_s1026" style="position:absolute;margin-left:0;margin-top:-71.5pt;width:601.85pt;height:83.5pt;z-index:251666432;mso-position-horizontal-relative:page;mso-width-relative:margin;mso-height-relative:mar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" path="m,l7312660,r,1129665l3619500,733425,,1091565,,xe" fillcolor="#4472c4 [3204]" stroked="f" strokeweight="1pt">
                  <v:stroke joinstyle="miter"/>
                  <v:path arrowok="t" o:connecttype="custom" o:connectlocs="0,0;7315200,0;7315200,1130373;3620757,733885;0,1092249;0,0" o:connectangles="0,0,0,0,0,0"/>
                </v:shape>
                <v:rect id="Rectangle 5"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" stroked="f" strokeweight="1pt">
                  <v:fill r:id="rId14" o:title="" recolor="t" rotate="t" type="frame"/>
                </v:rect>
                <w10:wrap anchorx="page"/>
              </v:group>
            </w:pict>
          </mc:Fallback>
        </mc:AlternateContent>
      </w:r>
    </w:p>
    <w:p w14:paraId="33AC124F" w14:textId="77777777" w:rsidR="00FA04CA" w:rsidRDefault="00FA04CA" w:rsidP="00FA04CA"/>
    <w:p w14:paraId="6B471E96" w14:textId="77777777" w:rsidR="00FA04CA" w:rsidRDefault="00FA04CA" w:rsidP="00FA04CA"/>
    <w:p w14:paraId="226D620C" w14:textId="77777777" w:rsidR="00FA04CA" w:rsidRDefault="00FA04CA" w:rsidP="00FA04CA">
      <w:pPr>
        <w:pStyle w:val="Heading1"/>
        <w:rPr>
          <w:b/>
          <w:bCs/>
          <w:sz w:val="48"/>
          <w:szCs w:val="48"/>
        </w:rPr>
      </w:pPr>
    </w:p>
    <w:p w14:paraId="59571C15" w14:textId="77777777" w:rsidR="00FA04CA" w:rsidRDefault="00FA04CA" w:rsidP="00FA04CA">
      <w:pPr>
        <w:pStyle w:val="Heading1"/>
        <w:rPr>
          <w:b/>
          <w:bCs/>
          <w:sz w:val="48"/>
          <w:szCs w:val="48"/>
        </w:rPr>
      </w:pPr>
    </w:p>
    <w:p w14:paraId="7DDD3488" w14:textId="77777777" w:rsidR="00FA04CA" w:rsidRDefault="00FA04CA" w:rsidP="00FA04CA">
      <w:pPr>
        <w:pStyle w:val="Heading1"/>
        <w:rPr>
          <w:b/>
          <w:bCs/>
          <w:sz w:val="48"/>
          <w:szCs w:val="48"/>
        </w:rPr>
      </w:pPr>
    </w:p>
    <w:p w14:paraId="2A353C9E" w14:textId="77777777" w:rsidR="00FA04CA" w:rsidRDefault="00FA04CA" w:rsidP="00FA04CA">
      <w:pPr>
        <w:pStyle w:val="Heading1"/>
        <w:rPr>
          <w:b/>
          <w:bCs/>
          <w:sz w:val="48"/>
          <w:szCs w:val="48"/>
        </w:rPr>
      </w:pPr>
    </w:p>
    <w:p w14:paraId="576352F0" w14:textId="6F47BF75" w:rsidR="00FA04CA" w:rsidRPr="00FA04CA" w:rsidRDefault="00FA04CA" w:rsidP="00FA04CA">
      <w:pPr>
        <w:pStyle w:val="Heading1"/>
        <w:jc w:val="center"/>
        <w:rPr>
          <w:b/>
          <w:bCs/>
        </w:rPr>
      </w:pPr>
      <w:bookmarkStart w:id="37" w:name="_Toc36125681"/>
      <w:r w:rsidRPr="00FA04CA">
        <w:rPr>
          <w:rFonts w:cstheme="majorHAnsi"/>
          <w:b/>
          <w:bCs/>
          <w:shd w:val="clear" w:color="auto" w:fill="F2F2F2"/>
        </w:rPr>
        <w:t>Parallel Computing/Threading</w:t>
      </w:r>
      <w:r w:rsidRPr="00FA04CA">
        <w:rPr>
          <w:rFonts w:cstheme="majorHAnsi"/>
          <w:sz w:val="16"/>
          <w:szCs w:val="16"/>
          <w:shd w:val="clear" w:color="auto" w:fill="F2F2F2"/>
        </w:rPr>
        <w:t xml:space="preserve"> </w:t>
      </w:r>
      <w:r w:rsidRPr="00FA04CA">
        <w:rPr>
          <w:b/>
          <w:bCs/>
        </w:rPr>
        <w:t>and its impact on computer science</w:t>
      </w:r>
      <w:bookmarkEnd w:id="37"/>
    </w:p>
    <w:p w14:paraId="18719D5A" w14:textId="77777777" w:rsidR="00FA04CA" w:rsidRPr="005556A7" w:rsidRDefault="00FA04CA" w:rsidP="00FA04CA">
      <w:pPr>
        <w:jc w:val="center"/>
        <w:rPr>
          <w:color w:val="808080" w:themeColor="background1" w:themeShade="80"/>
          <w:sz w:val="28"/>
          <w:szCs w:val="28"/>
        </w:rPr>
      </w:pPr>
      <w:r w:rsidRPr="005556A7">
        <w:rPr>
          <w:color w:val="808080" w:themeColor="background1" w:themeShade="80"/>
          <w:sz w:val="28"/>
          <w:szCs w:val="28"/>
        </w:rPr>
        <w:t>By Billy Robinson</w:t>
      </w:r>
    </w:p>
    <w:p w14:paraId="59AE4934" w14:textId="77777777" w:rsidR="00FA04CA" w:rsidRDefault="00FA04CA" w:rsidP="00FA04CA"/>
    <w:p w14:paraId="0E3B42FC" w14:textId="77777777" w:rsidR="00FA04CA" w:rsidRDefault="00FA04CA" w:rsidP="00FA04CA"/>
    <w:p w14:paraId="12857107" w14:textId="77777777" w:rsidR="00FA04CA" w:rsidRDefault="00FA04CA" w:rsidP="00FA04CA"/>
    <w:p w14:paraId="244DC4DB" w14:textId="77777777" w:rsidR="00FA04CA" w:rsidRDefault="00FA04CA" w:rsidP="00FA04CA"/>
    <w:p w14:paraId="5685B895" w14:textId="77777777" w:rsidR="00FA04CA" w:rsidRDefault="00FA04CA" w:rsidP="00FA04CA"/>
    <w:p w14:paraId="630720B7" w14:textId="77777777" w:rsidR="00FA04CA" w:rsidRDefault="00FA04CA" w:rsidP="00FA04CA"/>
    <w:p w14:paraId="237EFE99" w14:textId="77777777" w:rsidR="00FA04CA" w:rsidRDefault="00FA04CA" w:rsidP="00FA04CA"/>
    <w:p w14:paraId="59F9FF8F" w14:textId="77777777" w:rsidR="00FA04CA" w:rsidRDefault="00FA04CA" w:rsidP="00FA04CA"/>
    <w:p w14:paraId="66CDF1D4" w14:textId="77777777" w:rsidR="00FA04CA" w:rsidRDefault="00FA04CA" w:rsidP="00FA04CA"/>
    <w:p w14:paraId="05C34CE7" w14:textId="77777777" w:rsidR="00FA04CA" w:rsidRDefault="00FA04CA" w:rsidP="00FA04CA"/>
    <w:p w14:paraId="3069E933" w14:textId="77777777" w:rsidR="00FA04CA" w:rsidRDefault="00FA04CA" w:rsidP="00FA04CA"/>
    <w:p w14:paraId="6A24149A" w14:textId="77777777" w:rsidR="00FA04CA" w:rsidRDefault="00FA04CA" w:rsidP="00FA04CA"/>
    <w:p w14:paraId="0537584D" w14:textId="77777777" w:rsidR="00FA04CA" w:rsidRDefault="00FA04CA" w:rsidP="00FA04CA"/>
    <w:p w14:paraId="37433B38" w14:textId="77777777" w:rsidR="00FA04CA" w:rsidRDefault="00FA04CA" w:rsidP="00FA04CA"/>
    <w:p w14:paraId="2943A47E" w14:textId="77777777" w:rsidR="00FA04CA" w:rsidRDefault="00FA04CA" w:rsidP="00FA04CA"/>
    <w:p w14:paraId="230A44C0" w14:textId="77777777" w:rsidR="00FA04CA" w:rsidRDefault="00FA04CA" w:rsidP="00FA04CA"/>
    <w:p w14:paraId="5BFC3E75" w14:textId="77777777" w:rsidR="00FA04CA" w:rsidRDefault="00FA04CA" w:rsidP="00FA04CA"/>
    <w:p w14:paraId="76F4FDFF" w14:textId="77777777" w:rsidR="00FA04CA" w:rsidRDefault="00FA04CA" w:rsidP="00FA04CA"/>
    <w:sdt>
      <w:sdtPr>
        <w:rPr>
          <w:rFonts w:asciiTheme="minorHAnsi" w:eastAsiaTheme="minorHAnsi" w:hAnsiTheme="minorHAnsi" w:cstheme="minorBidi"/>
          <w:color w:val="auto"/>
          <w:sz w:val="22"/>
          <w:szCs w:val="22"/>
          <w:lang w:val="en-GB"/>
        </w:rPr>
        <w:id w:val="1649021863"/>
        <w:docPartObj>
          <w:docPartGallery w:val="Table of Contents"/>
          <w:docPartUnique/>
        </w:docPartObj>
      </w:sdtPr>
      <w:sdtEndPr>
        <w:rPr>
          <w:b/>
          <w:bCs/>
          <w:noProof/>
        </w:rPr>
      </w:sdtEndPr>
      <w:sdtContent>
        <w:p w14:paraId="2FC10444" w14:textId="77777777" w:rsidR="00FA04CA" w:rsidRDefault="00FA04CA" w:rsidP="00FA04CA">
          <w:pPr>
            <w:pStyle w:val="TOCHeading"/>
          </w:pPr>
          <w:r>
            <w:t>Contents</w:t>
          </w:r>
        </w:p>
        <w:p w14:paraId="213C197D" w14:textId="62AA041F" w:rsidR="00FA04CA" w:rsidRDefault="00FA04CA" w:rsidP="00FA04CA">
          <w:pPr>
            <w:pStyle w:val="TOC1"/>
            <w:rPr>
              <w:rFonts w:eastAsiaTheme="minorEastAsia"/>
              <w:b w:val="0"/>
              <w:bCs w:val="0"/>
              <w:noProof/>
              <w:lang w:eastAsia="en-GB"/>
            </w:rPr>
          </w:pPr>
          <w:r>
            <w:fldChar w:fldCharType="begin"/>
          </w:r>
          <w:r>
            <w:instrText xml:space="preserve"> TOC \o "1-3" \h \z \u </w:instrText>
          </w:r>
          <w:r>
            <w:fldChar w:fldCharType="separate"/>
          </w:r>
        </w:p>
        <w:p w14:paraId="19AAA41C" w14:textId="1E867168" w:rsidR="00FA04CA" w:rsidRDefault="00FA04CA">
          <w:pPr>
            <w:pStyle w:val="TOC1"/>
            <w:rPr>
              <w:rFonts w:eastAsiaTheme="minorEastAsia"/>
              <w:b w:val="0"/>
              <w:bCs w:val="0"/>
              <w:noProof/>
              <w:lang w:eastAsia="en-GB"/>
            </w:rPr>
          </w:pPr>
          <w:hyperlink w:anchor="_Toc36125681" w:history="1">
            <w:r w:rsidRPr="00CD04FC">
              <w:rPr>
                <w:rStyle w:val="Hyperlink"/>
                <w:rFonts w:cstheme="majorHAnsi"/>
                <w:noProof/>
                <w:shd w:val="clear" w:color="auto" w:fill="F2F2F2"/>
              </w:rPr>
              <w:t xml:space="preserve">Parallel Computing/Threading </w:t>
            </w:r>
            <w:r w:rsidRPr="00CD04FC">
              <w:rPr>
                <w:rStyle w:val="Hyperlink"/>
                <w:noProof/>
              </w:rPr>
              <w:t>and its impact on computer science</w:t>
            </w:r>
            <w:r>
              <w:rPr>
                <w:noProof/>
                <w:webHidden/>
              </w:rPr>
              <w:tab/>
            </w:r>
            <w:r>
              <w:rPr>
                <w:noProof/>
                <w:webHidden/>
              </w:rPr>
              <w:fldChar w:fldCharType="begin"/>
            </w:r>
            <w:r>
              <w:rPr>
                <w:noProof/>
                <w:webHidden/>
              </w:rPr>
              <w:instrText xml:space="preserve"> PAGEREF _Toc36125681 \h </w:instrText>
            </w:r>
            <w:r>
              <w:rPr>
                <w:noProof/>
                <w:webHidden/>
              </w:rPr>
            </w:r>
            <w:r>
              <w:rPr>
                <w:noProof/>
                <w:webHidden/>
              </w:rPr>
              <w:fldChar w:fldCharType="separate"/>
            </w:r>
            <w:r w:rsidR="003714FD">
              <w:rPr>
                <w:noProof/>
                <w:webHidden/>
              </w:rPr>
              <w:t>9</w:t>
            </w:r>
            <w:r>
              <w:rPr>
                <w:noProof/>
                <w:webHidden/>
              </w:rPr>
              <w:fldChar w:fldCharType="end"/>
            </w:r>
          </w:hyperlink>
        </w:p>
        <w:p w14:paraId="42667587" w14:textId="3087E421" w:rsidR="00FA04CA" w:rsidRDefault="00FA04CA">
          <w:pPr>
            <w:pStyle w:val="TOC1"/>
            <w:rPr>
              <w:rFonts w:eastAsiaTheme="minorEastAsia"/>
              <w:b w:val="0"/>
              <w:bCs w:val="0"/>
              <w:noProof/>
              <w:lang w:eastAsia="en-GB"/>
            </w:rPr>
          </w:pPr>
          <w:hyperlink w:anchor="_Toc36125682" w:history="1">
            <w:r w:rsidRPr="00CD04FC">
              <w:rPr>
                <w:rStyle w:val="Hyperlink"/>
                <w:noProof/>
              </w:rPr>
              <w:t>How is this topic important within Computer Science?</w:t>
            </w:r>
            <w:r>
              <w:rPr>
                <w:noProof/>
                <w:webHidden/>
              </w:rPr>
              <w:tab/>
            </w:r>
            <w:r>
              <w:rPr>
                <w:noProof/>
                <w:webHidden/>
              </w:rPr>
              <w:fldChar w:fldCharType="begin"/>
            </w:r>
            <w:r>
              <w:rPr>
                <w:noProof/>
                <w:webHidden/>
              </w:rPr>
              <w:instrText xml:space="preserve"> PAGEREF _Toc36125682 \h </w:instrText>
            </w:r>
            <w:r>
              <w:rPr>
                <w:noProof/>
                <w:webHidden/>
              </w:rPr>
            </w:r>
            <w:r>
              <w:rPr>
                <w:noProof/>
                <w:webHidden/>
              </w:rPr>
              <w:fldChar w:fldCharType="separate"/>
            </w:r>
            <w:r w:rsidR="003714FD">
              <w:rPr>
                <w:noProof/>
                <w:webHidden/>
              </w:rPr>
              <w:t>11</w:t>
            </w:r>
            <w:r>
              <w:rPr>
                <w:noProof/>
                <w:webHidden/>
              </w:rPr>
              <w:fldChar w:fldCharType="end"/>
            </w:r>
          </w:hyperlink>
        </w:p>
        <w:p w14:paraId="6FB78E16" w14:textId="1F5B1339" w:rsidR="00FA04CA" w:rsidRDefault="00FA04CA">
          <w:pPr>
            <w:pStyle w:val="TOC1"/>
            <w:rPr>
              <w:rFonts w:eastAsiaTheme="minorEastAsia"/>
              <w:b w:val="0"/>
              <w:bCs w:val="0"/>
              <w:noProof/>
              <w:lang w:eastAsia="en-GB"/>
            </w:rPr>
          </w:pPr>
          <w:hyperlink w:anchor="_Toc36125683" w:history="1">
            <w:r w:rsidRPr="00CD04FC">
              <w:rPr>
                <w:rStyle w:val="Hyperlink"/>
                <w:noProof/>
              </w:rPr>
              <w:t>History of this topic within computer science</w:t>
            </w:r>
            <w:r>
              <w:rPr>
                <w:noProof/>
                <w:webHidden/>
              </w:rPr>
              <w:tab/>
            </w:r>
            <w:r>
              <w:rPr>
                <w:noProof/>
                <w:webHidden/>
              </w:rPr>
              <w:fldChar w:fldCharType="begin"/>
            </w:r>
            <w:r>
              <w:rPr>
                <w:noProof/>
                <w:webHidden/>
              </w:rPr>
              <w:instrText xml:space="preserve"> PAGEREF _Toc36125683 \h </w:instrText>
            </w:r>
            <w:r>
              <w:rPr>
                <w:noProof/>
                <w:webHidden/>
              </w:rPr>
            </w:r>
            <w:r>
              <w:rPr>
                <w:noProof/>
                <w:webHidden/>
              </w:rPr>
              <w:fldChar w:fldCharType="separate"/>
            </w:r>
            <w:r w:rsidR="003714FD">
              <w:rPr>
                <w:noProof/>
                <w:webHidden/>
              </w:rPr>
              <w:t>11</w:t>
            </w:r>
            <w:r>
              <w:rPr>
                <w:noProof/>
                <w:webHidden/>
              </w:rPr>
              <w:fldChar w:fldCharType="end"/>
            </w:r>
          </w:hyperlink>
        </w:p>
        <w:p w14:paraId="6FD2DE39" w14:textId="2514A4E2" w:rsidR="00FA04CA" w:rsidRDefault="00FA04CA">
          <w:pPr>
            <w:pStyle w:val="TOC1"/>
            <w:rPr>
              <w:rFonts w:eastAsiaTheme="minorEastAsia"/>
              <w:b w:val="0"/>
              <w:bCs w:val="0"/>
              <w:noProof/>
              <w:lang w:eastAsia="en-GB"/>
            </w:rPr>
          </w:pPr>
          <w:hyperlink w:anchor="_Toc36125684" w:history="1">
            <w:r w:rsidRPr="00CD04FC">
              <w:rPr>
                <w:rStyle w:val="Hyperlink"/>
                <w:noProof/>
              </w:rPr>
              <w:t>Examples of this topic being implemented in computer science</w:t>
            </w:r>
            <w:r>
              <w:rPr>
                <w:noProof/>
                <w:webHidden/>
              </w:rPr>
              <w:tab/>
            </w:r>
            <w:r>
              <w:rPr>
                <w:noProof/>
                <w:webHidden/>
              </w:rPr>
              <w:fldChar w:fldCharType="begin"/>
            </w:r>
            <w:r>
              <w:rPr>
                <w:noProof/>
                <w:webHidden/>
              </w:rPr>
              <w:instrText xml:space="preserve"> PAGEREF _Toc36125684 \h </w:instrText>
            </w:r>
            <w:r>
              <w:rPr>
                <w:noProof/>
                <w:webHidden/>
              </w:rPr>
            </w:r>
            <w:r>
              <w:rPr>
                <w:noProof/>
                <w:webHidden/>
              </w:rPr>
              <w:fldChar w:fldCharType="separate"/>
            </w:r>
            <w:r w:rsidR="003714FD">
              <w:rPr>
                <w:noProof/>
                <w:webHidden/>
              </w:rPr>
              <w:t>11</w:t>
            </w:r>
            <w:r>
              <w:rPr>
                <w:noProof/>
                <w:webHidden/>
              </w:rPr>
              <w:fldChar w:fldCharType="end"/>
            </w:r>
          </w:hyperlink>
        </w:p>
        <w:p w14:paraId="07A410D8" w14:textId="1B1BAD98" w:rsidR="00FA04CA" w:rsidRDefault="00FA04CA">
          <w:pPr>
            <w:pStyle w:val="TOC1"/>
            <w:rPr>
              <w:rFonts w:eastAsiaTheme="minorEastAsia"/>
              <w:b w:val="0"/>
              <w:bCs w:val="0"/>
              <w:noProof/>
              <w:lang w:eastAsia="en-GB"/>
            </w:rPr>
          </w:pPr>
          <w:hyperlink w:anchor="_Toc36125685" w:history="1">
            <w:r w:rsidRPr="00CD04FC">
              <w:rPr>
                <w:rStyle w:val="Hyperlink"/>
                <w:noProof/>
              </w:rPr>
              <w:t>Summary of what I’ve learned from this topic.</w:t>
            </w:r>
            <w:r>
              <w:rPr>
                <w:noProof/>
                <w:webHidden/>
              </w:rPr>
              <w:tab/>
            </w:r>
            <w:r>
              <w:rPr>
                <w:noProof/>
                <w:webHidden/>
              </w:rPr>
              <w:fldChar w:fldCharType="begin"/>
            </w:r>
            <w:r>
              <w:rPr>
                <w:noProof/>
                <w:webHidden/>
              </w:rPr>
              <w:instrText xml:space="preserve"> PAGEREF _Toc36125685 \h </w:instrText>
            </w:r>
            <w:r>
              <w:rPr>
                <w:noProof/>
                <w:webHidden/>
              </w:rPr>
            </w:r>
            <w:r>
              <w:rPr>
                <w:noProof/>
                <w:webHidden/>
              </w:rPr>
              <w:fldChar w:fldCharType="separate"/>
            </w:r>
            <w:r w:rsidR="003714FD">
              <w:rPr>
                <w:noProof/>
                <w:webHidden/>
              </w:rPr>
              <w:t>12</w:t>
            </w:r>
            <w:r>
              <w:rPr>
                <w:noProof/>
                <w:webHidden/>
              </w:rPr>
              <w:fldChar w:fldCharType="end"/>
            </w:r>
          </w:hyperlink>
        </w:p>
        <w:p w14:paraId="3C26E3BE" w14:textId="09327BF5" w:rsidR="00FA04CA" w:rsidRDefault="00FA04CA">
          <w:pPr>
            <w:pStyle w:val="TOC1"/>
            <w:rPr>
              <w:rFonts w:eastAsiaTheme="minorEastAsia"/>
              <w:b w:val="0"/>
              <w:bCs w:val="0"/>
              <w:noProof/>
              <w:lang w:eastAsia="en-GB"/>
            </w:rPr>
          </w:pPr>
          <w:hyperlink w:anchor="_Toc36125686" w:history="1">
            <w:r w:rsidRPr="00CD04FC">
              <w:rPr>
                <w:rStyle w:val="Hyperlink"/>
                <w:noProof/>
              </w:rPr>
              <w:t>Reference List</w:t>
            </w:r>
            <w:r>
              <w:rPr>
                <w:noProof/>
                <w:webHidden/>
              </w:rPr>
              <w:tab/>
            </w:r>
            <w:r>
              <w:rPr>
                <w:noProof/>
                <w:webHidden/>
              </w:rPr>
              <w:fldChar w:fldCharType="begin"/>
            </w:r>
            <w:r>
              <w:rPr>
                <w:noProof/>
                <w:webHidden/>
              </w:rPr>
              <w:instrText xml:space="preserve"> PAGEREF _Toc36125686 \h </w:instrText>
            </w:r>
            <w:r>
              <w:rPr>
                <w:noProof/>
                <w:webHidden/>
              </w:rPr>
            </w:r>
            <w:r>
              <w:rPr>
                <w:noProof/>
                <w:webHidden/>
              </w:rPr>
              <w:fldChar w:fldCharType="separate"/>
            </w:r>
            <w:r w:rsidR="003714FD">
              <w:rPr>
                <w:noProof/>
                <w:webHidden/>
              </w:rPr>
              <w:t>12</w:t>
            </w:r>
            <w:r>
              <w:rPr>
                <w:noProof/>
                <w:webHidden/>
              </w:rPr>
              <w:fldChar w:fldCharType="end"/>
            </w:r>
          </w:hyperlink>
        </w:p>
        <w:p w14:paraId="49A18A09" w14:textId="3AFBCF7C" w:rsidR="00FA04CA" w:rsidRDefault="00FA04CA" w:rsidP="00FA04CA">
          <w:r>
            <w:rPr>
              <w:b/>
              <w:bCs/>
              <w:noProof/>
            </w:rPr>
            <w:fldChar w:fldCharType="end"/>
          </w:r>
        </w:p>
      </w:sdtContent>
    </w:sdt>
    <w:p w14:paraId="55395F5F" w14:textId="77777777" w:rsidR="00FA04CA" w:rsidRDefault="00FA04CA" w:rsidP="00FA04CA"/>
    <w:p w14:paraId="150CB321" w14:textId="77777777" w:rsidR="00FA04CA" w:rsidRDefault="00FA04CA" w:rsidP="00FA04CA"/>
    <w:p w14:paraId="2340B6E2" w14:textId="77777777" w:rsidR="00FA04CA" w:rsidRDefault="00FA04CA" w:rsidP="00FA04CA"/>
    <w:p w14:paraId="04B4B0EE" w14:textId="77777777" w:rsidR="00FA04CA" w:rsidRDefault="00FA04CA" w:rsidP="00FA04CA"/>
    <w:p w14:paraId="22F4501D" w14:textId="77777777" w:rsidR="00FA04CA" w:rsidRDefault="00FA04CA" w:rsidP="00FA04CA"/>
    <w:p w14:paraId="11B21E1D" w14:textId="77777777" w:rsidR="00FA04CA" w:rsidRDefault="00FA04CA" w:rsidP="00FA04CA"/>
    <w:p w14:paraId="7939ED23" w14:textId="77777777" w:rsidR="00FA04CA" w:rsidRDefault="00FA04CA" w:rsidP="00FA04CA"/>
    <w:p w14:paraId="3E4B572B" w14:textId="77777777" w:rsidR="00FA04CA" w:rsidRDefault="00FA04CA" w:rsidP="00FA04CA"/>
    <w:p w14:paraId="6B5BE569" w14:textId="77777777" w:rsidR="00FA04CA" w:rsidRDefault="00FA04CA" w:rsidP="00FA04CA"/>
    <w:p w14:paraId="3F7CD05A" w14:textId="77777777" w:rsidR="00FA04CA" w:rsidRDefault="00FA04CA" w:rsidP="00FA04CA"/>
    <w:p w14:paraId="3251D30E" w14:textId="77777777" w:rsidR="00FA04CA" w:rsidRDefault="00FA04CA" w:rsidP="00FA04CA"/>
    <w:p w14:paraId="081A8912" w14:textId="77777777" w:rsidR="00FA04CA" w:rsidRDefault="00FA04CA" w:rsidP="00FA04CA"/>
    <w:p w14:paraId="7D0927DD" w14:textId="77777777" w:rsidR="00FA04CA" w:rsidRDefault="00FA04CA" w:rsidP="00FA04CA"/>
    <w:p w14:paraId="634B4F8E" w14:textId="77777777" w:rsidR="00FA04CA" w:rsidRDefault="00FA04CA" w:rsidP="00FA04CA"/>
    <w:p w14:paraId="5B37E79B" w14:textId="77777777" w:rsidR="00FA04CA" w:rsidRDefault="00FA04CA" w:rsidP="00FA04CA"/>
    <w:p w14:paraId="0ABD0A2A" w14:textId="77777777" w:rsidR="00FA04CA" w:rsidRDefault="00FA04CA" w:rsidP="00FA04CA"/>
    <w:p w14:paraId="113BB378" w14:textId="77777777" w:rsidR="00FA04CA" w:rsidRDefault="00FA04CA" w:rsidP="00FA04CA"/>
    <w:p w14:paraId="3A60BDA3" w14:textId="77777777" w:rsidR="00FA04CA" w:rsidRDefault="00FA04CA" w:rsidP="00FA04CA"/>
    <w:p w14:paraId="2C57F527" w14:textId="77777777" w:rsidR="00FA04CA" w:rsidRDefault="00FA04CA" w:rsidP="00FA04CA"/>
    <w:p w14:paraId="456491F7" w14:textId="77777777" w:rsidR="00FA04CA" w:rsidRDefault="00FA04CA" w:rsidP="00FA04CA"/>
    <w:p w14:paraId="3E407E6E" w14:textId="77777777" w:rsidR="00FA04CA" w:rsidRDefault="00FA04CA" w:rsidP="00FA04CA"/>
    <w:p w14:paraId="4B3F29A9" w14:textId="77777777" w:rsidR="00FA04CA" w:rsidRDefault="00FA04CA" w:rsidP="00FA04CA"/>
    <w:p w14:paraId="512E2138" w14:textId="77777777" w:rsidR="00FA04CA" w:rsidRDefault="00FA04CA" w:rsidP="00FA04CA"/>
    <w:p w14:paraId="043DE41F" w14:textId="77777777" w:rsidR="00FA04CA" w:rsidRDefault="00FA04CA" w:rsidP="00FA04CA">
      <w:pPr>
        <w:pStyle w:val="Heading1"/>
        <w:rPr>
          <w:b/>
          <w:bCs/>
          <w:sz w:val="28"/>
          <w:szCs w:val="28"/>
        </w:rPr>
      </w:pPr>
      <w:bookmarkStart w:id="38" w:name="_Toc36125682"/>
      <w:r>
        <w:rPr>
          <w:b/>
          <w:bCs/>
          <w:sz w:val="28"/>
          <w:szCs w:val="28"/>
        </w:rPr>
        <w:lastRenderedPageBreak/>
        <w:t>How is this topic important within Computer Science?</w:t>
      </w:r>
      <w:bookmarkEnd w:id="38"/>
      <w:r>
        <w:rPr>
          <w:b/>
          <w:bCs/>
          <w:sz w:val="28"/>
          <w:szCs w:val="28"/>
        </w:rPr>
        <w:t xml:space="preserve"> </w:t>
      </w:r>
    </w:p>
    <w:p w14:paraId="2372775B" w14:textId="095C1DF5" w:rsidR="00FA04CA" w:rsidRDefault="00F545B9" w:rsidP="00F545B9">
      <w:r>
        <w:t>This topic is important because it a</w:t>
      </w:r>
      <w:r w:rsidR="008F615B" w:rsidRPr="00F545B9">
        <w:t>llows computers to run multiple programs</w:t>
      </w:r>
      <w:r>
        <w:t xml:space="preserve"> at once: which is extremely important to allow multiple applications to run on one system: Imaging trying to run one program per machine, it’d be extremely slow and would be extremely resource</w:t>
      </w:r>
      <w:r w:rsidR="003714FD">
        <w:t>d</w:t>
      </w:r>
      <w:r>
        <w:t xml:space="preserve"> intensive: it’d also mean that many modern computer systems wouldn’t run</w:t>
      </w:r>
      <w:r w:rsidR="00A43987">
        <w:t>,</w:t>
      </w:r>
      <w:r>
        <w:t xml:space="preserve"> as often they’re running on machines that have multiple threads to allow for multiple operations to run at once.</w:t>
      </w:r>
      <w:r w:rsidR="00A43987">
        <w:t xml:space="preserve"> It’s extremely impactful and important to have systems that run on multiple threads: not only does it allow multiple programs to run at once, it also allows</w:t>
      </w:r>
      <w:r w:rsidR="00625BBE">
        <w:t xml:space="preserve"> for a singular program to spread its intensive load across many different threads, which can make for better user experience for the person using the program.</w:t>
      </w:r>
    </w:p>
    <w:p w14:paraId="6FCBF939" w14:textId="24FF32AE" w:rsidR="00625BBE" w:rsidRPr="00F545B9" w:rsidRDefault="00625BBE" w:rsidP="00F545B9">
      <w:r>
        <w:t>In terms of servers: It’d be borderline impossible to run only one service on a server with only one thread. Servers often use up many, many threads to run many different programs: the fact that we have threading and parallel computing allows us to run multiple programs and services within a server: meaning servers have a lot more potential power</w:t>
      </w:r>
      <w:r w:rsidR="00CD16AF">
        <w:t xml:space="preserve"> to run their services and perform for their clients/operators. This has meant that computer scientists have a lot more potential power on better</w:t>
      </w:r>
      <w:r w:rsidR="003714FD">
        <w:t>-</w:t>
      </w:r>
      <w:r w:rsidR="00CD16AF">
        <w:t>performing systems without being limited to doing on task.</w:t>
      </w:r>
    </w:p>
    <w:p w14:paraId="795995BA" w14:textId="0B390C87" w:rsidR="00FA04CA" w:rsidRDefault="00FA04CA" w:rsidP="00FA04CA">
      <w:pPr>
        <w:pStyle w:val="Heading1"/>
        <w:rPr>
          <w:b/>
          <w:bCs/>
          <w:sz w:val="28"/>
          <w:szCs w:val="28"/>
        </w:rPr>
      </w:pPr>
      <w:bookmarkStart w:id="39" w:name="_Toc36125683"/>
      <w:r>
        <w:rPr>
          <w:b/>
          <w:bCs/>
          <w:sz w:val="28"/>
          <w:szCs w:val="28"/>
        </w:rPr>
        <w:t>History of this topic within computer science</w:t>
      </w:r>
      <w:bookmarkEnd w:id="39"/>
    </w:p>
    <w:p w14:paraId="3BC8F176" w14:textId="1D5CD552" w:rsidR="00E82532" w:rsidRDefault="00E82532" w:rsidP="00E82532">
      <w:r>
        <w:t>The first</w:t>
      </w:r>
      <w:r w:rsidR="003714FD">
        <w:t>-</w:t>
      </w:r>
      <w:r>
        <w:t xml:space="preserve">ever system to support multithreading was the </w:t>
      </w:r>
      <w:r w:rsidRPr="00E82532">
        <w:t xml:space="preserve">NBS SEAC </w:t>
      </w:r>
      <w:r>
        <w:t xml:space="preserve">in </w:t>
      </w:r>
      <w:r w:rsidRPr="00E82532">
        <w:t xml:space="preserve">1950 and DYSEAC </w:t>
      </w:r>
      <w:r>
        <w:t xml:space="preserve">in </w:t>
      </w:r>
      <w:r w:rsidRPr="00E82532">
        <w:t>1954</w:t>
      </w:r>
      <w:r>
        <w:t xml:space="preserve"> </w:t>
      </w:r>
      <w:r>
        <w:rPr>
          <w:color w:val="000000"/>
          <w:shd w:val="clear" w:color="auto" w:fill="FFFFFF"/>
        </w:rPr>
        <w:t>(</w:t>
      </w:r>
      <w:proofErr w:type="spellStart"/>
      <w:r>
        <w:rPr>
          <w:color w:val="000000"/>
          <w:shd w:val="clear" w:color="auto" w:fill="FFFFFF"/>
        </w:rPr>
        <w:t>Smotherman</w:t>
      </w:r>
      <w:proofErr w:type="spellEnd"/>
      <w:r>
        <w:rPr>
          <w:color w:val="000000"/>
          <w:shd w:val="clear" w:color="auto" w:fill="FFFFFF"/>
        </w:rPr>
        <w:t xml:space="preserve">, </w:t>
      </w:r>
      <w:r>
        <w:rPr>
          <w:color w:val="000000"/>
          <w:shd w:val="clear" w:color="auto" w:fill="FFFFFF"/>
        </w:rPr>
        <w:t>2007</w:t>
      </w:r>
      <w:r>
        <w:rPr>
          <w:color w:val="000000"/>
          <w:shd w:val="clear" w:color="auto" w:fill="FFFFFF"/>
        </w:rPr>
        <w:t>)</w:t>
      </w:r>
      <w:r>
        <w:rPr>
          <w:color w:val="000000"/>
          <w:shd w:val="clear" w:color="auto" w:fill="FFFFFF"/>
        </w:rPr>
        <w:t xml:space="preserve"> this system supported only 2 threads which couldn’t work parallel to each</w:t>
      </w:r>
      <w:r w:rsidR="003714FD">
        <w:rPr>
          <w:color w:val="000000"/>
          <w:shd w:val="clear" w:color="auto" w:fill="FFFFFF"/>
        </w:rPr>
        <w:t xml:space="preserve"> </w:t>
      </w:r>
      <w:r>
        <w:rPr>
          <w:color w:val="000000"/>
          <w:shd w:val="clear" w:color="auto" w:fill="FFFFFF"/>
        </w:rPr>
        <w:t xml:space="preserve">other: meaning that one thread would have to run before the other thread could run. </w:t>
      </w:r>
      <w:r>
        <w:rPr>
          <w:color w:val="000000"/>
          <w:shd w:val="clear" w:color="auto" w:fill="FFFFFF"/>
        </w:rPr>
        <w:t>(</w:t>
      </w:r>
      <w:proofErr w:type="spellStart"/>
      <w:r>
        <w:rPr>
          <w:color w:val="000000"/>
          <w:shd w:val="clear" w:color="auto" w:fill="FFFFFF"/>
        </w:rPr>
        <w:t>GeeksforGeeks</w:t>
      </w:r>
      <w:proofErr w:type="spellEnd"/>
      <w:r>
        <w:rPr>
          <w:color w:val="000000"/>
          <w:shd w:val="clear" w:color="auto" w:fill="FFFFFF"/>
        </w:rPr>
        <w:t>, 2018)</w:t>
      </w:r>
      <w:r>
        <w:rPr>
          <w:color w:val="000000"/>
          <w:shd w:val="clear" w:color="auto" w:fill="FFFFFF"/>
        </w:rPr>
        <w:t>. However only a few years later a 33-thread system was developed, this was much more efficient and used multiple threads parallel to each other. This is much closer to modern systems as most modern systems run everything simultaneously with multiple threads: allowing them to run multiple programs without slowing things down or having to queue things and execute them after other threads. However: many developments occurred since this and have led to better systems being developed.</w:t>
      </w:r>
    </w:p>
    <w:p w14:paraId="5EB6D48A" w14:textId="4DA1DD57" w:rsidR="008F615B" w:rsidRPr="008F615B" w:rsidRDefault="00E82532" w:rsidP="00E82532">
      <w:r>
        <w:t>In modern times, on November 20</w:t>
      </w:r>
      <w:r w:rsidRPr="00E82532">
        <w:rPr>
          <w:vertAlign w:val="superscript"/>
        </w:rPr>
        <w:t>th</w:t>
      </w:r>
      <w:r w:rsidR="003714FD">
        <w:t>, 2000</w:t>
      </w:r>
      <w:r>
        <w:t xml:space="preserve"> </w:t>
      </w:r>
      <w:r w:rsidR="003714FD">
        <w:rPr>
          <w:color w:val="000000"/>
          <w:shd w:val="clear" w:color="auto" w:fill="FFFFFF"/>
        </w:rPr>
        <w:t>(</w:t>
      </w:r>
      <w:proofErr w:type="spellStart"/>
      <w:r w:rsidR="003714FD">
        <w:rPr>
          <w:color w:val="000000"/>
          <w:shd w:val="clear" w:color="auto" w:fill="FFFFFF"/>
        </w:rPr>
        <w:t>TGDaily</w:t>
      </w:r>
      <w:proofErr w:type="spellEnd"/>
      <w:r w:rsidR="003714FD">
        <w:rPr>
          <w:color w:val="000000"/>
          <w:shd w:val="clear" w:color="auto" w:fill="FFFFFF"/>
        </w:rPr>
        <w:t>, 2007)</w:t>
      </w:r>
      <w:r w:rsidR="003714FD">
        <w:rPr>
          <w:color w:val="000000"/>
          <w:shd w:val="clear" w:color="auto" w:fill="FFFFFF"/>
        </w:rPr>
        <w:t xml:space="preserve"> </w:t>
      </w:r>
      <w:r>
        <w:t xml:space="preserve">the </w:t>
      </w:r>
      <w:r w:rsidRPr="00E82532">
        <w:t>Pentium 4</w:t>
      </w:r>
      <w:r>
        <w:t xml:space="preserve"> was released: which was the first processor to perform hyper-threading, which is currently a modern standard used in most computer systems. Hyperthreading allows for the processor to “split” itself into two separate processors, one thread is for the operating system and one thread is for the program that runs on this operating system. This allows </w:t>
      </w:r>
      <w:r w:rsidR="003714FD">
        <w:t>a good balancing of programs over the computer and means that it’s not as slow. This is currently exclusive to Intel processors.</w:t>
      </w:r>
    </w:p>
    <w:p w14:paraId="47426672" w14:textId="46C19027" w:rsidR="00FA04CA" w:rsidRDefault="00FA04CA" w:rsidP="00FA04CA">
      <w:pPr>
        <w:pStyle w:val="Heading1"/>
        <w:rPr>
          <w:b/>
          <w:bCs/>
          <w:sz w:val="28"/>
          <w:szCs w:val="28"/>
        </w:rPr>
      </w:pPr>
      <w:bookmarkStart w:id="40" w:name="_Toc36125684"/>
      <w:r>
        <w:rPr>
          <w:b/>
          <w:bCs/>
          <w:sz w:val="28"/>
          <w:szCs w:val="28"/>
        </w:rPr>
        <w:t>Examples of this topic being implemented in computer science</w:t>
      </w:r>
      <w:bookmarkEnd w:id="40"/>
    </w:p>
    <w:p w14:paraId="0AC3FBDE" w14:textId="2FB97D66" w:rsidR="008F615B" w:rsidRDefault="003714FD" w:rsidP="003714FD">
      <w:r>
        <w:t>Within modern-day computer science: most newly built w</w:t>
      </w:r>
      <w:r w:rsidR="008F615B">
        <w:t>indows</w:t>
      </w:r>
      <w:r>
        <w:t xml:space="preserve"> machines use multiple threading technology which allows it to run multiple actions at one time without having to wait for other threads to execute. This depends on whether the manufacturer of the machine has used an outdated processor or a modern one. This capability allows programs, such as games to spread themselves across multiple threads. This can mean that rather than lagging and slowing down a gaming experience: it instead spreads the calculations and workload across multiple threads. This allows for a smoother experience and allows a machine to perform better than it previously would have.</w:t>
      </w:r>
    </w:p>
    <w:p w14:paraId="252DBFBC" w14:textId="31781D49" w:rsidR="008F615B" w:rsidRPr="008F615B" w:rsidRDefault="003714FD" w:rsidP="003714FD">
      <w:r>
        <w:t>Another example of this topic being implemented within computer science are s</w:t>
      </w:r>
      <w:r w:rsidR="008F615B">
        <w:t>erver machines</w:t>
      </w:r>
      <w:r>
        <w:t xml:space="preserve">, server machines power the computer science industry as almost every major software system uses server machines to run off to allow things such as databases, websites to function and allow for a </w:t>
      </w:r>
      <w:r>
        <w:lastRenderedPageBreak/>
        <w:t>centralized network to run their systems off: because of this, it means the software would run much slower and have to queue to execute certain tasks.</w:t>
      </w:r>
    </w:p>
    <w:p w14:paraId="672C3BD1" w14:textId="1EB5B5EA" w:rsidR="008F615B" w:rsidRDefault="00FA04CA" w:rsidP="008F615B">
      <w:pPr>
        <w:pStyle w:val="Heading1"/>
        <w:rPr>
          <w:b/>
          <w:bCs/>
          <w:sz w:val="28"/>
          <w:szCs w:val="28"/>
        </w:rPr>
      </w:pPr>
      <w:bookmarkStart w:id="41" w:name="_Toc36125685"/>
      <w:r>
        <w:rPr>
          <w:b/>
          <w:bCs/>
          <w:sz w:val="28"/>
          <w:szCs w:val="28"/>
        </w:rPr>
        <w:t>Summary of what I’ve learned from this topic.</w:t>
      </w:r>
      <w:bookmarkStart w:id="42" w:name="_Toc36125686"/>
      <w:bookmarkEnd w:id="41"/>
    </w:p>
    <w:p w14:paraId="296FC24E" w14:textId="4D5A76EA" w:rsidR="008F615B" w:rsidRPr="008F615B" w:rsidRDefault="00CD16AF" w:rsidP="003E297B">
      <w:r>
        <w:t>From this topic: I’ve learned a d</w:t>
      </w:r>
      <w:r w:rsidR="008F615B">
        <w:t>eeper understanding of how computers work</w:t>
      </w:r>
      <w:r>
        <w:t>. Before learning about this topic I didn’t understand what threads are or that computer could originally only run one program without multiple thread capability, it’s extremely interesting to find more information about how computer used to run and how multiple threads can allow for a computer system to be more efficient and allow for a wider ability to cover demand. Another thing that I’ve learned from this topic is a d</w:t>
      </w:r>
      <w:r w:rsidR="008F615B">
        <w:t>eeper understanding of other operating systems</w:t>
      </w:r>
      <w:r>
        <w:t xml:space="preserve">: I typically only use windows as an operating system: whilst researching I did a lot of research on </w:t>
      </w:r>
      <w:r w:rsidR="003714FD">
        <w:t>U</w:t>
      </w:r>
      <w:r>
        <w:t>nix based operating systems and how they used to only allow you to perform one task at a time: It’s extremely interesting to see the advancement of computer hardware over time and see the changes that have been made within computer hardware to make running multiple programs possible and parallel computing has been a driving factor behind this ability.</w:t>
      </w:r>
      <w:r w:rsidR="003E297B">
        <w:t xml:space="preserve"> I’ve also learned a lot about r</w:t>
      </w:r>
      <w:r w:rsidR="008F615B">
        <w:t>unning multiple programs on one machine</w:t>
      </w:r>
      <w:r w:rsidR="003E297B">
        <w:t>: this understanding has also helped me to understand how I can better code my programs to run on multiple threads have better performance: in the long run</w:t>
      </w:r>
      <w:r w:rsidR="003714FD">
        <w:t>,</w:t>
      </w:r>
      <w:r w:rsidR="003E297B">
        <w:t xml:space="preserve"> I believe that this will help me to become a better computer scientist.</w:t>
      </w:r>
    </w:p>
    <w:p w14:paraId="0EE1F7E5" w14:textId="08BC4C60" w:rsidR="00FA04CA" w:rsidRDefault="00FA04CA" w:rsidP="00FA04CA">
      <w:pPr>
        <w:pStyle w:val="Heading1"/>
        <w:rPr>
          <w:b/>
          <w:bCs/>
          <w:sz w:val="28"/>
          <w:szCs w:val="28"/>
        </w:rPr>
      </w:pPr>
      <w:r>
        <w:rPr>
          <w:b/>
          <w:bCs/>
          <w:sz w:val="28"/>
          <w:szCs w:val="28"/>
        </w:rPr>
        <w:t>Reference List</w:t>
      </w:r>
      <w:bookmarkEnd w:id="42"/>
    </w:p>
    <w:p w14:paraId="33D02906" w14:textId="53C2961B" w:rsidR="003714FD" w:rsidRPr="003714FD" w:rsidRDefault="00FA04CA" w:rsidP="003714FD">
      <w:pPr>
        <w:pStyle w:val="ListParagraph"/>
        <w:numPr>
          <w:ilvl w:val="0"/>
          <w:numId w:val="13"/>
        </w:numPr>
        <w:spacing w:before="100" w:beforeAutospacing="1" w:after="100" w:afterAutospacing="1" w:line="240" w:lineRule="auto"/>
        <w:rPr>
          <w:rFonts w:ascii="Times New Roman" w:eastAsia="Times New Roman" w:hAnsi="Times New Roman" w:cs="Times New Roman"/>
          <w:color w:val="000000"/>
          <w:sz w:val="24"/>
          <w:szCs w:val="24"/>
          <w:lang w:eastAsia="en-GB"/>
        </w:rPr>
      </w:pPr>
      <w:r w:rsidRPr="003714FD">
        <w:rPr>
          <w:rFonts w:ascii="Times New Roman" w:eastAsia="Times New Roman" w:hAnsi="Times New Roman" w:cs="Times New Roman"/>
          <w:color w:val="000000"/>
          <w:sz w:val="24"/>
          <w:szCs w:val="24"/>
          <w:lang w:eastAsia="en-GB"/>
        </w:rPr>
        <w:t>‌</w:t>
      </w:r>
      <w:proofErr w:type="spellStart"/>
      <w:r w:rsidR="00E82532" w:rsidRPr="003714FD">
        <w:rPr>
          <w:rFonts w:ascii="Times New Roman" w:eastAsia="Times New Roman" w:hAnsi="Times New Roman" w:cs="Times New Roman"/>
          <w:color w:val="000000"/>
          <w:sz w:val="24"/>
          <w:szCs w:val="24"/>
          <w:lang w:eastAsia="en-GB"/>
        </w:rPr>
        <w:t>Smotherman</w:t>
      </w:r>
      <w:proofErr w:type="spellEnd"/>
      <w:r w:rsidR="00E82532" w:rsidRPr="003714FD">
        <w:rPr>
          <w:rFonts w:ascii="Times New Roman" w:eastAsia="Times New Roman" w:hAnsi="Times New Roman" w:cs="Times New Roman"/>
          <w:color w:val="000000"/>
          <w:sz w:val="24"/>
          <w:szCs w:val="24"/>
          <w:lang w:eastAsia="en-GB"/>
        </w:rPr>
        <w:t>, M. (n.d.). </w:t>
      </w:r>
      <w:r w:rsidR="00E82532" w:rsidRPr="003714FD">
        <w:rPr>
          <w:rFonts w:ascii="Times New Roman" w:eastAsia="Times New Roman" w:hAnsi="Times New Roman" w:cs="Times New Roman"/>
          <w:i/>
          <w:iCs/>
          <w:color w:val="000000"/>
          <w:sz w:val="24"/>
          <w:szCs w:val="24"/>
          <w:lang w:eastAsia="en-GB"/>
        </w:rPr>
        <w:t xml:space="preserve">Multithreading -- Mark </w:t>
      </w:r>
      <w:proofErr w:type="spellStart"/>
      <w:r w:rsidR="00E82532" w:rsidRPr="003714FD">
        <w:rPr>
          <w:rFonts w:ascii="Times New Roman" w:eastAsia="Times New Roman" w:hAnsi="Times New Roman" w:cs="Times New Roman"/>
          <w:i/>
          <w:iCs/>
          <w:color w:val="000000"/>
          <w:sz w:val="24"/>
          <w:szCs w:val="24"/>
          <w:lang w:eastAsia="en-GB"/>
        </w:rPr>
        <w:t>Smotherman</w:t>
      </w:r>
      <w:proofErr w:type="spellEnd"/>
      <w:r w:rsidR="00E82532" w:rsidRPr="003714FD">
        <w:rPr>
          <w:rFonts w:ascii="Times New Roman" w:eastAsia="Times New Roman" w:hAnsi="Times New Roman" w:cs="Times New Roman"/>
          <w:color w:val="000000"/>
          <w:sz w:val="24"/>
          <w:szCs w:val="24"/>
          <w:lang w:eastAsia="en-GB"/>
        </w:rPr>
        <w:t>. [online] people.cs.clemson.edu. Available at: https://people.cs.clemson.edu/~mark/multithreading.html [Accessed 27 Mar. 2020].</w:t>
      </w:r>
    </w:p>
    <w:p w14:paraId="064BFA51" w14:textId="46D6A6F7" w:rsidR="00FA04CA" w:rsidRPr="003714FD" w:rsidRDefault="00E82532" w:rsidP="00052DE5">
      <w:pPr>
        <w:pStyle w:val="ListParagraph"/>
        <w:numPr>
          <w:ilvl w:val="0"/>
          <w:numId w:val="12"/>
        </w:numPr>
        <w:spacing w:after="240" w:line="360" w:lineRule="atLeast"/>
        <w:rPr>
          <w:rFonts w:ascii="Times New Roman" w:eastAsia="Times New Roman" w:hAnsi="Times New Roman" w:cs="Times New Roman"/>
          <w:color w:val="000000"/>
          <w:sz w:val="24"/>
          <w:szCs w:val="24"/>
          <w:lang w:eastAsia="en-GB"/>
        </w:rPr>
      </w:pPr>
      <w:r w:rsidRPr="00E82532">
        <w:rPr>
          <w:rFonts w:ascii="Times New Roman" w:eastAsia="Times New Roman" w:hAnsi="Times New Roman" w:cs="Times New Roman"/>
          <w:color w:val="000000"/>
          <w:sz w:val="24"/>
          <w:szCs w:val="24"/>
          <w:lang w:eastAsia="en-GB"/>
        </w:rPr>
        <w:t>‌</w:t>
      </w:r>
      <w:proofErr w:type="spellStart"/>
      <w:r w:rsidR="003714FD" w:rsidRPr="003714FD">
        <w:rPr>
          <w:color w:val="000000"/>
        </w:rPr>
        <w:t>TGDaily</w:t>
      </w:r>
      <w:proofErr w:type="spellEnd"/>
      <w:r w:rsidR="003714FD" w:rsidRPr="003714FD">
        <w:rPr>
          <w:color w:val="000000"/>
        </w:rPr>
        <w:t>. (2007). </w:t>
      </w:r>
      <w:proofErr w:type="gramStart"/>
      <w:r w:rsidR="003714FD" w:rsidRPr="003714FD">
        <w:rPr>
          <w:i/>
          <w:iCs/>
          <w:color w:val="000000"/>
        </w:rPr>
        <w:t>Intel intros 3.0 GHz quad-core Xeon,</w:t>
      </w:r>
      <w:proofErr w:type="gramEnd"/>
      <w:r w:rsidR="003714FD" w:rsidRPr="003714FD">
        <w:rPr>
          <w:i/>
          <w:iCs/>
          <w:color w:val="000000"/>
        </w:rPr>
        <w:t xml:space="preserve"> drops Pentiums</w:t>
      </w:r>
      <w:r w:rsidR="003714FD" w:rsidRPr="003714FD">
        <w:rPr>
          <w:color w:val="000000"/>
        </w:rPr>
        <w:t>. [online] Available at: https://tgdaily.com/33351-intel-intros-30-ghz-quad-core-xeon-drops-pentiums/ [Accessed 27 Mar. 2020].</w:t>
      </w:r>
    </w:p>
    <w:p w14:paraId="02DBC1F7" w14:textId="2290CE3E" w:rsidR="00E82532" w:rsidRPr="003714FD" w:rsidRDefault="00E82532" w:rsidP="003714FD">
      <w:pPr>
        <w:pStyle w:val="ListParagraph"/>
        <w:numPr>
          <w:ilvl w:val="0"/>
          <w:numId w:val="12"/>
        </w:numPr>
        <w:spacing w:after="240" w:line="360" w:lineRule="atLeast"/>
        <w:rPr>
          <w:rFonts w:ascii="Times New Roman" w:eastAsia="Times New Roman" w:hAnsi="Times New Roman" w:cs="Times New Roman"/>
          <w:color w:val="000000"/>
          <w:sz w:val="24"/>
          <w:szCs w:val="24"/>
          <w:lang w:eastAsia="en-GB"/>
        </w:rPr>
      </w:pPr>
      <w:proofErr w:type="spellStart"/>
      <w:r w:rsidRPr="003714FD">
        <w:rPr>
          <w:rFonts w:ascii="Times New Roman" w:eastAsia="Times New Roman" w:hAnsi="Times New Roman" w:cs="Times New Roman"/>
          <w:color w:val="000000"/>
          <w:sz w:val="24"/>
          <w:szCs w:val="24"/>
          <w:lang w:eastAsia="en-GB"/>
        </w:rPr>
        <w:t>GeeksforGeeks</w:t>
      </w:r>
      <w:proofErr w:type="spellEnd"/>
      <w:r w:rsidRPr="003714FD">
        <w:rPr>
          <w:rFonts w:ascii="Times New Roman" w:eastAsia="Times New Roman" w:hAnsi="Times New Roman" w:cs="Times New Roman"/>
          <w:color w:val="000000"/>
          <w:sz w:val="24"/>
          <w:szCs w:val="24"/>
          <w:lang w:eastAsia="en-GB"/>
        </w:rPr>
        <w:t>. (2018). </w:t>
      </w:r>
      <w:r w:rsidRPr="003714FD">
        <w:rPr>
          <w:rFonts w:ascii="Times New Roman" w:eastAsia="Times New Roman" w:hAnsi="Times New Roman" w:cs="Times New Roman"/>
          <w:i/>
          <w:iCs/>
          <w:color w:val="000000"/>
          <w:sz w:val="24"/>
          <w:szCs w:val="24"/>
          <w:lang w:eastAsia="en-GB"/>
        </w:rPr>
        <w:t>Difference between Multiprogramming, multitasking, multithreading</w:t>
      </w:r>
      <w:r w:rsidR="003714FD" w:rsidRPr="003714FD">
        <w:rPr>
          <w:rFonts w:ascii="Times New Roman" w:eastAsia="Times New Roman" w:hAnsi="Times New Roman" w:cs="Times New Roman"/>
          <w:i/>
          <w:iCs/>
          <w:color w:val="000000"/>
          <w:sz w:val="24"/>
          <w:szCs w:val="24"/>
          <w:lang w:eastAsia="en-GB"/>
        </w:rPr>
        <w:t>,</w:t>
      </w:r>
      <w:r w:rsidRPr="003714FD">
        <w:rPr>
          <w:rFonts w:ascii="Times New Roman" w:eastAsia="Times New Roman" w:hAnsi="Times New Roman" w:cs="Times New Roman"/>
          <w:i/>
          <w:iCs/>
          <w:color w:val="000000"/>
          <w:sz w:val="24"/>
          <w:szCs w:val="24"/>
          <w:lang w:eastAsia="en-GB"/>
        </w:rPr>
        <w:t xml:space="preserve"> and multiprocessing</w:t>
      </w:r>
      <w:r w:rsidRPr="003714FD">
        <w:rPr>
          <w:rFonts w:ascii="Times New Roman" w:eastAsia="Times New Roman" w:hAnsi="Times New Roman" w:cs="Times New Roman"/>
          <w:color w:val="000000"/>
          <w:sz w:val="24"/>
          <w:szCs w:val="24"/>
          <w:lang w:eastAsia="en-GB"/>
        </w:rPr>
        <w:t>. [online] Available at: https://www.geeksforgeeks.org/operating-system-difference-multitasking-multithreading-multiprocessing/ [Accessed 27 Mar. 2020].</w:t>
      </w:r>
    </w:p>
    <w:p w14:paraId="7F9EA28E" w14:textId="731DD6AC" w:rsidR="005D74C7" w:rsidRDefault="00E82532" w:rsidP="003714FD">
      <w:pPr>
        <w:spacing w:before="100" w:beforeAutospacing="1" w:after="100" w:afterAutospacing="1" w:line="240" w:lineRule="auto"/>
      </w:pPr>
      <w:r w:rsidRPr="00E82532">
        <w:rPr>
          <w:rFonts w:ascii="Times New Roman" w:eastAsia="Times New Roman" w:hAnsi="Times New Roman" w:cs="Times New Roman"/>
          <w:color w:val="000000"/>
          <w:sz w:val="24"/>
          <w:szCs w:val="24"/>
          <w:lang w:eastAsia="en-GB"/>
        </w:rPr>
        <w:t>‌</w:t>
      </w:r>
      <w:bookmarkStart w:id="43" w:name="_GoBack"/>
      <w:bookmarkEnd w:id="43"/>
    </w:p>
    <w:p w14:paraId="3DA064ED" w14:textId="4D4C9BAF" w:rsidR="005D74C7" w:rsidRDefault="005D74C7"/>
    <w:p w14:paraId="0EFD5C46" w14:textId="28C998C9" w:rsidR="005D74C7" w:rsidRDefault="005D74C7"/>
    <w:p w14:paraId="58F72911" w14:textId="1CEF470C" w:rsidR="005D74C7" w:rsidRDefault="005D74C7"/>
    <w:p w14:paraId="228550FB" w14:textId="6F807ACF" w:rsidR="005D74C7" w:rsidRDefault="005D74C7"/>
    <w:p w14:paraId="30C51403" w14:textId="75E45D65" w:rsidR="005D74C7" w:rsidRDefault="005D74C7"/>
    <w:sectPr w:rsidR="005D74C7">
      <w:footerReference w:type="default" r:id="rId1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9803929" w14:textId="77777777" w:rsidR="00BC4FB5" w:rsidRDefault="00BC4FB5" w:rsidP="005556A7">
      <w:pPr>
        <w:spacing w:after="0" w:line="240" w:lineRule="auto"/>
      </w:pPr>
      <w:r>
        <w:separator/>
      </w:r>
    </w:p>
  </w:endnote>
  <w:endnote w:type="continuationSeparator" w:id="0">
    <w:p w14:paraId="2ABE56E0" w14:textId="77777777" w:rsidR="00BC4FB5" w:rsidRDefault="00BC4FB5" w:rsidP="005556A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7AE9D4" w14:textId="77777777" w:rsidR="005556A7" w:rsidRDefault="005556A7">
    <w:pPr>
      <w:tabs>
        <w:tab w:val="center" w:pos="4550"/>
        <w:tab w:val="left" w:pos="5818"/>
      </w:tabs>
      <w:ind w:right="260"/>
      <w:jc w:val="right"/>
      <w:rPr>
        <w:color w:val="222A35" w:themeColor="text2" w:themeShade="80"/>
        <w:sz w:val="24"/>
        <w:szCs w:val="24"/>
      </w:rPr>
    </w:pPr>
    <w:r>
      <w:rPr>
        <w:color w:val="8496B0" w:themeColor="text2" w:themeTint="99"/>
        <w:spacing w:val="60"/>
        <w:sz w:val="24"/>
        <w:szCs w:val="24"/>
      </w:rPr>
      <w:t>Page</w:t>
    </w:r>
    <w:r>
      <w:rPr>
        <w:color w:val="8496B0" w:themeColor="text2" w:themeTint="99"/>
        <w:sz w:val="24"/>
        <w:szCs w:val="24"/>
      </w:rPr>
      <w:t xml:space="preserve"> </w:t>
    </w:r>
    <w:r>
      <w:rPr>
        <w:color w:val="323E4F" w:themeColor="text2" w:themeShade="BF"/>
        <w:sz w:val="24"/>
        <w:szCs w:val="24"/>
      </w:rPr>
      <w:fldChar w:fldCharType="begin"/>
    </w:r>
    <w:r>
      <w:rPr>
        <w:color w:val="323E4F" w:themeColor="text2" w:themeShade="BF"/>
        <w:sz w:val="24"/>
        <w:szCs w:val="24"/>
      </w:rPr>
      <w:instrText xml:space="preserve"> PAGE   \* MERGEFORMAT </w:instrText>
    </w:r>
    <w:r>
      <w:rPr>
        <w:color w:val="323E4F" w:themeColor="text2" w:themeShade="BF"/>
        <w:sz w:val="24"/>
        <w:szCs w:val="24"/>
      </w:rPr>
      <w:fldChar w:fldCharType="separate"/>
    </w:r>
    <w:r>
      <w:rPr>
        <w:noProof/>
        <w:color w:val="323E4F" w:themeColor="text2" w:themeShade="BF"/>
        <w:sz w:val="24"/>
        <w:szCs w:val="24"/>
      </w:rPr>
      <w:t>1</w:t>
    </w:r>
    <w:r>
      <w:rPr>
        <w:color w:val="323E4F" w:themeColor="text2" w:themeShade="BF"/>
        <w:sz w:val="24"/>
        <w:szCs w:val="24"/>
      </w:rPr>
      <w:fldChar w:fldCharType="end"/>
    </w:r>
    <w:r>
      <w:rPr>
        <w:color w:val="323E4F" w:themeColor="text2" w:themeShade="BF"/>
        <w:sz w:val="24"/>
        <w:szCs w:val="24"/>
      </w:rPr>
      <w:t xml:space="preserve"> | </w:t>
    </w:r>
    <w:r>
      <w:rPr>
        <w:color w:val="323E4F" w:themeColor="text2" w:themeShade="BF"/>
        <w:sz w:val="24"/>
        <w:szCs w:val="24"/>
      </w:rPr>
      <w:fldChar w:fldCharType="begin"/>
    </w:r>
    <w:r>
      <w:rPr>
        <w:color w:val="323E4F" w:themeColor="text2" w:themeShade="BF"/>
        <w:sz w:val="24"/>
        <w:szCs w:val="24"/>
      </w:rPr>
      <w:instrText xml:space="preserve"> NUMPAGES  \* Arabic  \* MERGEFORMAT </w:instrText>
    </w:r>
    <w:r>
      <w:rPr>
        <w:color w:val="323E4F" w:themeColor="text2" w:themeShade="BF"/>
        <w:sz w:val="24"/>
        <w:szCs w:val="24"/>
      </w:rPr>
      <w:fldChar w:fldCharType="separate"/>
    </w:r>
    <w:r>
      <w:rPr>
        <w:noProof/>
        <w:color w:val="323E4F" w:themeColor="text2" w:themeShade="BF"/>
        <w:sz w:val="24"/>
        <w:szCs w:val="24"/>
      </w:rPr>
      <w:t>1</w:t>
    </w:r>
    <w:r>
      <w:rPr>
        <w:color w:val="323E4F" w:themeColor="text2" w:themeShade="BF"/>
        <w:sz w:val="24"/>
        <w:szCs w:val="24"/>
      </w:rPr>
      <w:fldChar w:fldCharType="end"/>
    </w:r>
  </w:p>
  <w:p w14:paraId="5287B3B6" w14:textId="77777777" w:rsidR="005556A7" w:rsidRDefault="005556A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2FCAEB5" w14:textId="77777777" w:rsidR="00BC4FB5" w:rsidRDefault="00BC4FB5" w:rsidP="005556A7">
      <w:pPr>
        <w:spacing w:after="0" w:line="240" w:lineRule="auto"/>
      </w:pPr>
      <w:r>
        <w:separator/>
      </w:r>
    </w:p>
  </w:footnote>
  <w:footnote w:type="continuationSeparator" w:id="0">
    <w:p w14:paraId="28BFADD9" w14:textId="77777777" w:rsidR="00BC4FB5" w:rsidRDefault="00BC4FB5" w:rsidP="005556A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B5403C"/>
    <w:multiLevelType w:val="hybridMultilevel"/>
    <w:tmpl w:val="F8A2EC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0985BC1"/>
    <w:multiLevelType w:val="hybridMultilevel"/>
    <w:tmpl w:val="8E5E2C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3FC51E9"/>
    <w:multiLevelType w:val="hybridMultilevel"/>
    <w:tmpl w:val="29B096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BA13625"/>
    <w:multiLevelType w:val="hybridMultilevel"/>
    <w:tmpl w:val="BD8C31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BF72481"/>
    <w:multiLevelType w:val="hybridMultilevel"/>
    <w:tmpl w:val="221028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F4F7022"/>
    <w:multiLevelType w:val="hybridMultilevel"/>
    <w:tmpl w:val="4F18CA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1423041"/>
    <w:multiLevelType w:val="hybridMultilevel"/>
    <w:tmpl w:val="AF98DB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6AC0313"/>
    <w:multiLevelType w:val="hybridMultilevel"/>
    <w:tmpl w:val="539ACC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61D040CB"/>
    <w:multiLevelType w:val="hybridMultilevel"/>
    <w:tmpl w:val="C1F44E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6B044C7A"/>
    <w:multiLevelType w:val="hybridMultilevel"/>
    <w:tmpl w:val="71648D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D0C2C17"/>
    <w:multiLevelType w:val="hybridMultilevel"/>
    <w:tmpl w:val="348C6D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E9770F4"/>
    <w:multiLevelType w:val="hybridMultilevel"/>
    <w:tmpl w:val="0434B3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74911FE0"/>
    <w:multiLevelType w:val="hybridMultilevel"/>
    <w:tmpl w:val="EDFA2C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6"/>
  </w:num>
  <w:num w:numId="2">
    <w:abstractNumId w:val="7"/>
  </w:num>
  <w:num w:numId="3">
    <w:abstractNumId w:val="11"/>
  </w:num>
  <w:num w:numId="4">
    <w:abstractNumId w:val="1"/>
  </w:num>
  <w:num w:numId="5">
    <w:abstractNumId w:val="10"/>
  </w:num>
  <w:num w:numId="6">
    <w:abstractNumId w:val="12"/>
  </w:num>
  <w:num w:numId="7">
    <w:abstractNumId w:val="5"/>
  </w:num>
  <w:num w:numId="8">
    <w:abstractNumId w:val="4"/>
  </w:num>
  <w:num w:numId="9">
    <w:abstractNumId w:val="0"/>
  </w:num>
  <w:num w:numId="10">
    <w:abstractNumId w:val="2"/>
  </w:num>
  <w:num w:numId="11">
    <w:abstractNumId w:val="3"/>
  </w:num>
  <w:num w:numId="12">
    <w:abstractNumId w:val="8"/>
  </w:num>
  <w:num w:numId="1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AxNDYwN7YwMDcyNzZU0lEKTi0uzszPAykwqQUAj8sCZCwAAAA="/>
  </w:docVars>
  <w:rsids>
    <w:rsidRoot w:val="007F410E"/>
    <w:rsid w:val="00004E3D"/>
    <w:rsid w:val="00066DB3"/>
    <w:rsid w:val="00133E84"/>
    <w:rsid w:val="00363628"/>
    <w:rsid w:val="003714FD"/>
    <w:rsid w:val="003E297B"/>
    <w:rsid w:val="003F7269"/>
    <w:rsid w:val="00465348"/>
    <w:rsid w:val="004708B6"/>
    <w:rsid w:val="004C43B2"/>
    <w:rsid w:val="00525AC2"/>
    <w:rsid w:val="005556A7"/>
    <w:rsid w:val="005A1817"/>
    <w:rsid w:val="005D74C7"/>
    <w:rsid w:val="0060763C"/>
    <w:rsid w:val="00625BBE"/>
    <w:rsid w:val="0066033D"/>
    <w:rsid w:val="00663DC1"/>
    <w:rsid w:val="006B6F24"/>
    <w:rsid w:val="007F410E"/>
    <w:rsid w:val="008813AB"/>
    <w:rsid w:val="008A1EFD"/>
    <w:rsid w:val="008E511F"/>
    <w:rsid w:val="008F615B"/>
    <w:rsid w:val="009B250E"/>
    <w:rsid w:val="00A15D78"/>
    <w:rsid w:val="00A302A3"/>
    <w:rsid w:val="00A321A2"/>
    <w:rsid w:val="00A437BE"/>
    <w:rsid w:val="00A43987"/>
    <w:rsid w:val="00AB5891"/>
    <w:rsid w:val="00AE400E"/>
    <w:rsid w:val="00B02FDA"/>
    <w:rsid w:val="00BC4FB5"/>
    <w:rsid w:val="00C24E52"/>
    <w:rsid w:val="00C30FAA"/>
    <w:rsid w:val="00C8704F"/>
    <w:rsid w:val="00CD16AF"/>
    <w:rsid w:val="00CE45B2"/>
    <w:rsid w:val="00CF75B3"/>
    <w:rsid w:val="00E82532"/>
    <w:rsid w:val="00E95B6E"/>
    <w:rsid w:val="00F531F5"/>
    <w:rsid w:val="00F545B9"/>
    <w:rsid w:val="00F827CA"/>
    <w:rsid w:val="00FA04CA"/>
    <w:rsid w:val="00FB0B58"/>
    <w:rsid w:val="00FB2D4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8FEAD7"/>
  <w15:chartTrackingRefBased/>
  <w15:docId w15:val="{547348BD-FBA3-4F1E-9892-44546D3F0A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F410E"/>
    <w:pPr>
      <w:keepNext/>
      <w:keepLines/>
      <w:spacing w:before="240" w:after="0" w:line="256" w:lineRule="auto"/>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F410E"/>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5556A7"/>
    <w:pPr>
      <w:spacing w:line="259" w:lineRule="auto"/>
      <w:outlineLvl w:val="9"/>
    </w:pPr>
    <w:rPr>
      <w:lang w:val="en-US"/>
    </w:rPr>
  </w:style>
  <w:style w:type="paragraph" w:styleId="TOC1">
    <w:name w:val="toc 1"/>
    <w:basedOn w:val="Normal"/>
    <w:next w:val="Normal"/>
    <w:autoRedefine/>
    <w:uiPriority w:val="39"/>
    <w:unhideWhenUsed/>
    <w:rsid w:val="00066DB3"/>
    <w:pPr>
      <w:tabs>
        <w:tab w:val="right" w:leader="dot" w:pos="9016"/>
      </w:tabs>
      <w:spacing w:after="100"/>
    </w:pPr>
    <w:rPr>
      <w:b/>
      <w:bCs/>
    </w:rPr>
  </w:style>
  <w:style w:type="character" w:styleId="Hyperlink">
    <w:name w:val="Hyperlink"/>
    <w:basedOn w:val="DefaultParagraphFont"/>
    <w:uiPriority w:val="99"/>
    <w:unhideWhenUsed/>
    <w:rsid w:val="005556A7"/>
    <w:rPr>
      <w:color w:val="0563C1" w:themeColor="hyperlink"/>
      <w:u w:val="single"/>
    </w:rPr>
  </w:style>
  <w:style w:type="paragraph" w:styleId="Header">
    <w:name w:val="header"/>
    <w:basedOn w:val="Normal"/>
    <w:link w:val="HeaderChar"/>
    <w:uiPriority w:val="99"/>
    <w:unhideWhenUsed/>
    <w:rsid w:val="005556A7"/>
    <w:pPr>
      <w:tabs>
        <w:tab w:val="center" w:pos="4513"/>
        <w:tab w:val="right" w:pos="9026"/>
      </w:tabs>
      <w:spacing w:after="0" w:line="240" w:lineRule="auto"/>
    </w:pPr>
  </w:style>
  <w:style w:type="character" w:customStyle="1" w:styleId="HeaderChar">
    <w:name w:val="Header Char"/>
    <w:basedOn w:val="DefaultParagraphFont"/>
    <w:link w:val="Header"/>
    <w:uiPriority w:val="99"/>
    <w:rsid w:val="005556A7"/>
  </w:style>
  <w:style w:type="paragraph" w:styleId="Footer">
    <w:name w:val="footer"/>
    <w:basedOn w:val="Normal"/>
    <w:link w:val="FooterChar"/>
    <w:uiPriority w:val="99"/>
    <w:unhideWhenUsed/>
    <w:rsid w:val="005556A7"/>
    <w:pPr>
      <w:tabs>
        <w:tab w:val="center" w:pos="4513"/>
        <w:tab w:val="right" w:pos="9026"/>
      </w:tabs>
      <w:spacing w:after="0" w:line="240" w:lineRule="auto"/>
    </w:pPr>
  </w:style>
  <w:style w:type="character" w:customStyle="1" w:styleId="FooterChar">
    <w:name w:val="Footer Char"/>
    <w:basedOn w:val="DefaultParagraphFont"/>
    <w:link w:val="Footer"/>
    <w:uiPriority w:val="99"/>
    <w:rsid w:val="005556A7"/>
  </w:style>
  <w:style w:type="paragraph" w:styleId="ListParagraph">
    <w:name w:val="List Paragraph"/>
    <w:basedOn w:val="Normal"/>
    <w:uiPriority w:val="34"/>
    <w:qFormat/>
    <w:rsid w:val="0060763C"/>
    <w:pPr>
      <w:ind w:left="720"/>
      <w:contextualSpacing/>
    </w:pPr>
  </w:style>
  <w:style w:type="paragraph" w:styleId="NormalWeb">
    <w:name w:val="Normal (Web)"/>
    <w:basedOn w:val="Normal"/>
    <w:uiPriority w:val="99"/>
    <w:unhideWhenUsed/>
    <w:rsid w:val="0060763C"/>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UnresolvedMention">
    <w:name w:val="Unresolved Mention"/>
    <w:basedOn w:val="DefaultParagraphFont"/>
    <w:uiPriority w:val="99"/>
    <w:semiHidden/>
    <w:unhideWhenUsed/>
    <w:rsid w:val="004C43B2"/>
    <w:rPr>
      <w:color w:val="605E5C"/>
      <w:shd w:val="clear" w:color="auto" w:fill="E1DFDD"/>
    </w:rPr>
  </w:style>
  <w:style w:type="character" w:styleId="Emphasis">
    <w:name w:val="Emphasis"/>
    <w:basedOn w:val="DefaultParagraphFont"/>
    <w:uiPriority w:val="20"/>
    <w:qFormat/>
    <w:rsid w:val="00FB2D4D"/>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6443804">
      <w:bodyDiv w:val="1"/>
      <w:marLeft w:val="0"/>
      <w:marRight w:val="0"/>
      <w:marTop w:val="0"/>
      <w:marBottom w:val="0"/>
      <w:divBdr>
        <w:top w:val="none" w:sz="0" w:space="0" w:color="auto"/>
        <w:left w:val="none" w:sz="0" w:space="0" w:color="auto"/>
        <w:bottom w:val="none" w:sz="0" w:space="0" w:color="auto"/>
        <w:right w:val="none" w:sz="0" w:space="0" w:color="auto"/>
      </w:divBdr>
    </w:div>
    <w:div w:id="196088649">
      <w:bodyDiv w:val="1"/>
      <w:marLeft w:val="0"/>
      <w:marRight w:val="0"/>
      <w:marTop w:val="0"/>
      <w:marBottom w:val="0"/>
      <w:divBdr>
        <w:top w:val="none" w:sz="0" w:space="0" w:color="auto"/>
        <w:left w:val="none" w:sz="0" w:space="0" w:color="auto"/>
        <w:bottom w:val="none" w:sz="0" w:space="0" w:color="auto"/>
        <w:right w:val="none" w:sz="0" w:space="0" w:color="auto"/>
      </w:divBdr>
    </w:div>
    <w:div w:id="335114688">
      <w:bodyDiv w:val="1"/>
      <w:marLeft w:val="0"/>
      <w:marRight w:val="0"/>
      <w:marTop w:val="0"/>
      <w:marBottom w:val="0"/>
      <w:divBdr>
        <w:top w:val="none" w:sz="0" w:space="0" w:color="auto"/>
        <w:left w:val="none" w:sz="0" w:space="0" w:color="auto"/>
        <w:bottom w:val="none" w:sz="0" w:space="0" w:color="auto"/>
        <w:right w:val="none" w:sz="0" w:space="0" w:color="auto"/>
      </w:divBdr>
    </w:div>
    <w:div w:id="364334746">
      <w:bodyDiv w:val="1"/>
      <w:marLeft w:val="0"/>
      <w:marRight w:val="0"/>
      <w:marTop w:val="0"/>
      <w:marBottom w:val="0"/>
      <w:divBdr>
        <w:top w:val="none" w:sz="0" w:space="0" w:color="auto"/>
        <w:left w:val="none" w:sz="0" w:space="0" w:color="auto"/>
        <w:bottom w:val="none" w:sz="0" w:space="0" w:color="auto"/>
        <w:right w:val="none" w:sz="0" w:space="0" w:color="auto"/>
      </w:divBdr>
    </w:div>
    <w:div w:id="590892770">
      <w:bodyDiv w:val="1"/>
      <w:marLeft w:val="0"/>
      <w:marRight w:val="0"/>
      <w:marTop w:val="0"/>
      <w:marBottom w:val="0"/>
      <w:divBdr>
        <w:top w:val="none" w:sz="0" w:space="0" w:color="auto"/>
        <w:left w:val="none" w:sz="0" w:space="0" w:color="auto"/>
        <w:bottom w:val="none" w:sz="0" w:space="0" w:color="auto"/>
        <w:right w:val="none" w:sz="0" w:space="0" w:color="auto"/>
      </w:divBdr>
    </w:div>
    <w:div w:id="757678461">
      <w:bodyDiv w:val="1"/>
      <w:marLeft w:val="0"/>
      <w:marRight w:val="0"/>
      <w:marTop w:val="0"/>
      <w:marBottom w:val="0"/>
      <w:divBdr>
        <w:top w:val="none" w:sz="0" w:space="0" w:color="auto"/>
        <w:left w:val="none" w:sz="0" w:space="0" w:color="auto"/>
        <w:bottom w:val="none" w:sz="0" w:space="0" w:color="auto"/>
        <w:right w:val="none" w:sz="0" w:space="0" w:color="auto"/>
      </w:divBdr>
    </w:div>
    <w:div w:id="822354907">
      <w:bodyDiv w:val="1"/>
      <w:marLeft w:val="0"/>
      <w:marRight w:val="0"/>
      <w:marTop w:val="0"/>
      <w:marBottom w:val="0"/>
      <w:divBdr>
        <w:top w:val="none" w:sz="0" w:space="0" w:color="auto"/>
        <w:left w:val="none" w:sz="0" w:space="0" w:color="auto"/>
        <w:bottom w:val="none" w:sz="0" w:space="0" w:color="auto"/>
        <w:right w:val="none" w:sz="0" w:space="0" w:color="auto"/>
      </w:divBdr>
    </w:div>
    <w:div w:id="1011103110">
      <w:bodyDiv w:val="1"/>
      <w:marLeft w:val="0"/>
      <w:marRight w:val="0"/>
      <w:marTop w:val="0"/>
      <w:marBottom w:val="0"/>
      <w:divBdr>
        <w:top w:val="none" w:sz="0" w:space="0" w:color="auto"/>
        <w:left w:val="none" w:sz="0" w:space="0" w:color="auto"/>
        <w:bottom w:val="none" w:sz="0" w:space="0" w:color="auto"/>
        <w:right w:val="none" w:sz="0" w:space="0" w:color="auto"/>
      </w:divBdr>
    </w:div>
    <w:div w:id="1050886323">
      <w:bodyDiv w:val="1"/>
      <w:marLeft w:val="0"/>
      <w:marRight w:val="0"/>
      <w:marTop w:val="0"/>
      <w:marBottom w:val="0"/>
      <w:divBdr>
        <w:top w:val="none" w:sz="0" w:space="0" w:color="auto"/>
        <w:left w:val="none" w:sz="0" w:space="0" w:color="auto"/>
        <w:bottom w:val="none" w:sz="0" w:space="0" w:color="auto"/>
        <w:right w:val="none" w:sz="0" w:space="0" w:color="auto"/>
      </w:divBdr>
    </w:div>
    <w:div w:id="1112824177">
      <w:bodyDiv w:val="1"/>
      <w:marLeft w:val="0"/>
      <w:marRight w:val="0"/>
      <w:marTop w:val="0"/>
      <w:marBottom w:val="0"/>
      <w:divBdr>
        <w:top w:val="none" w:sz="0" w:space="0" w:color="auto"/>
        <w:left w:val="none" w:sz="0" w:space="0" w:color="auto"/>
        <w:bottom w:val="none" w:sz="0" w:space="0" w:color="auto"/>
        <w:right w:val="none" w:sz="0" w:space="0" w:color="auto"/>
      </w:divBdr>
    </w:div>
    <w:div w:id="1162355805">
      <w:bodyDiv w:val="1"/>
      <w:marLeft w:val="0"/>
      <w:marRight w:val="0"/>
      <w:marTop w:val="0"/>
      <w:marBottom w:val="0"/>
      <w:divBdr>
        <w:top w:val="none" w:sz="0" w:space="0" w:color="auto"/>
        <w:left w:val="none" w:sz="0" w:space="0" w:color="auto"/>
        <w:bottom w:val="none" w:sz="0" w:space="0" w:color="auto"/>
        <w:right w:val="none" w:sz="0" w:space="0" w:color="auto"/>
      </w:divBdr>
    </w:div>
    <w:div w:id="1185168762">
      <w:bodyDiv w:val="1"/>
      <w:marLeft w:val="0"/>
      <w:marRight w:val="0"/>
      <w:marTop w:val="0"/>
      <w:marBottom w:val="0"/>
      <w:divBdr>
        <w:top w:val="none" w:sz="0" w:space="0" w:color="auto"/>
        <w:left w:val="none" w:sz="0" w:space="0" w:color="auto"/>
        <w:bottom w:val="none" w:sz="0" w:space="0" w:color="auto"/>
        <w:right w:val="none" w:sz="0" w:space="0" w:color="auto"/>
      </w:divBdr>
    </w:div>
    <w:div w:id="1274361030">
      <w:bodyDiv w:val="1"/>
      <w:marLeft w:val="0"/>
      <w:marRight w:val="0"/>
      <w:marTop w:val="0"/>
      <w:marBottom w:val="0"/>
      <w:divBdr>
        <w:top w:val="none" w:sz="0" w:space="0" w:color="auto"/>
        <w:left w:val="none" w:sz="0" w:space="0" w:color="auto"/>
        <w:bottom w:val="none" w:sz="0" w:space="0" w:color="auto"/>
        <w:right w:val="none" w:sz="0" w:space="0" w:color="auto"/>
      </w:divBdr>
    </w:div>
    <w:div w:id="1389037892">
      <w:bodyDiv w:val="1"/>
      <w:marLeft w:val="0"/>
      <w:marRight w:val="0"/>
      <w:marTop w:val="0"/>
      <w:marBottom w:val="0"/>
      <w:divBdr>
        <w:top w:val="none" w:sz="0" w:space="0" w:color="auto"/>
        <w:left w:val="none" w:sz="0" w:space="0" w:color="auto"/>
        <w:bottom w:val="none" w:sz="0" w:space="0" w:color="auto"/>
        <w:right w:val="none" w:sz="0" w:space="0" w:color="auto"/>
      </w:divBdr>
    </w:div>
    <w:div w:id="1769811280">
      <w:bodyDiv w:val="1"/>
      <w:marLeft w:val="0"/>
      <w:marRight w:val="0"/>
      <w:marTop w:val="0"/>
      <w:marBottom w:val="0"/>
      <w:divBdr>
        <w:top w:val="none" w:sz="0" w:space="0" w:color="auto"/>
        <w:left w:val="none" w:sz="0" w:space="0" w:color="auto"/>
        <w:bottom w:val="none" w:sz="0" w:space="0" w:color="auto"/>
        <w:right w:val="none" w:sz="0" w:space="0" w:color="auto"/>
      </w:divBdr>
    </w:div>
    <w:div w:id="1797289074">
      <w:bodyDiv w:val="1"/>
      <w:marLeft w:val="0"/>
      <w:marRight w:val="0"/>
      <w:marTop w:val="0"/>
      <w:marBottom w:val="0"/>
      <w:divBdr>
        <w:top w:val="none" w:sz="0" w:space="0" w:color="auto"/>
        <w:left w:val="none" w:sz="0" w:space="0" w:color="auto"/>
        <w:bottom w:val="none" w:sz="0" w:space="0" w:color="auto"/>
        <w:right w:val="none" w:sz="0" w:space="0" w:color="auto"/>
      </w:divBdr>
    </w:div>
    <w:div w:id="20694976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ncbi.nlm.nih.gov/pmc/articles/PMC4078179/"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2.gif"/><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1BFF6B-CFB5-4D59-BE7A-21B87C4021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2</Pages>
  <Words>3078</Words>
  <Characters>17547</Characters>
  <Application>Microsoft Office Word</Application>
  <DocSecurity>0</DocSecurity>
  <Lines>146</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5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lly robinson</dc:creator>
  <cp:keywords/>
  <dc:description/>
  <cp:lastModifiedBy>Billy robinson</cp:lastModifiedBy>
  <cp:revision>2</cp:revision>
  <dcterms:created xsi:type="dcterms:W3CDTF">2020-03-27T14:26:00Z</dcterms:created>
  <dcterms:modified xsi:type="dcterms:W3CDTF">2020-03-27T14:26:00Z</dcterms:modified>
</cp:coreProperties>
</file>